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7BB630A5" w:rsidR="00472B16" w:rsidRPr="004F30EF" w:rsidRDefault="00AC3F9C" w:rsidP="00CF3200">
      <w:pPr>
        <w:pStyle w:val="Heading1"/>
        <w:jc w:val="center"/>
        <w:rPr>
          <w:color w:val="642D08"/>
          <w:szCs w:val="44"/>
        </w:rPr>
      </w:pPr>
      <w:bookmarkStart w:id="0" w:name="_Hlk133918623"/>
      <w:bookmarkEnd w:id="0"/>
      <w:r w:rsidRPr="004F30EF">
        <w:rPr>
          <w:color w:val="642D08"/>
          <w:szCs w:val="44"/>
        </w:rPr>
        <w:t>Exercises</w:t>
      </w:r>
      <w:r w:rsidR="00472B16" w:rsidRPr="004F30EF">
        <w:rPr>
          <w:color w:val="642D08"/>
          <w:szCs w:val="44"/>
        </w:rPr>
        <w:t xml:space="preserve">: </w:t>
      </w:r>
      <w:r w:rsidR="001A6676">
        <w:rPr>
          <w:color w:val="642D08"/>
          <w:szCs w:val="44"/>
        </w:rPr>
        <w:t>Git Branching and Pull Requests</w:t>
      </w:r>
    </w:p>
    <w:p w14:paraId="29BC883B" w14:textId="391BA51E" w:rsidR="005F3471" w:rsidRDefault="00467511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  <w:r w:rsidRPr="002A006D">
        <w:rPr>
          <w:szCs w:val="44"/>
        </w:rPr>
        <w:t xml:space="preserve">Problems for exercises for the </w:t>
      </w:r>
      <w:r w:rsidRPr="001A6676">
        <w:rPr>
          <w:szCs w:val="44"/>
        </w:rPr>
        <w:t>"</w:t>
      </w:r>
      <w:hyperlink r:id="rId8" w:history="1">
        <w:r w:rsidR="0069423A" w:rsidRPr="001A6676">
          <w:rPr>
            <w:rStyle w:val="Hyperlink"/>
            <w:szCs w:val="44"/>
          </w:rPr>
          <w:t>Software Engineering and DevOps</w:t>
        </w:r>
      </w:hyperlink>
      <w:r w:rsidRPr="001A6676">
        <w:rPr>
          <w:szCs w:val="44"/>
        </w:rPr>
        <w:t>" course @ SoftUni</w:t>
      </w:r>
      <w:r w:rsidR="00D35824" w:rsidRPr="00D35824">
        <w:rPr>
          <w:rStyle w:val="Hyperlink"/>
          <w:color w:val="auto"/>
          <w:szCs w:val="44"/>
          <w:u w:val="none"/>
        </w:rPr>
        <w:t>.</w:t>
      </w:r>
    </w:p>
    <w:p w14:paraId="749A3581" w14:textId="77777777" w:rsidR="001A6676" w:rsidRDefault="001A6676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</w:p>
    <w:p w14:paraId="77815EB8" w14:textId="77777777" w:rsidR="001A6676" w:rsidRPr="00F777C6" w:rsidRDefault="001A6676" w:rsidP="001A6676">
      <w:pPr>
        <w:jc w:val="center"/>
        <w:rPr>
          <w:b/>
          <w:bCs/>
          <w:u w:val="single"/>
        </w:rPr>
      </w:pPr>
      <w:r w:rsidRPr="00BB6569">
        <w:rPr>
          <w:b/>
          <w:bCs/>
          <w:u w:val="single"/>
        </w:rPr>
        <w:t>Note that for this exercise you should have a GitHub account.</w:t>
      </w:r>
    </w:p>
    <w:p w14:paraId="6EF992CB" w14:textId="77777777" w:rsidR="001A6676" w:rsidRPr="00F777C6" w:rsidRDefault="001A6676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</w:p>
    <w:p w14:paraId="1D48EA8C" w14:textId="2AFD2A77" w:rsidR="005D0218" w:rsidRDefault="000F567F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>
        <w:rPr>
          <w:bCs w:val="0"/>
          <w:color w:val="642D08"/>
          <w:sz w:val="40"/>
          <w:szCs w:val="40"/>
          <w:lang w:val="en-US"/>
        </w:rPr>
        <w:t>The "Towns" Project</w:t>
      </w:r>
    </w:p>
    <w:p w14:paraId="341B2305" w14:textId="0BD0FACB" w:rsidR="003E7C57" w:rsidRDefault="003E7C57" w:rsidP="003E7C57">
      <w:r>
        <w:t xml:space="preserve">The </w:t>
      </w:r>
      <w:r>
        <w:rPr>
          <w:b/>
          <w:bCs/>
        </w:rPr>
        <w:t>"</w:t>
      </w:r>
      <w:r w:rsidRPr="003E7C57">
        <w:rPr>
          <w:b/>
          <w:bCs/>
        </w:rPr>
        <w:t>Towns</w:t>
      </w:r>
      <w:r>
        <w:rPr>
          <w:b/>
          <w:bCs/>
        </w:rPr>
        <w:t>" project</w:t>
      </w:r>
      <w:r>
        <w:t xml:space="preserve"> provides a simple HTML and JavaScript based Web front-end interface to </w:t>
      </w:r>
      <w:r w:rsidRPr="003E7C57">
        <w:rPr>
          <w:b/>
          <w:bCs/>
        </w:rPr>
        <w:t>view</w:t>
      </w:r>
      <w:r>
        <w:t xml:space="preserve">, </w:t>
      </w:r>
      <w:r w:rsidRPr="003E7C57">
        <w:rPr>
          <w:b/>
          <w:bCs/>
        </w:rPr>
        <w:t>add</w:t>
      </w:r>
      <w:r>
        <w:t xml:space="preserve">, </w:t>
      </w:r>
      <w:r w:rsidRPr="003E7C57">
        <w:rPr>
          <w:b/>
          <w:bCs/>
        </w:rPr>
        <w:t>delete</w:t>
      </w:r>
      <w:r>
        <w:t xml:space="preserve"> and </w:t>
      </w:r>
      <w:r w:rsidRPr="003E7C57">
        <w:rPr>
          <w:b/>
          <w:bCs/>
        </w:rPr>
        <w:t>shuffle</w:t>
      </w:r>
      <w:r>
        <w:t xml:space="preserve"> a </w:t>
      </w:r>
      <w:r w:rsidRPr="003E7C57">
        <w:rPr>
          <w:b/>
          <w:bCs/>
        </w:rPr>
        <w:t>list of towns</w:t>
      </w:r>
      <w:r>
        <w:t xml:space="preserve">. The project is </w:t>
      </w:r>
      <w:r w:rsidRPr="003E7C57">
        <w:rPr>
          <w:b/>
          <w:bCs/>
        </w:rPr>
        <w:t>unfinished</w:t>
      </w:r>
      <w:r>
        <w:t xml:space="preserve">, so some of the </w:t>
      </w:r>
      <w:r w:rsidRPr="003E7C57">
        <w:rPr>
          <w:b/>
          <w:bCs/>
        </w:rPr>
        <w:t>functionality is</w:t>
      </w:r>
      <w:r>
        <w:t xml:space="preserve"> </w:t>
      </w:r>
      <w:r w:rsidRPr="003E7C57">
        <w:rPr>
          <w:b/>
          <w:bCs/>
        </w:rPr>
        <w:t>already implemented</w:t>
      </w:r>
      <w:r>
        <w:t xml:space="preserve"> (view and delete) and </w:t>
      </w:r>
      <w:r w:rsidRPr="003E7C57">
        <w:rPr>
          <w:b/>
          <w:bCs/>
        </w:rPr>
        <w:t>other functionality is</w:t>
      </w:r>
      <w:r>
        <w:t xml:space="preserve"> </w:t>
      </w:r>
      <w:r w:rsidRPr="003E7C57">
        <w:rPr>
          <w:b/>
          <w:bCs/>
        </w:rPr>
        <w:t>to be implemented</w:t>
      </w:r>
      <w:r>
        <w:t xml:space="preserve"> (add and shuffle towns + CSS styling). This is how the </w:t>
      </w:r>
      <w:r w:rsidR="00C23DC4">
        <w:t>"</w:t>
      </w:r>
      <w:r>
        <w:t>Towns</w:t>
      </w:r>
      <w:r w:rsidR="00C23DC4">
        <w:t>"</w:t>
      </w:r>
      <w:r>
        <w:t xml:space="preserve"> project looks like at the beginning:</w:t>
      </w:r>
    </w:p>
    <w:p w14:paraId="6B31EAA0" w14:textId="67001CB2" w:rsidR="00755D28" w:rsidRDefault="00755D28" w:rsidP="003E7C57">
      <w:r>
        <w:rPr>
          <w:noProof/>
        </w:rPr>
        <w:drawing>
          <wp:inline distT="0" distB="0" distL="0" distR="0" wp14:anchorId="0D74A167" wp14:editId="49B1ECAD">
            <wp:extent cx="2219325" cy="2038350"/>
            <wp:effectExtent l="19050" t="19050" r="28575" b="1905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2038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A5417" w14:textId="77777777" w:rsidR="00755D28" w:rsidRDefault="00755D28" w:rsidP="00755D28">
      <w:r>
        <w:t xml:space="preserve">At the start, in the GitHub repo you will have </w:t>
      </w:r>
      <w:r w:rsidRPr="00FE1CC4">
        <w:rPr>
          <w:b/>
          <w:bCs/>
        </w:rPr>
        <w:t>3 source code files</w:t>
      </w:r>
      <w:r w:rsidRPr="00FE1CC4">
        <w:t>:</w:t>
      </w:r>
      <w:r>
        <w:t xml:space="preserve"> </w:t>
      </w:r>
      <w:r w:rsidRPr="00A62427">
        <w:rPr>
          <w:rFonts w:ascii="Consolas" w:hAnsi="Consolas"/>
          <w:b/>
          <w:bCs/>
        </w:rPr>
        <w:t>towns.html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css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js</w:t>
      </w:r>
      <w:r>
        <w:rPr>
          <w:lang w:val="bg-BG"/>
        </w:rPr>
        <w:t xml:space="preserve">, </w:t>
      </w:r>
      <w:r>
        <w:t xml:space="preserve">and a </w:t>
      </w:r>
      <w:r w:rsidRPr="00A62427">
        <w:rPr>
          <w:rFonts w:ascii="Consolas" w:hAnsi="Consolas"/>
          <w:b/>
          <w:bCs/>
        </w:rPr>
        <w:t>README.md</w:t>
      </w:r>
      <w:r>
        <w:t xml:space="preserve"> documentation file:</w:t>
      </w:r>
    </w:p>
    <w:p w14:paraId="11965C3E" w14:textId="20A98A4D" w:rsidR="00755D28" w:rsidRDefault="000F12BB" w:rsidP="003E7C57">
      <w:r>
        <w:rPr>
          <w:noProof/>
        </w:rPr>
        <w:drawing>
          <wp:inline distT="0" distB="0" distL="0" distR="0" wp14:anchorId="232B5F27" wp14:editId="2CFBAC3B">
            <wp:extent cx="4175760" cy="1532701"/>
            <wp:effectExtent l="19050" t="19050" r="15240" b="10795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3423" cy="15355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506EEE" w14:textId="2DDF4573" w:rsidR="00717689" w:rsidRDefault="00A62427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Roles Assignments</w:t>
      </w:r>
    </w:p>
    <w:p w14:paraId="24726E0A" w14:textId="69450571" w:rsidR="00A62427" w:rsidRDefault="00A62427" w:rsidP="005A44A2">
      <w:r>
        <w:t xml:space="preserve">Your task is to </w:t>
      </w:r>
      <w:r w:rsidRPr="00A62427">
        <w:rPr>
          <w:b/>
          <w:bCs/>
        </w:rPr>
        <w:t>work in teams of 3 students</w:t>
      </w:r>
      <w:r>
        <w:rPr>
          <w:b/>
          <w:bCs/>
        </w:rPr>
        <w:t xml:space="preserve"> or work alone with several roles to simulate multi-user interaction</w:t>
      </w:r>
      <w:r>
        <w:t xml:space="preserve">, where each </w:t>
      </w:r>
      <w:r w:rsidR="005B3E03">
        <w:t>role</w:t>
      </w:r>
      <w:r>
        <w:t xml:space="preserve"> follows the instructions for certain team member</w:t>
      </w:r>
      <w:r w:rsidR="00F43E75">
        <w:t xml:space="preserve"> – </w:t>
      </w:r>
      <w:r w:rsidR="00F43E75" w:rsidRPr="00AF7791">
        <w:rPr>
          <w:b/>
          <w:bCs/>
        </w:rPr>
        <w:t>Editor</w:t>
      </w:r>
      <w:r w:rsidR="00F43E75">
        <w:t xml:space="preserve">, </w:t>
      </w:r>
      <w:r w:rsidR="00F43E75" w:rsidRPr="00AF7791">
        <w:rPr>
          <w:b/>
          <w:bCs/>
        </w:rPr>
        <w:t>Shuffler</w:t>
      </w:r>
      <w:r w:rsidR="00F43E75">
        <w:t xml:space="preserve"> and </w:t>
      </w:r>
      <w:r w:rsidR="00F43E75" w:rsidRPr="00AF7791">
        <w:rPr>
          <w:b/>
          <w:bCs/>
        </w:rPr>
        <w:t>Styler</w:t>
      </w:r>
      <w:r w:rsidR="00F43E75">
        <w:t xml:space="preserve">. </w:t>
      </w:r>
    </w:p>
    <w:p w14:paraId="17EEB95D" w14:textId="4E9C92CB" w:rsidR="003356AB" w:rsidRDefault="003356AB" w:rsidP="005A44A2">
      <w:r>
        <w:t xml:space="preserve">If you work in a </w:t>
      </w:r>
      <w:r w:rsidRPr="00AF7791">
        <w:rPr>
          <w:b/>
          <w:bCs/>
        </w:rPr>
        <w:t>team of 3 students</w:t>
      </w:r>
      <w:r>
        <w:t xml:space="preserve">, one of you should also take the role of the </w:t>
      </w:r>
      <w:r w:rsidRPr="00AF7791">
        <w:rPr>
          <w:b/>
          <w:bCs/>
        </w:rPr>
        <w:t>Team Leader</w:t>
      </w:r>
      <w:r>
        <w:t xml:space="preserve">. </w:t>
      </w:r>
    </w:p>
    <w:p w14:paraId="67B8634A" w14:textId="6EFA91D9" w:rsidR="003356AB" w:rsidRDefault="003356AB" w:rsidP="005A44A2">
      <w:r>
        <w:t xml:space="preserve">If you work </w:t>
      </w:r>
      <w:r w:rsidRPr="00AF7791">
        <w:rPr>
          <w:b/>
          <w:bCs/>
        </w:rPr>
        <w:t>alone</w:t>
      </w:r>
      <w:r>
        <w:t xml:space="preserve">, you should work with a </w:t>
      </w:r>
      <w:r w:rsidRPr="00AF7791">
        <w:rPr>
          <w:b/>
          <w:bCs/>
        </w:rPr>
        <w:t>fourth</w:t>
      </w:r>
      <w:r>
        <w:t xml:space="preserve"> role – the </w:t>
      </w:r>
      <w:r w:rsidRPr="00AF7791">
        <w:rPr>
          <w:b/>
          <w:bCs/>
        </w:rPr>
        <w:t>Team Leader</w:t>
      </w:r>
      <w:r>
        <w:t>.</w:t>
      </w:r>
    </w:p>
    <w:p w14:paraId="21BB8472" w14:textId="304CFA7C" w:rsidR="00CC724A" w:rsidRDefault="00CC724A" w:rsidP="005A44A2">
      <w:pPr>
        <w:pStyle w:val="Heading4"/>
      </w:pPr>
      <w:r>
        <w:rPr>
          <w:rFonts w:ascii="Calibri" w:hAnsi="Calibri"/>
          <w:color w:val="632423" w:themeColor="accent2" w:themeShade="80"/>
        </w:rPr>
        <w:t>Editor</w:t>
      </w:r>
    </w:p>
    <w:p w14:paraId="597E234E" w14:textId="6563021B" w:rsidR="00A62427" w:rsidRDefault="00A62427" w:rsidP="005A44A2">
      <w:r>
        <w:t>The Editor should implement "</w:t>
      </w:r>
      <w:r w:rsidRPr="00F777C6">
        <w:rPr>
          <w:b/>
          <w:bCs/>
        </w:rPr>
        <w:t>add new town</w:t>
      </w:r>
      <w:r>
        <w:t>" functionality</w:t>
      </w:r>
      <w:r w:rsidR="00CC724A">
        <w:t>:</w:t>
      </w:r>
    </w:p>
    <w:p w14:paraId="263DB54B" w14:textId="0647397D" w:rsidR="00CC724A" w:rsidRPr="00FE1CC4" w:rsidRDefault="00CC724A" w:rsidP="005A44A2">
      <w:r>
        <w:rPr>
          <w:noProof/>
        </w:rPr>
        <w:lastRenderedPageBreak/>
        <w:drawing>
          <wp:inline distT="0" distB="0" distL="0" distR="0" wp14:anchorId="2860CB6D" wp14:editId="19739A8B">
            <wp:extent cx="1927860" cy="1691640"/>
            <wp:effectExtent l="19050" t="19050" r="15240" b="2286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3548CA0" wp14:editId="2A339EE4">
            <wp:extent cx="1554480" cy="1737360"/>
            <wp:effectExtent l="19050" t="19050" r="26670" b="15240"/>
            <wp:docPr id="10" name="Picture 1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7D6581" w14:textId="46803057" w:rsidR="00CC724A" w:rsidRDefault="00CC724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7316C4AA" w14:textId="77777777" w:rsidR="00CC724A" w:rsidRDefault="00CC724A" w:rsidP="005A44A2">
      <w:r w:rsidRPr="009B46E6">
        <w:t>The</w:t>
      </w:r>
      <w:r>
        <w:rPr>
          <w:b/>
          <w:bCs/>
        </w:rPr>
        <w:t xml:space="preserve"> Shuffler</w:t>
      </w:r>
      <w:r w:rsidRPr="00FE1CC4">
        <w:t xml:space="preserve"> should implement "</w:t>
      </w:r>
      <w:r w:rsidRPr="00FE1CC4">
        <w:rPr>
          <w:b/>
          <w:bCs/>
        </w:rPr>
        <w:t>shuffle towns</w:t>
      </w:r>
      <w:r w:rsidRPr="00FE1CC4">
        <w:t>" functionality</w:t>
      </w:r>
      <w:r>
        <w:t>.</w:t>
      </w:r>
    </w:p>
    <w:p w14:paraId="4F3455AB" w14:textId="77777777" w:rsidR="00CC724A" w:rsidRPr="00FE1CC4" w:rsidRDefault="00CC724A" w:rsidP="005A44A2">
      <w:r>
        <w:rPr>
          <w:noProof/>
        </w:rPr>
        <w:drawing>
          <wp:inline distT="0" distB="0" distL="0" distR="0" wp14:anchorId="25C75737" wp14:editId="12BE704E">
            <wp:extent cx="1821180" cy="1775460"/>
            <wp:effectExtent l="19050" t="19050" r="26670" b="1524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7754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4F4BE77D" wp14:editId="71630A92">
            <wp:extent cx="1592580" cy="1767840"/>
            <wp:effectExtent l="19050" t="19050" r="26670" b="2286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7678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77B10" w14:textId="5A33371A" w:rsidR="003D5642" w:rsidRDefault="003D5642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16B02BCC" w14:textId="77777777" w:rsidR="003D5642" w:rsidRPr="00FE1CC4" w:rsidRDefault="003D5642" w:rsidP="003D5642">
      <w:pPr>
        <w:rPr>
          <w:b/>
          <w:bCs/>
        </w:rPr>
      </w:pPr>
      <w:r w:rsidRPr="009B46E6">
        <w:t>The</w:t>
      </w:r>
      <w:r>
        <w:rPr>
          <w:b/>
          <w:bCs/>
        </w:rPr>
        <w:t xml:space="preserve"> Styler </w:t>
      </w:r>
      <w:r w:rsidRPr="00FE1CC4">
        <w:t>should a</w:t>
      </w:r>
      <w:r>
        <w:t>dd</w:t>
      </w:r>
      <w:r w:rsidRPr="00FE1CC4">
        <w:t xml:space="preserve"> some </w:t>
      </w:r>
      <w:r w:rsidRPr="00FE1CC4">
        <w:rPr>
          <w:b/>
          <w:bCs/>
        </w:rPr>
        <w:t>CSS styling</w:t>
      </w:r>
      <w:r w:rsidRPr="00FE1CC4">
        <w:t xml:space="preserve"> and </w:t>
      </w:r>
      <w:r w:rsidRPr="00FE1CC4">
        <w:rPr>
          <w:b/>
          <w:bCs/>
        </w:rPr>
        <w:t>improve</w:t>
      </w:r>
      <w:r w:rsidRPr="00FE1CC4">
        <w:t xml:space="preserve"> the </w:t>
      </w:r>
      <w:r w:rsidRPr="00FE1CC4">
        <w:rPr>
          <w:b/>
          <w:bCs/>
        </w:rPr>
        <w:t>HTML UI</w:t>
      </w:r>
      <w:r w:rsidRPr="002F566D">
        <w:t>.</w:t>
      </w:r>
    </w:p>
    <w:p w14:paraId="79D5B5E6" w14:textId="42EB0AF4" w:rsidR="003D5642" w:rsidRPr="003D5642" w:rsidRDefault="003D5642" w:rsidP="003D5642">
      <w:r>
        <w:rPr>
          <w:noProof/>
        </w:rPr>
        <w:drawing>
          <wp:inline distT="0" distB="0" distL="0" distR="0" wp14:anchorId="4E10176B" wp14:editId="3AFFC4BA">
            <wp:extent cx="4389120" cy="2019300"/>
            <wp:effectExtent l="19050" t="19050" r="11430" b="1905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F4F84E" w14:textId="2B5E43FC" w:rsidR="00321DAC" w:rsidRDefault="00CC46A9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Fork the Repo</w:t>
      </w:r>
    </w:p>
    <w:p w14:paraId="31750924" w14:textId="77777777" w:rsidR="00DB2012" w:rsidRPr="00FE1CC4" w:rsidRDefault="00DB2012" w:rsidP="00545D14">
      <w:r w:rsidRPr="00FE1CC4">
        <w:t xml:space="preserve">The </w:t>
      </w:r>
      <w:r w:rsidRPr="00545D14">
        <w:rPr>
          <w:b/>
          <w:bCs/>
        </w:rPr>
        <w:t>team leader</w:t>
      </w:r>
      <w:r w:rsidRPr="00FE1CC4">
        <w:t xml:space="preserve"> does the following:</w:t>
      </w:r>
    </w:p>
    <w:p w14:paraId="6C8D96C2" w14:textId="44346DD5" w:rsidR="00545D14" w:rsidRDefault="00DB2012" w:rsidP="00545D14">
      <w:pPr>
        <w:rPr>
          <w:b/>
          <w:bCs/>
        </w:rPr>
      </w:pPr>
      <w:r w:rsidRPr="00545D14">
        <w:t>Fork</w:t>
      </w:r>
      <w:r w:rsidRPr="00E5584F">
        <w:t xml:space="preserve"> the "</w:t>
      </w:r>
      <w:r w:rsidRPr="00545D14">
        <w:rPr>
          <w:b/>
          <w:bCs/>
        </w:rPr>
        <w:t>Towns</w:t>
      </w:r>
      <w:r w:rsidRPr="00E5584F">
        <w:t xml:space="preserve">" repo from GitHub: </w:t>
      </w:r>
      <w:hyperlink r:id="rId16" w:history="1">
        <w:r w:rsidR="0067709C" w:rsidRPr="004750C5">
          <w:rPr>
            <w:rStyle w:val="Hyperlink"/>
            <w:b/>
            <w:bCs/>
          </w:rPr>
          <w:t>https://github.com/SUContent/Towns</w:t>
        </w:r>
      </w:hyperlink>
    </w:p>
    <w:p w14:paraId="1A739E53" w14:textId="79E7657F" w:rsidR="00BB6ED1" w:rsidRDefault="00545D14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Invite the Team Members</w:t>
      </w:r>
    </w:p>
    <w:p w14:paraId="21FC32AB" w14:textId="20085912" w:rsidR="0046236A" w:rsidRDefault="0046236A" w:rsidP="0046236A">
      <w:r w:rsidRPr="0046236A">
        <w:t xml:space="preserve">The </w:t>
      </w:r>
      <w:r w:rsidRPr="0046236A">
        <w:rPr>
          <w:b/>
          <w:bCs/>
        </w:rPr>
        <w:t>team leader</w:t>
      </w:r>
      <w:r w:rsidRPr="0046236A">
        <w:t xml:space="preserve"> invites the </w:t>
      </w:r>
      <w:r w:rsidRPr="0046236A">
        <w:rPr>
          <w:b/>
          <w:bCs/>
        </w:rPr>
        <w:t>other team members</w:t>
      </w:r>
      <w:r w:rsidRPr="0046236A">
        <w:t xml:space="preserve"> as </w:t>
      </w:r>
      <w:r w:rsidRPr="003D30F4">
        <w:rPr>
          <w:b/>
          <w:bCs/>
        </w:rPr>
        <w:t>collaborators</w:t>
      </w:r>
      <w:r w:rsidRPr="0046236A">
        <w:t xml:space="preserve"> in the new GitHub repo.</w:t>
      </w:r>
    </w:p>
    <w:p w14:paraId="7B4DD4B6" w14:textId="7E8AFF9A" w:rsidR="003D30F4" w:rsidRDefault="003D30F4" w:rsidP="0046236A">
      <w:r w:rsidRPr="00436B1B">
        <w:rPr>
          <w:noProof/>
        </w:rPr>
        <w:lastRenderedPageBreak/>
        <w:drawing>
          <wp:inline distT="0" distB="0" distL="0" distR="0" wp14:anchorId="65423796" wp14:editId="67A61E05">
            <wp:extent cx="6626225" cy="3943350"/>
            <wp:effectExtent l="19050" t="19050" r="222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3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3BCBE8" w14:textId="77777777" w:rsidR="003D30F4" w:rsidRDefault="003D30F4" w:rsidP="003D30F4">
      <w:pPr>
        <w:pStyle w:val="ListParagraph"/>
        <w:numPr>
          <w:ilvl w:val="0"/>
          <w:numId w:val="24"/>
        </w:numPr>
      </w:pPr>
      <w:r w:rsidRPr="007A3B7F">
        <w:t>An</w:t>
      </w:r>
      <w:r>
        <w:rPr>
          <w:b/>
          <w:bCs/>
        </w:rPr>
        <w:t xml:space="preserve"> e</w:t>
      </w:r>
      <w:r w:rsidRPr="00783AED">
        <w:rPr>
          <w:b/>
          <w:bCs/>
        </w:rPr>
        <w:t>mail</w:t>
      </w:r>
      <w:r w:rsidRPr="00FE1CC4">
        <w:t xml:space="preserve"> </w:t>
      </w:r>
      <w:r w:rsidRPr="00783AED">
        <w:rPr>
          <w:b/>
          <w:bCs/>
        </w:rPr>
        <w:t>invitation</w:t>
      </w:r>
      <w:r w:rsidRPr="00FE1CC4">
        <w:t xml:space="preserve"> will be sent for each </w:t>
      </w:r>
      <w:r w:rsidRPr="00783AED">
        <w:rPr>
          <w:b/>
          <w:bCs/>
        </w:rPr>
        <w:t>invited</w:t>
      </w:r>
      <w:r w:rsidRPr="00FE1CC4">
        <w:t xml:space="preserve"> </w:t>
      </w:r>
      <w:r w:rsidRPr="00783AED">
        <w:rPr>
          <w:b/>
          <w:bCs/>
        </w:rPr>
        <w:t>collaborator</w:t>
      </w:r>
      <w:r w:rsidRPr="002F566D">
        <w:t>.</w:t>
      </w:r>
    </w:p>
    <w:p w14:paraId="7267B56D" w14:textId="510FCE3A" w:rsidR="00FC3261" w:rsidRDefault="003D30F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</w:rPr>
      </w:pPr>
      <w:r>
        <w:rPr>
          <w:color w:val="632423" w:themeColor="accent2" w:themeShade="80"/>
          <w:sz w:val="40"/>
          <w:szCs w:val="40"/>
        </w:rPr>
        <w:t>Team Members Should Clone the Project</w:t>
      </w:r>
    </w:p>
    <w:p w14:paraId="1F67D0D9" w14:textId="6C91F3D0" w:rsidR="00F1791F" w:rsidRDefault="00F1791F" w:rsidP="00F1791F">
      <w:r w:rsidRPr="00F1791F">
        <w:rPr>
          <w:b/>
          <w:bCs/>
        </w:rPr>
        <w:t>Each team member clones</w:t>
      </w:r>
      <w:r>
        <w:t xml:space="preserve"> the project from the </w:t>
      </w:r>
      <w:r w:rsidRPr="00F1791F">
        <w:rPr>
          <w:b/>
          <w:bCs/>
        </w:rPr>
        <w:t>team</w:t>
      </w:r>
      <w:r>
        <w:t xml:space="preserve"> </w:t>
      </w:r>
      <w:r w:rsidRPr="00F1791F">
        <w:rPr>
          <w:b/>
          <w:bCs/>
        </w:rPr>
        <w:t>leader's GitHub repository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B3470" w14:paraId="53F26FF1" w14:textId="77777777" w:rsidTr="00CB3470">
        <w:tc>
          <w:tcPr>
            <w:tcW w:w="10425" w:type="dxa"/>
          </w:tcPr>
          <w:p w14:paraId="713D33A0" w14:textId="597FDBDE" w:rsidR="00CB3470" w:rsidRPr="00CB3470" w:rsidRDefault="00CB3470" w:rsidP="00F1791F">
            <w:pPr>
              <w:rPr>
                <w:rFonts w:ascii="Consolas" w:hAnsi="Consolas"/>
                <w:b/>
                <w:bCs/>
              </w:rPr>
            </w:pPr>
            <w:r w:rsidRPr="00CB3470">
              <w:rPr>
                <w:rFonts w:ascii="Consolas" w:hAnsi="Consolas"/>
                <w:b/>
                <w:bCs/>
              </w:rPr>
              <w:t>git clone https://github.com/&lt;team-leader-username&gt;/Towns</w:t>
            </w:r>
          </w:p>
        </w:tc>
      </w:tr>
    </w:tbl>
    <w:p w14:paraId="2FA35189" w14:textId="119EAB5C" w:rsidR="006A5E65" w:rsidRDefault="00887DB6" w:rsidP="004A7EBD">
      <w:pPr>
        <w:pStyle w:val="Heading3"/>
        <w:numPr>
          <w:ilvl w:val="0"/>
          <w:numId w:val="29"/>
        </w:numPr>
        <w:ind w:left="142" w:hanging="142"/>
        <w:rPr>
          <w:noProof/>
          <w:color w:val="632423" w:themeColor="accent2" w:themeShade="80"/>
          <w:sz w:val="40"/>
          <w:szCs w:val="40"/>
          <w:lang w:val="en-GB"/>
        </w:rPr>
      </w:pPr>
      <w:r>
        <w:rPr>
          <w:noProof/>
          <w:color w:val="632423" w:themeColor="accent2" w:themeShade="80"/>
          <w:sz w:val="40"/>
          <w:szCs w:val="40"/>
          <w:lang w:val="en-GB"/>
        </w:rPr>
        <w:t>Edit the Project Description</w:t>
      </w:r>
    </w:p>
    <w:p w14:paraId="79889CD7" w14:textId="77777777" w:rsidR="00364AFC" w:rsidRPr="0072722E" w:rsidRDefault="00364AFC" w:rsidP="00364AFC">
      <w:r>
        <w:t xml:space="preserve">This step should be executed only </w:t>
      </w:r>
      <w:r w:rsidRPr="005E6A08">
        <w:rPr>
          <w:b/>
          <w:bCs/>
        </w:rPr>
        <w:t>after each team member have already cloned the project</w:t>
      </w:r>
      <w:r>
        <w:t xml:space="preserve"> locally.</w:t>
      </w:r>
    </w:p>
    <w:p w14:paraId="08F5E4D6" w14:textId="539AE7C8" w:rsidR="00364AFC" w:rsidRDefault="00364AFC" w:rsidP="00364AFC">
      <w:r w:rsidRPr="0072722E">
        <w:t xml:space="preserve">The </w:t>
      </w:r>
      <w:r w:rsidRPr="005E6A08">
        <w:rPr>
          <w:b/>
          <w:bCs/>
        </w:rPr>
        <w:t>team</w:t>
      </w:r>
      <w:r w:rsidRPr="0072722E">
        <w:t xml:space="preserve"> </w:t>
      </w:r>
      <w:r w:rsidRPr="005E6A08">
        <w:rPr>
          <w:b/>
          <w:bCs/>
        </w:rPr>
        <w:t>leader</w:t>
      </w:r>
      <w:r w:rsidRPr="0072722E">
        <w:t xml:space="preserve"> makes </w:t>
      </w:r>
      <w:r w:rsidRPr="005E6A08">
        <w:rPr>
          <w:b/>
          <w:bCs/>
        </w:rPr>
        <w:t>changes</w:t>
      </w:r>
      <w:r w:rsidRPr="0072722E">
        <w:t xml:space="preserve"> in </w:t>
      </w:r>
      <w:r w:rsidRPr="00364AFC">
        <w:rPr>
          <w:rFonts w:ascii="Consolas" w:hAnsi="Consolas"/>
          <w:b/>
          <w:bCs/>
        </w:rPr>
        <w:t>README.md</w:t>
      </w:r>
      <w:r w:rsidRPr="0072722E">
        <w:t xml:space="preserve"> file</w:t>
      </w:r>
      <w:r>
        <w:t xml:space="preserve"> from the GitHub</w:t>
      </w:r>
      <w:r w:rsidR="008546BE">
        <w:t>'</w:t>
      </w:r>
      <w:r>
        <w:t>s project Web site, to describe with a text which team member which role will take, e.g.</w:t>
      </w:r>
      <w:r w:rsidR="003614E7">
        <w:t>,</w:t>
      </w:r>
    </w:p>
    <w:p w14:paraId="5C589B9D" w14:textId="77777777" w:rsidR="00364AFC" w:rsidRPr="00E20251" w:rsidRDefault="00364AFC" w:rsidP="00E20251">
      <w:pPr>
        <w:rPr>
          <w:rFonts w:ascii="Consolas" w:hAnsi="Consolas"/>
          <w:b/>
          <w:bCs/>
        </w:rPr>
      </w:pPr>
      <w:r w:rsidRPr="00E20251">
        <w:rPr>
          <w:rFonts w:ascii="Consolas" w:hAnsi="Consolas"/>
          <w:b/>
          <w:bCs/>
        </w:rPr>
        <w:t># Roles</w:t>
      </w:r>
    </w:p>
    <w:p w14:paraId="4E56C6E0" w14:textId="05BB39A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1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Editor</w:t>
      </w:r>
      <w:r w:rsidRPr="006071EE">
        <w:rPr>
          <w:rFonts w:ascii="Consolas" w:hAnsi="Consolas"/>
          <w:b/>
          <w:bCs/>
        </w:rPr>
        <w:t>"</w:t>
      </w:r>
    </w:p>
    <w:p w14:paraId="72186E57" w14:textId="1A12379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 xml:space="preserve">{Name2} </w:t>
      </w:r>
      <w:r w:rsidR="00364AFC" w:rsidRPr="006071EE">
        <w:rPr>
          <w:rFonts w:ascii="Consolas" w:hAnsi="Consolas"/>
          <w:b/>
          <w:bCs/>
        </w:rPr>
        <w:t xml:space="preserve">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huffler</w:t>
      </w:r>
      <w:r w:rsidRPr="006071EE">
        <w:rPr>
          <w:rFonts w:ascii="Consolas" w:hAnsi="Consolas"/>
          <w:b/>
          <w:bCs/>
        </w:rPr>
        <w:t>"</w:t>
      </w:r>
    </w:p>
    <w:p w14:paraId="2E4E002F" w14:textId="2F4A61E9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3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tyler</w:t>
      </w:r>
      <w:r w:rsidRPr="006071EE">
        <w:rPr>
          <w:rFonts w:ascii="Consolas" w:hAnsi="Consolas"/>
          <w:b/>
          <w:bCs/>
        </w:rPr>
        <w:t>"</w:t>
      </w:r>
    </w:p>
    <w:p w14:paraId="69ABA93E" w14:textId="2EE26185" w:rsidR="00364AFC" w:rsidRDefault="00364AFC" w:rsidP="00364AFC">
      <w:pPr>
        <w:rPr>
          <w:lang w:val="en-GB"/>
        </w:rPr>
      </w:pPr>
    </w:p>
    <w:p w14:paraId="0DC017E3" w14:textId="1D611C62" w:rsidR="008A3A84" w:rsidRPr="00364AFC" w:rsidRDefault="008A3A84" w:rsidP="00364AFC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18AA8EE" wp14:editId="5F4E3FE7">
            <wp:extent cx="5429885" cy="2679819"/>
            <wp:effectExtent l="19050" t="19050" r="18415" b="2540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1647" cy="269055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60C73C" w14:textId="5440FCD4" w:rsidR="008A3A84" w:rsidRDefault="008A3A8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  <w:lang w:val="en-GB"/>
        </w:rPr>
      </w:pPr>
      <w:r w:rsidRPr="008A3A84">
        <w:rPr>
          <w:color w:val="632423" w:themeColor="accent2" w:themeShade="80"/>
          <w:sz w:val="40"/>
          <w:szCs w:val="40"/>
          <w:lang w:val="en-GB"/>
        </w:rPr>
        <w:t>Implement Project Fun</w:t>
      </w:r>
      <w:r>
        <w:rPr>
          <w:color w:val="632423" w:themeColor="accent2" w:themeShade="80"/>
          <w:sz w:val="40"/>
          <w:szCs w:val="40"/>
          <w:lang w:val="en-GB"/>
        </w:rPr>
        <w:t>c</w:t>
      </w:r>
      <w:r w:rsidRPr="008A3A84">
        <w:rPr>
          <w:color w:val="632423" w:themeColor="accent2" w:themeShade="80"/>
          <w:sz w:val="40"/>
          <w:szCs w:val="40"/>
          <w:lang w:val="en-GB"/>
        </w:rPr>
        <w:t xml:space="preserve">tionalities </w:t>
      </w:r>
    </w:p>
    <w:p w14:paraId="334AA855" w14:textId="5F806453" w:rsidR="00117735" w:rsidRPr="00FE1CC4" w:rsidRDefault="00117735" w:rsidP="005A44A2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instructions</w:t>
      </w:r>
      <w:r w:rsidRPr="00151F15">
        <w:t>)</w:t>
      </w:r>
      <w:r w:rsidRPr="002F566D">
        <w:t>.</w:t>
      </w:r>
    </w:p>
    <w:p w14:paraId="52288145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>
        <w:rPr>
          <w:b/>
          <w:bCs/>
        </w:rPr>
        <w:t>Editor</w:t>
      </w:r>
      <w:r w:rsidRPr="005426A4">
        <w:t>'s</w:t>
      </w:r>
      <w:r w:rsidRPr="003C4D56">
        <w:t xml:space="preserve"> functionality (</w:t>
      </w:r>
      <w:r w:rsidRPr="003C4D56">
        <w:rPr>
          <w:b/>
          <w:bCs/>
        </w:rPr>
        <w:t>add town</w:t>
      </w:r>
      <w:r w:rsidRPr="003C4D56">
        <w:t xml:space="preserve">) </w:t>
      </w:r>
    </w:p>
    <w:p w14:paraId="76F41D56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>
        <w:rPr>
          <w:b/>
          <w:bCs/>
        </w:rPr>
        <w:t>Shuffler</w:t>
      </w:r>
      <w:r w:rsidRPr="003C4D56">
        <w:t>'s functionality (</w:t>
      </w:r>
      <w:r w:rsidRPr="004043EA">
        <w:rPr>
          <w:b/>
          <w:bCs/>
        </w:rPr>
        <w:t>shuffle towns</w:t>
      </w:r>
      <w:r w:rsidRPr="003C4D56">
        <w:t>)</w:t>
      </w:r>
    </w:p>
    <w:p w14:paraId="0E167451" w14:textId="3DDCBEA5" w:rsidR="00117735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>
        <w:rPr>
          <w:b/>
          <w:bCs/>
        </w:rPr>
        <w:t>Styler</w:t>
      </w:r>
      <w:r w:rsidRPr="003C4D56">
        <w:t>'s functionality (</w:t>
      </w:r>
      <w:r w:rsidRPr="004043EA">
        <w:rPr>
          <w:b/>
          <w:bCs/>
        </w:rPr>
        <w:t>improve styling and CSS</w:t>
      </w:r>
      <w:r w:rsidRPr="003C4D56">
        <w:t>)</w:t>
      </w:r>
    </w:p>
    <w:p w14:paraId="1D96454F" w14:textId="43BAEE6A" w:rsidR="00CD2F54" w:rsidRDefault="00CD2F54" w:rsidP="005A44A2">
      <w:r w:rsidRPr="00CD2F54">
        <w:rPr>
          <w:b/>
          <w:bCs/>
          <w:u w:val="single"/>
        </w:rPr>
        <w:t>NOTE:</w:t>
      </w:r>
      <w:r w:rsidR="00364DA7" w:rsidRPr="00383BD1">
        <w:t xml:space="preserve"> </w:t>
      </w:r>
      <w:r>
        <w:t xml:space="preserve">If you are working alone, don't forget that you should fulfil the three roles </w:t>
      </w:r>
      <w:r w:rsidRPr="00CD2F54">
        <w:rPr>
          <w:b/>
          <w:bCs/>
          <w:u w:val="single"/>
        </w:rPr>
        <w:t>simultaneously</w:t>
      </w:r>
      <w:r>
        <w:t>.</w:t>
      </w:r>
    </w:p>
    <w:p w14:paraId="4914A7BD" w14:textId="11EB2402" w:rsidR="005426A4" w:rsidRDefault="005426A4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Editor</w:t>
      </w:r>
    </w:p>
    <w:p w14:paraId="04D109CB" w14:textId="194BA32F" w:rsidR="0020188D" w:rsidRPr="0020188D" w:rsidRDefault="0020188D" w:rsidP="005A44A2">
      <w:r>
        <w:t xml:space="preserve">The </w:t>
      </w:r>
      <w:r w:rsidRPr="00B7458C">
        <w:rPr>
          <w:b/>
          <w:bCs/>
        </w:rPr>
        <w:t>Editor</w:t>
      </w:r>
      <w:r>
        <w:t xml:space="preserve"> should already have cloned the forked repo. </w:t>
      </w:r>
    </w:p>
    <w:p w14:paraId="3873EB95" w14:textId="464A5EE8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63937">
        <w:rPr>
          <w:rFonts w:ascii="Calibri" w:hAnsi="Calibri"/>
          <w:color w:val="632423" w:themeColor="accent2" w:themeShade="80"/>
        </w:rPr>
        <w:t xml:space="preserve">1: </w:t>
      </w:r>
      <w:r w:rsidR="00246A0D">
        <w:rPr>
          <w:rFonts w:ascii="Calibri" w:hAnsi="Calibri"/>
          <w:color w:val="632423" w:themeColor="accent2" w:themeShade="80"/>
        </w:rPr>
        <w:t>New Town Textbox + Butt</w:t>
      </w:r>
      <w:r w:rsidR="0020188D">
        <w:rPr>
          <w:rFonts w:ascii="Calibri" w:hAnsi="Calibri"/>
          <w:color w:val="632423" w:themeColor="accent2" w:themeShade="80"/>
        </w:rPr>
        <w:t>on</w:t>
      </w:r>
    </w:p>
    <w:p w14:paraId="7D6D402B" w14:textId="3261D367" w:rsidR="003A2F71" w:rsidRDefault="003A2F71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creating a new tow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D6665" w14:paraId="29C42300" w14:textId="77777777" w:rsidTr="00DD6665">
        <w:tc>
          <w:tcPr>
            <w:tcW w:w="10425" w:type="dxa"/>
          </w:tcPr>
          <w:p w14:paraId="647F8AB1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>&lt;div&gt;</w:t>
            </w:r>
          </w:p>
          <w:p w14:paraId="0BF8A463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input type="text" id="townNameForAdd" /&gt;</w:t>
            </w:r>
          </w:p>
          <w:p w14:paraId="5CC715A6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button id="btnAdd"&gt;Add&lt;/button&gt;</w:t>
            </w:r>
          </w:p>
          <w:p w14:paraId="79DCE182" w14:textId="5C96572C" w:rsidR="00DD6665" w:rsidRDefault="00DD6665" w:rsidP="005A44A2">
            <w:r w:rsidRPr="00DD6665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52217883" w14:textId="6B1BC6BA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216EC"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C216EC">
        <w:rPr>
          <w:rFonts w:ascii="Calibri" w:hAnsi="Calibri"/>
          <w:color w:val="632423" w:themeColor="accent2" w:themeShade="80"/>
        </w:rPr>
        <w:t>New Town JavaScript Code</w:t>
      </w:r>
    </w:p>
    <w:p w14:paraId="71B0E89D" w14:textId="2D617730" w:rsidR="00775DEC" w:rsidRDefault="00775DEC" w:rsidP="005A44A2">
      <w:r>
        <w:t xml:space="preserve">In </w:t>
      </w:r>
      <w:r>
        <w:rPr>
          <w:rStyle w:val="CodeChar"/>
        </w:rPr>
        <w:t>towns.js</w:t>
      </w:r>
      <w:r>
        <w:t>, the editor has to add</w:t>
      </w:r>
      <w:r w:rsidR="00BD5543">
        <w:t xml:space="preserve"> </w:t>
      </w:r>
      <w:r>
        <w:t>a new function for adding a new tow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D5543" w14:paraId="7C64A0D9" w14:textId="77777777" w:rsidTr="00BD5543">
        <w:tc>
          <w:tcPr>
            <w:tcW w:w="10425" w:type="dxa"/>
          </w:tcPr>
          <w:p w14:paraId="3B7B9347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>function addTown() {</w:t>
            </w:r>
          </w:p>
          <w:p w14:paraId="0ECDDABF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let townName = $('#townNameForAdd').val();</w:t>
            </w:r>
          </w:p>
          <w:p w14:paraId="0A4D7D99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NameForAdd').val('');</w:t>
            </w:r>
          </w:p>
          <w:p w14:paraId="59D8108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s').append($('&lt;option&gt;').text(townName));</w:t>
            </w:r>
          </w:p>
          <w:p w14:paraId="50FDE80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result').text(townName + " added.");</w:t>
            </w:r>
          </w:p>
          <w:p w14:paraId="3D799562" w14:textId="37BA1840" w:rsidR="00BD5543" w:rsidRDefault="00BD5543" w:rsidP="005A44A2">
            <w:r w:rsidRPr="00BD5543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4C064D90" w14:textId="1AE3D688" w:rsidR="00BD5543" w:rsidRDefault="00BD5543" w:rsidP="005A44A2">
      <w:r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 w:rsidR="00164B5D"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67B58" w14:paraId="796B690A" w14:textId="77777777" w:rsidTr="00A67B58">
        <w:tc>
          <w:tcPr>
            <w:tcW w:w="10425" w:type="dxa"/>
          </w:tcPr>
          <w:p w14:paraId="28A9933B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>$(document).ready(function() {</w:t>
            </w:r>
          </w:p>
          <w:p w14:paraId="0C81F5CF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  <w:t>…</w:t>
            </w:r>
          </w:p>
          <w:p w14:paraId="70BFC297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</w:r>
            <w:r w:rsidRPr="00EF06B6">
              <w:rPr>
                <w:bCs/>
                <w:color w:val="1F497D" w:themeColor="text2"/>
              </w:rPr>
              <w:t>$('#btnAdd').click(addTown);</w:t>
            </w:r>
          </w:p>
          <w:p w14:paraId="5C2E5B24" w14:textId="07990422" w:rsidR="00A67B58" w:rsidRDefault="00A67B58" w:rsidP="005A44A2">
            <w:r w:rsidRPr="00EF06B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69191B12" w14:textId="2D7222A5" w:rsidR="005426A4" w:rsidRPr="00E31517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lastRenderedPageBreak/>
        <w:t xml:space="preserve">Step </w:t>
      </w:r>
      <w:r w:rsidR="009D6BC6"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2526BD">
        <w:rPr>
          <w:rFonts w:ascii="Calibri" w:hAnsi="Calibri"/>
          <w:color w:val="632423" w:themeColor="accent2" w:themeShade="80"/>
        </w:rPr>
        <w:t xml:space="preserve">Test the Project </w:t>
      </w:r>
      <w:r w:rsidR="00563AF0">
        <w:rPr>
          <w:rFonts w:ascii="Calibri" w:hAnsi="Calibri"/>
          <w:color w:val="632423" w:themeColor="accent2" w:themeShade="80"/>
        </w:rPr>
        <w:t>functionality</w:t>
      </w:r>
    </w:p>
    <w:p w14:paraId="7F11F5C4" w14:textId="63CF0A69" w:rsidR="006F7698" w:rsidRDefault="006F7698" w:rsidP="005A44A2">
      <w:r w:rsidRPr="009E32B9">
        <w:rPr>
          <w:b/>
          <w:bCs/>
        </w:rPr>
        <w:t>Editor</w:t>
      </w:r>
      <w:r>
        <w:t xml:space="preserve"> now should </w:t>
      </w:r>
      <w:r>
        <w:rPr>
          <w:b/>
        </w:rPr>
        <w:t>test the project functionality</w:t>
      </w:r>
      <w:r>
        <w:t xml:space="preserve"> to see whether the styling and effects work correctly, as well as whether the entire project works as expected:</w:t>
      </w:r>
    </w:p>
    <w:p w14:paraId="64EF6548" w14:textId="306004C2" w:rsidR="00014132" w:rsidRDefault="00014132" w:rsidP="005A44A2">
      <w:r>
        <w:rPr>
          <w:noProof/>
        </w:rPr>
        <w:drawing>
          <wp:inline distT="0" distB="0" distL="0" distR="0" wp14:anchorId="4F0D6FAB" wp14:editId="2212C9FE">
            <wp:extent cx="1927860" cy="1691640"/>
            <wp:effectExtent l="19050" t="19050" r="15240" b="2286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E38CD29" wp14:editId="20D00474">
            <wp:extent cx="1554480" cy="1737360"/>
            <wp:effectExtent l="19050" t="19050" r="26670" b="1524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F8F885" w14:textId="5515056C" w:rsidR="005426A4" w:rsidRPr="008F68C3" w:rsidRDefault="00ED0840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73FD78D2" w14:textId="77777777" w:rsidR="008F68C3" w:rsidRDefault="008F68C3" w:rsidP="005A44A2">
      <w:r w:rsidRPr="009E32B9">
        <w:rPr>
          <w:b/>
          <w:bCs/>
        </w:rPr>
        <w:t>Editor</w:t>
      </w:r>
      <w:r>
        <w:t xml:space="preserve">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8C3" w14:paraId="5DBE1B52" w14:textId="77777777" w:rsidTr="008F68C3">
        <w:tc>
          <w:tcPr>
            <w:tcW w:w="10425" w:type="dxa"/>
          </w:tcPr>
          <w:p w14:paraId="6FF32422" w14:textId="612AF313" w:rsidR="008F68C3" w:rsidRPr="00CB3470" w:rsidRDefault="008F68C3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CB3470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128E6AA6" w14:textId="74932A59" w:rsidR="00005594" w:rsidRDefault="0000559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76BE696D" w14:textId="19BD7CDD" w:rsidR="00005594" w:rsidRDefault="00005594" w:rsidP="005A44A2">
      <w:r w:rsidRPr="009E32B9">
        <w:rPr>
          <w:b/>
          <w:bCs/>
        </w:rPr>
        <w:t>Editor</w:t>
      </w:r>
      <w:r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05594" w14:paraId="2F40100E" w14:textId="77777777" w:rsidTr="00005594">
        <w:tc>
          <w:tcPr>
            <w:tcW w:w="10425" w:type="dxa"/>
          </w:tcPr>
          <w:p w14:paraId="31D0B86E" w14:textId="47B4B67D" w:rsidR="00005594" w:rsidRPr="00005594" w:rsidRDefault="00005594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156BEC4D" w14:textId="2BDFF5D6" w:rsidR="00005594" w:rsidRPr="0013161A" w:rsidRDefault="0013161A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3161A" w14:paraId="30F235C3" w14:textId="77777777" w:rsidTr="0013161A">
        <w:tc>
          <w:tcPr>
            <w:tcW w:w="10425" w:type="dxa"/>
          </w:tcPr>
          <w:p w14:paraId="311C97A4" w14:textId="69018E20" w:rsidR="0013161A" w:rsidRPr="002852F1" w:rsidRDefault="0013161A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6CB7CFA" w14:textId="7FA5B04C" w:rsidR="0013161A" w:rsidRDefault="0013161A" w:rsidP="005A44A2">
      <w:r w:rsidRPr="002852F1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37865CCF" w14:textId="0B0F0339" w:rsidR="0013161A" w:rsidRDefault="0013161A" w:rsidP="005A44A2">
      <w:r>
        <w:t xml:space="preserve">Then, </w:t>
      </w:r>
      <w:r w:rsidRPr="00BD6BA3">
        <w:t>Edito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0CA2BC27" w14:textId="77777777" w:rsidTr="00740E15">
        <w:tc>
          <w:tcPr>
            <w:tcW w:w="10425" w:type="dxa"/>
          </w:tcPr>
          <w:p w14:paraId="131E4DFE" w14:textId="5A18E475" w:rsidR="00740E15" w:rsidRPr="00740E15" w:rsidRDefault="00740E15" w:rsidP="005A44A2">
            <w:pPr>
              <w:rPr>
                <w:rFonts w:ascii="Consolas" w:hAnsi="Consolas"/>
                <w:b/>
                <w:bCs/>
              </w:rPr>
            </w:pPr>
            <w:r w:rsidRPr="00740E15">
              <w:rPr>
                <w:rFonts w:ascii="Consolas" w:hAnsi="Consolas"/>
                <w:b/>
                <w:bCs/>
              </w:rPr>
              <w:t>git commit -a -m "Implemented functionality to add a new town + merged the conflicting files"</w:t>
            </w:r>
          </w:p>
        </w:tc>
      </w:tr>
    </w:tbl>
    <w:p w14:paraId="1888B1BE" w14:textId="50C508DC" w:rsidR="0013161A" w:rsidRDefault="0013161A" w:rsidP="005A44A2">
      <w:pPr>
        <w:rPr>
          <w:b/>
        </w:rPr>
      </w:pPr>
      <w:r>
        <w:t xml:space="preserve">Finally, </w:t>
      </w:r>
      <w:r w:rsidRPr="009B4811">
        <w:rPr>
          <w:b/>
          <w:bCs/>
        </w:rPr>
        <w:t xml:space="preserve">Editor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2A9A3037" w14:textId="77777777" w:rsidTr="00740E15">
        <w:tc>
          <w:tcPr>
            <w:tcW w:w="10425" w:type="dxa"/>
          </w:tcPr>
          <w:p w14:paraId="75FDF483" w14:textId="4FE244E1" w:rsidR="00740E15" w:rsidRPr="00264532" w:rsidRDefault="00740E15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4C877AFC" w14:textId="4B03ADF4" w:rsidR="000744DB" w:rsidRDefault="000744DB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0485E9D8" w14:textId="31867A78" w:rsidR="000744DB" w:rsidRPr="0020188D" w:rsidRDefault="000744DB" w:rsidP="005A44A2">
      <w:r>
        <w:t xml:space="preserve">The </w:t>
      </w:r>
      <w:r w:rsidRPr="000744DB">
        <w:rPr>
          <w:b/>
          <w:bCs/>
        </w:rPr>
        <w:t>Shuffler</w:t>
      </w:r>
      <w:r>
        <w:t xml:space="preserve"> should already have cloned the forked repo. </w:t>
      </w:r>
    </w:p>
    <w:p w14:paraId="2068C436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1: New Town Textbox + Button</w:t>
      </w:r>
    </w:p>
    <w:p w14:paraId="6E3BFCB1" w14:textId="0788DE05" w:rsidR="000744DB" w:rsidRDefault="000744DB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</w:t>
      </w:r>
      <w:r w:rsidR="00B7458C">
        <w:t>shuffling the towns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E5D019F" w14:textId="77777777" w:rsidTr="00EE3FA2">
        <w:tc>
          <w:tcPr>
            <w:tcW w:w="10425" w:type="dxa"/>
          </w:tcPr>
          <w:p w14:paraId="7D378CE8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>&lt;div&gt;</w:t>
            </w:r>
          </w:p>
          <w:p w14:paraId="5725A9D9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 xml:space="preserve">    &lt;button id="btnShuffle"&gt;Shuffle&lt;/button&gt;</w:t>
            </w:r>
          </w:p>
          <w:p w14:paraId="7A642143" w14:textId="5AF1D68D" w:rsidR="000744DB" w:rsidRDefault="00556B75" w:rsidP="005A44A2">
            <w:r w:rsidRPr="00305E6C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01141B64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New Town JavaScript Code</w:t>
      </w:r>
    </w:p>
    <w:p w14:paraId="7B6B6AB8" w14:textId="079A3EA6" w:rsidR="000744DB" w:rsidRDefault="000744DB" w:rsidP="005A44A2">
      <w:r>
        <w:t xml:space="preserve">In </w:t>
      </w:r>
      <w:r>
        <w:rPr>
          <w:rStyle w:val="CodeChar"/>
        </w:rPr>
        <w:t>towns.js</w:t>
      </w:r>
      <w:r>
        <w:t xml:space="preserve">, the editor has to add a new function for </w:t>
      </w:r>
      <w:r w:rsidR="00F11C67">
        <w:t xml:space="preserve">shuffling the </w:t>
      </w:r>
      <w:r>
        <w:t>town</w:t>
      </w:r>
      <w:r w:rsidR="00F11C67"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:rsidRPr="00F31374" w14:paraId="7244C864" w14:textId="77777777" w:rsidTr="00EE3FA2">
        <w:tc>
          <w:tcPr>
            <w:tcW w:w="10425" w:type="dxa"/>
          </w:tcPr>
          <w:p w14:paraId="0E9AFCF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>function shuffleTowns() {</w:t>
            </w:r>
          </w:p>
          <w:p w14:paraId="6AE7C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let towns = $('#towns option').toArray();</w:t>
            </w:r>
          </w:p>
          <w:p w14:paraId="5A14E79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empty();</w:t>
            </w:r>
          </w:p>
          <w:p w14:paraId="6F049996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lastRenderedPageBreak/>
              <w:tab/>
              <w:t>shuffleArray(towns);</w:t>
            </w:r>
          </w:p>
          <w:p w14:paraId="1E850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append(towns);</w:t>
            </w:r>
          </w:p>
          <w:p w14:paraId="71B5119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result').text("Towns shuffled.");</w:t>
            </w:r>
          </w:p>
          <w:p w14:paraId="4A719F7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</w:p>
          <w:p w14:paraId="04001DC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function shuffleArray(array) {</w:t>
            </w:r>
          </w:p>
          <w:p w14:paraId="138445C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for (var i = array.length - 1; i &gt; 0; i--) {</w:t>
            </w:r>
          </w:p>
          <w:p w14:paraId="54767468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j = Math.floor(Math.random() * (i + 1));</w:t>
            </w:r>
          </w:p>
          <w:p w14:paraId="5F5C96B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oldElement = array[i];</w:t>
            </w:r>
          </w:p>
          <w:p w14:paraId="7E0DE72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i] = array[j];</w:t>
            </w:r>
          </w:p>
          <w:p w14:paraId="7668CD3A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j] = oldElement;</w:t>
            </w:r>
          </w:p>
          <w:p w14:paraId="2D962E2C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}</w:t>
            </w:r>
          </w:p>
          <w:p w14:paraId="75760A73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}</w:t>
            </w:r>
          </w:p>
          <w:p w14:paraId="3C6B0FAA" w14:textId="4C7BCE05" w:rsidR="000744DB" w:rsidRPr="00F31374" w:rsidRDefault="00F11C67" w:rsidP="005A44A2">
            <w:pPr>
              <w:rPr>
                <w:rFonts w:ascii="Consolas" w:hAnsi="Consolas"/>
                <w:b/>
                <w:bCs/>
              </w:rPr>
            </w:pPr>
            <w:r w:rsidRPr="00F31374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53C8AA26" w14:textId="77777777" w:rsidR="000744DB" w:rsidRDefault="000744DB" w:rsidP="005A44A2">
      <w:r>
        <w:lastRenderedPageBreak/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69A4F80" w14:textId="77777777" w:rsidTr="00EE3FA2">
        <w:tc>
          <w:tcPr>
            <w:tcW w:w="10425" w:type="dxa"/>
          </w:tcPr>
          <w:p w14:paraId="39A45C2D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>$(document).ready(function() {</w:t>
            </w:r>
          </w:p>
          <w:p w14:paraId="71710083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ab/>
            </w:r>
            <w:r w:rsidRPr="00012956">
              <w:rPr>
                <w:bCs/>
                <w:color w:val="1F497D" w:themeColor="text2"/>
              </w:rPr>
              <w:t>$('#btnShuffle').click(shuffleTowns);</w:t>
            </w:r>
          </w:p>
          <w:p w14:paraId="4E0D12E2" w14:textId="172D9D73" w:rsidR="000744DB" w:rsidRDefault="00012956" w:rsidP="005A44A2">
            <w:r w:rsidRPr="0001295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48E8D4D0" w14:textId="77777777" w:rsidR="000744DB" w:rsidRPr="00E31517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27391E4F" w14:textId="08A8779E" w:rsidR="000744DB" w:rsidRDefault="009F38C9" w:rsidP="005A44A2">
      <w:r>
        <w:rPr>
          <w:b/>
          <w:bCs/>
        </w:rPr>
        <w:t>Shuffler</w:t>
      </w:r>
      <w:r w:rsidR="000744DB">
        <w:t xml:space="preserve"> now should </w:t>
      </w:r>
      <w:r w:rsidR="000744DB">
        <w:rPr>
          <w:b/>
        </w:rPr>
        <w:t>test the project functionality</w:t>
      </w:r>
      <w:r w:rsidR="000744DB">
        <w:t xml:space="preserve"> to see whether the styling and effects work correctly, as well as whether the entire project works as expected:</w:t>
      </w:r>
    </w:p>
    <w:p w14:paraId="2EEE565F" w14:textId="50541963" w:rsidR="009E32B9" w:rsidRDefault="009E32B9" w:rsidP="005A44A2">
      <w:r>
        <w:rPr>
          <w:noProof/>
        </w:rPr>
        <w:drawing>
          <wp:inline distT="0" distB="0" distL="0" distR="0" wp14:anchorId="6DFDBE98" wp14:editId="3E7D03D0">
            <wp:extent cx="1714500" cy="1671458"/>
            <wp:effectExtent l="19050" t="19050" r="19050" b="2413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67" cy="16739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777C6">
        <w:tab/>
      </w:r>
      <w:r w:rsidR="00F777C6">
        <w:tab/>
      </w:r>
      <w:r>
        <w:rPr>
          <w:noProof/>
        </w:rPr>
        <w:drawing>
          <wp:inline distT="0" distB="0" distL="0" distR="0" wp14:anchorId="38940C16" wp14:editId="19E8FC18">
            <wp:extent cx="1455420" cy="1617133"/>
            <wp:effectExtent l="19050" t="19050" r="1143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724" cy="161858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24613D" w14:textId="77777777" w:rsidR="000744DB" w:rsidRPr="008F68C3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55B34B2F" w14:textId="5C302CA0" w:rsidR="000744DB" w:rsidRDefault="009E32B9" w:rsidP="005A44A2">
      <w:r w:rsidRPr="009E32B9">
        <w:rPr>
          <w:b/>
          <w:bCs/>
        </w:rPr>
        <w:t>Shuffler</w:t>
      </w:r>
      <w:r w:rsidR="000744DB">
        <w:t xml:space="preserve"> </w:t>
      </w:r>
      <w:r w:rsidR="000744DB">
        <w:rPr>
          <w:b/>
        </w:rPr>
        <w:t>adds</w:t>
      </w:r>
      <w:r w:rsidR="000744DB">
        <w:t xml:space="preserve"> and </w:t>
      </w:r>
      <w:r w:rsidR="000744DB">
        <w:rPr>
          <w:b/>
        </w:rPr>
        <w:t>commits</w:t>
      </w:r>
      <w:r w:rsidR="000744DB"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2891822" w14:textId="77777777" w:rsidTr="00EE3FA2">
        <w:tc>
          <w:tcPr>
            <w:tcW w:w="10425" w:type="dxa"/>
          </w:tcPr>
          <w:p w14:paraId="5A5824D0" w14:textId="5018114E" w:rsidR="000744DB" w:rsidRPr="002852F1" w:rsidRDefault="002852F1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2852F1">
              <w:rPr>
                <w:rFonts w:ascii="Consolas" w:hAnsi="Consolas"/>
                <w:b/>
                <w:bCs/>
              </w:rPr>
              <w:t>git commit -a -m "Implemented functionality to shuffle the existing towns"</w:t>
            </w:r>
          </w:p>
        </w:tc>
      </w:tr>
    </w:tbl>
    <w:p w14:paraId="606F7849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2F66819B" w14:textId="5E77AF4A" w:rsidR="000744DB" w:rsidRDefault="002852F1" w:rsidP="005A44A2">
      <w:r w:rsidRPr="002852F1">
        <w:rPr>
          <w:b/>
          <w:bCs/>
        </w:rPr>
        <w:t>Shuffler</w:t>
      </w:r>
      <w:r w:rsidR="000744DB"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769EA7CF" w14:textId="77777777" w:rsidTr="00EE3FA2">
        <w:tc>
          <w:tcPr>
            <w:tcW w:w="10425" w:type="dxa"/>
          </w:tcPr>
          <w:p w14:paraId="0A86F62C" w14:textId="77777777" w:rsidR="000744DB" w:rsidRPr="00005594" w:rsidRDefault="000744DB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3F98A862" w14:textId="77777777" w:rsidR="000744DB" w:rsidRPr="0013161A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75DD673" w14:textId="77777777" w:rsidTr="00EE3FA2">
        <w:tc>
          <w:tcPr>
            <w:tcW w:w="10425" w:type="dxa"/>
          </w:tcPr>
          <w:p w14:paraId="5E809EED" w14:textId="77777777" w:rsidR="000744DB" w:rsidRPr="002852F1" w:rsidRDefault="000744DB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5F89FEB" w14:textId="77777777" w:rsidR="000744DB" w:rsidRDefault="000744DB" w:rsidP="005A44A2">
      <w:r w:rsidRPr="00AB2BA0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1E1BBF4F" w14:textId="4C6293E8" w:rsidR="000744DB" w:rsidRDefault="000744DB" w:rsidP="005A44A2">
      <w:r>
        <w:t xml:space="preserve">Then, </w:t>
      </w:r>
      <w:r w:rsidR="00AB2BA0" w:rsidRPr="00AB2BA0">
        <w:rPr>
          <w:b/>
          <w:bCs/>
        </w:rPr>
        <w:t>Shuffle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E6A1C7" w14:textId="77777777" w:rsidTr="00EE3FA2">
        <w:tc>
          <w:tcPr>
            <w:tcW w:w="10425" w:type="dxa"/>
          </w:tcPr>
          <w:p w14:paraId="2986F15F" w14:textId="022DB3A5" w:rsidR="000744DB" w:rsidRPr="00CF01E1" w:rsidRDefault="00CF01E1" w:rsidP="005A44A2">
            <w:pPr>
              <w:rPr>
                <w:rFonts w:ascii="Consolas" w:hAnsi="Consolas"/>
                <w:b/>
                <w:bCs/>
              </w:rPr>
            </w:pPr>
            <w:r w:rsidRPr="00CF01E1">
              <w:rPr>
                <w:rFonts w:ascii="Consolas" w:hAnsi="Consolas"/>
                <w:b/>
                <w:bCs/>
              </w:rPr>
              <w:t>git commit -a -m "Implemented functionality to shuffle the existing towns + merged the conflicting files"</w:t>
            </w:r>
          </w:p>
        </w:tc>
      </w:tr>
    </w:tbl>
    <w:p w14:paraId="02D92816" w14:textId="5BB29725" w:rsidR="000744DB" w:rsidRDefault="000744DB" w:rsidP="005A44A2">
      <w:pPr>
        <w:rPr>
          <w:b/>
        </w:rPr>
      </w:pPr>
      <w:r>
        <w:lastRenderedPageBreak/>
        <w:t xml:space="preserve">Finally, </w:t>
      </w:r>
      <w:r w:rsidR="00835D99">
        <w:rPr>
          <w:b/>
          <w:bCs/>
        </w:rPr>
        <w:t>Shuffler</w:t>
      </w:r>
      <w:r w:rsidRPr="009B4811">
        <w:rPr>
          <w:b/>
          <w:bCs/>
        </w:rPr>
        <w:t xml:space="preserve">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38281A" w14:textId="77777777" w:rsidTr="00EE3FA2">
        <w:tc>
          <w:tcPr>
            <w:tcW w:w="10425" w:type="dxa"/>
          </w:tcPr>
          <w:p w14:paraId="5FE390D5" w14:textId="77777777" w:rsidR="000744DB" w:rsidRPr="00264532" w:rsidRDefault="000744DB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03BB591" w14:textId="4E75AC83" w:rsidR="00CD2D08" w:rsidRDefault="00CC2DC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0DB12A5C" w14:textId="26DE84F9" w:rsidR="00CD2D08" w:rsidRPr="0020188D" w:rsidRDefault="00CD2D08" w:rsidP="005A44A2">
      <w:r>
        <w:t xml:space="preserve">The </w:t>
      </w:r>
      <w:r w:rsidR="00A648CC">
        <w:rPr>
          <w:b/>
          <w:bCs/>
        </w:rPr>
        <w:t>Styler</w:t>
      </w:r>
      <w:r>
        <w:t xml:space="preserve"> should already have cloned the forked repo. </w:t>
      </w:r>
    </w:p>
    <w:p w14:paraId="60B2C51E" w14:textId="5EB2482F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 xml:space="preserve">1: </w:t>
      </w:r>
      <w:r w:rsidR="007004D2">
        <w:rPr>
          <w:rFonts w:ascii="Calibri" w:hAnsi="Calibri"/>
          <w:color w:val="632423" w:themeColor="accent2" w:themeShade="80"/>
        </w:rPr>
        <w:t>Improve the HTML Structure</w:t>
      </w:r>
    </w:p>
    <w:p w14:paraId="252C6431" w14:textId="3512D45D" w:rsidR="007F0DF5" w:rsidRDefault="007F0DF5" w:rsidP="005A44A2">
      <w:r w:rsidRPr="007F0DF5">
        <w:rPr>
          <w:b/>
          <w:bCs/>
        </w:rPr>
        <w:t>Styler</w:t>
      </w:r>
      <w:r>
        <w:t xml:space="preserve"> wants to style the site to look better but the </w:t>
      </w:r>
      <w:r>
        <w:rPr>
          <w:b/>
        </w:rPr>
        <w:t>HTML structure</w:t>
      </w:r>
      <w:r>
        <w:t xml:space="preserve"> does not allow writing CSS, so </w:t>
      </w:r>
      <w:r w:rsidR="004A5BD0">
        <w:t>they</w:t>
      </w:r>
      <w:r>
        <w:t xml:space="preserve"> modifie</w:t>
      </w:r>
      <w:r w:rsidR="004A5BD0">
        <w:t xml:space="preserve"> </w:t>
      </w:r>
      <w:r>
        <w:rPr>
          <w:rStyle w:val="CodeChar"/>
        </w:rPr>
        <w:t>towns.html</w:t>
      </w:r>
      <w:r>
        <w:t xml:space="preserve"> and introduces a new way to structure the content as a sequence of </w:t>
      </w:r>
      <w:r>
        <w:rPr>
          <w:b/>
        </w:rPr>
        <w:t>articles</w:t>
      </w:r>
      <w:r>
        <w:t xml:space="preserve"> holding </w:t>
      </w:r>
      <w:r>
        <w:rPr>
          <w:b/>
        </w:rPr>
        <w:t>headers</w:t>
      </w:r>
      <w:r>
        <w:t xml:space="preserve"> and other elements after the head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1E4FAE3A" w14:textId="77777777" w:rsidTr="00EE3FA2">
        <w:tc>
          <w:tcPr>
            <w:tcW w:w="10425" w:type="dxa"/>
          </w:tcPr>
          <w:p w14:paraId="3785F42A" w14:textId="77777777" w:rsidR="00936450" w:rsidRPr="003C0361" w:rsidRDefault="00936450" w:rsidP="005A44A2">
            <w:pPr>
              <w:pStyle w:val="Code"/>
              <w:spacing w:before="0" w:after="0"/>
            </w:pPr>
            <w:r>
              <w:t>&lt;</w:t>
            </w:r>
            <w:r w:rsidRPr="003C0361">
              <w:t>article&gt;</w:t>
            </w:r>
          </w:p>
          <w:p w14:paraId="28F4D3E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header&gt;Towns&lt;/header&gt;</w:t>
            </w:r>
          </w:p>
          <w:p w14:paraId="53718321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select id="towns" size="4"&gt;</w:t>
            </w:r>
          </w:p>
          <w:p w14:paraId="44C076C2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Sofia&lt;/option&gt;</w:t>
            </w:r>
          </w:p>
          <w:p w14:paraId="2698CE4A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Plovdiv&lt;/option&gt;</w:t>
            </w:r>
          </w:p>
          <w:p w14:paraId="4F2EB03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Varna&lt;/option&gt;</w:t>
            </w:r>
          </w:p>
          <w:p w14:paraId="4D2C1FA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Bourgas&lt;/option&gt;</w:t>
            </w:r>
          </w:p>
          <w:p w14:paraId="30C811E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/select&gt;</w:t>
            </w:r>
          </w:p>
          <w:p w14:paraId="0664A86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/article&gt;</w:t>
            </w:r>
          </w:p>
          <w:p w14:paraId="5E9C980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</w:p>
          <w:p w14:paraId="3881625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article&gt;</w:t>
            </w:r>
          </w:p>
          <w:p w14:paraId="56A691F9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header&gt;Delete Existing Town&lt;/header&gt;</w:t>
            </w:r>
          </w:p>
          <w:p w14:paraId="4F3AECA6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input type="text" id="townName" /&gt;</w:t>
            </w:r>
          </w:p>
          <w:p w14:paraId="22958B6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button id="btnDelete"&gt;Delete&lt;/button&gt;</w:t>
            </w:r>
          </w:p>
          <w:p w14:paraId="76F13373" w14:textId="5E129662" w:rsidR="00CD2D08" w:rsidRDefault="00936450" w:rsidP="005A44A2">
            <w:r w:rsidRPr="003C0361">
              <w:rPr>
                <w:rFonts w:ascii="Consolas" w:hAnsi="Consolas"/>
                <w:b/>
              </w:rPr>
              <w:t>&lt;/article&gt;</w:t>
            </w:r>
          </w:p>
        </w:tc>
      </w:tr>
    </w:tbl>
    <w:p w14:paraId="71DBACD3" w14:textId="1DA1AD1E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C0361">
        <w:rPr>
          <w:rFonts w:ascii="Calibri" w:hAnsi="Calibri"/>
          <w:color w:val="632423" w:themeColor="accent2" w:themeShade="80"/>
        </w:rPr>
        <w:t>Write the CSS Code</w:t>
      </w:r>
    </w:p>
    <w:p w14:paraId="0B489597" w14:textId="77777777" w:rsidR="00190706" w:rsidRDefault="00190706" w:rsidP="005A44A2">
      <w:r w:rsidRPr="00190706">
        <w:rPr>
          <w:b/>
          <w:bCs/>
        </w:rPr>
        <w:t>Styler</w:t>
      </w:r>
      <w:r>
        <w:t xml:space="preserve"> now rewrites the entire </w:t>
      </w:r>
      <w:r>
        <w:rPr>
          <w:rStyle w:val="CodeChar"/>
        </w:rPr>
        <w:t>towns.css</w:t>
      </w:r>
      <w:r>
        <w:t xml:space="preserve"> file from scratc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:rsidRPr="00F31374" w14:paraId="5F314BD2" w14:textId="77777777" w:rsidTr="00EE3FA2">
        <w:tc>
          <w:tcPr>
            <w:tcW w:w="10425" w:type="dxa"/>
          </w:tcPr>
          <w:p w14:paraId="3481800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@import url('https://fonts.googleapis.com/css?family=Rubik');</w:t>
            </w:r>
          </w:p>
          <w:p w14:paraId="671A7578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7D197B5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ody {</w:t>
            </w:r>
          </w:p>
          <w:p w14:paraId="559ED23D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family: 'Rubik', sans-serif;</w:t>
            </w:r>
          </w:p>
          <w:p w14:paraId="48F4493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EA8F79A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32FB32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* {</w:t>
            </w:r>
          </w:p>
          <w:p w14:paraId="27F7A6D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izing: content-box;</w:t>
            </w:r>
          </w:p>
          <w:p w14:paraId="62C88C9A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2C6CB8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F7A12B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 {</w:t>
            </w:r>
          </w:p>
          <w:p w14:paraId="692CE42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CCC;</w:t>
            </w:r>
          </w:p>
          <w:p w14:paraId="7A3A69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80px;</w:t>
            </w:r>
          </w:p>
          <w:p w14:paraId="2DE244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;</w:t>
            </w:r>
          </w:p>
          <w:p w14:paraId="5C6263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;</w:t>
            </w:r>
          </w:p>
          <w:p w14:paraId="4580102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inline-block;</w:t>
            </w:r>
          </w:p>
          <w:p w14:paraId="5CF91EE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vertical-align: top;</w:t>
            </w:r>
          </w:p>
          <w:p w14:paraId="5C23899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A62417E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6775E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 {</w:t>
            </w:r>
          </w:p>
          <w:p w14:paraId="2C66E70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5F5F5F;</w:t>
            </w:r>
          </w:p>
          <w:p w14:paraId="02B90EF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107F1DE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0px 0px 10px 0px;</w:t>
            </w:r>
          </w:p>
          <w:p w14:paraId="77A9EA8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4px 6px;</w:t>
            </w:r>
          </w:p>
          <w:p w14:paraId="4C97FB5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D9203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659B8AF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&gt;h1 {</w:t>
            </w:r>
          </w:p>
          <w:p w14:paraId="1B2E786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 xml:space="preserve">  margin: 0px;</w:t>
            </w:r>
          </w:p>
          <w:p w14:paraId="60CDBF0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025CDC0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5531BA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select {</w:t>
            </w:r>
          </w:p>
          <w:p w14:paraId="7059053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8px;</w:t>
            </w:r>
          </w:p>
          <w:p w14:paraId="222A4BF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BB08703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4E3860D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input {</w:t>
            </w:r>
          </w:p>
          <w:p w14:paraId="63E827B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6px;</w:t>
            </w:r>
          </w:p>
          <w:p w14:paraId="5C4985B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0B9C2B6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138F6E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 {</w:t>
            </w:r>
          </w:p>
          <w:p w14:paraId="01653E3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block;</w:t>
            </w:r>
          </w:p>
          <w:p w14:paraId="241050D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 0px auto;</w:t>
            </w:r>
          </w:p>
          <w:p w14:paraId="20FB434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none;</w:t>
            </w:r>
          </w:p>
          <w:p w14:paraId="6250D8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3px;</w:t>
            </w:r>
          </w:p>
          <w:p w14:paraId="5282A66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5px 15px;</w:t>
            </w:r>
          </w:p>
          <w:p w14:paraId="7935BFD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green;</w:t>
            </w:r>
          </w:p>
          <w:p w14:paraId="1E0D647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02D3D61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weight: bold;</w:t>
            </w:r>
          </w:p>
          <w:p w14:paraId="13C9E8C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3F5119C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2BB1784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:hover {</w:t>
            </w:r>
          </w:p>
          <w:p w14:paraId="5260C14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hadow: 0px 0px 10px white;</w:t>
            </w:r>
          </w:p>
          <w:p w14:paraId="64E431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ursor: pointer;</w:t>
            </w:r>
          </w:p>
          <w:p w14:paraId="2141C69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36BF84D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021885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utton#btnDelete {</w:t>
            </w:r>
          </w:p>
          <w:p w14:paraId="7177B6C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red;</w:t>
            </w:r>
          </w:p>
          <w:p w14:paraId="18AC26A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1F544C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005F2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#result {</w:t>
            </w:r>
          </w:p>
          <w:p w14:paraId="7F2C7C7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none;</w:t>
            </w:r>
          </w:p>
          <w:p w14:paraId="68AF9F9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50%;</w:t>
            </w:r>
          </w:p>
          <w:p w14:paraId="3489909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;</w:t>
            </w:r>
          </w:p>
          <w:p w14:paraId="1C7D92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 15px;</w:t>
            </w:r>
          </w:p>
          <w:p w14:paraId="1859E83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DDD;</w:t>
            </w:r>
          </w:p>
          <w:p w14:paraId="4C2DCBB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5px;</w:t>
            </w:r>
          </w:p>
          <w:p w14:paraId="13EBECA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1px solid #777;</w:t>
            </w:r>
          </w:p>
          <w:p w14:paraId="20C275E3" w14:textId="5CE210EA" w:rsidR="00CD2D08" w:rsidRPr="00F31374" w:rsidRDefault="0006483D" w:rsidP="005A44A2">
            <w:pPr>
              <w:rPr>
                <w:rFonts w:ascii="Consolas" w:hAnsi="Consolas"/>
                <w:b/>
                <w:bCs/>
              </w:rPr>
            </w:pPr>
            <w:r w:rsidRPr="0006483D">
              <w:rPr>
                <w:rFonts w:ascii="Consolas" w:hAnsi="Consolas"/>
                <w:b/>
              </w:rPr>
              <w:t>}</w:t>
            </w:r>
          </w:p>
        </w:tc>
      </w:tr>
    </w:tbl>
    <w:p w14:paraId="5DDC8401" w14:textId="77777777" w:rsidR="00334332" w:rsidRDefault="00334332" w:rsidP="005A44A2">
      <w:r>
        <w:lastRenderedPageBreak/>
        <w:t xml:space="preserve">The new CSS code assumes the HTML uses </w:t>
      </w:r>
      <w:r>
        <w:rPr>
          <w:b/>
        </w:rPr>
        <w:t>articles</w:t>
      </w:r>
      <w:r>
        <w:t xml:space="preserve"> with </w:t>
      </w:r>
      <w:r>
        <w:rPr>
          <w:b/>
        </w:rPr>
        <w:t>headers</w:t>
      </w:r>
      <w:r>
        <w:t xml:space="preserve"> for its major areas. It displays the articles in a nice-looking way. The CSS also hides by default the result info box and assumes it will be shown by the JS code later.</w:t>
      </w:r>
    </w:p>
    <w:p w14:paraId="5EC00CE2" w14:textId="40C0F2E5" w:rsidR="00CD2D08" w:rsidRPr="00E31517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34332">
        <w:rPr>
          <w:rFonts w:ascii="Calibri" w:hAnsi="Calibri"/>
          <w:color w:val="632423" w:themeColor="accent2" w:themeShade="80"/>
        </w:rPr>
        <w:t>Add "Auto Hide" Effect for the Info Messages</w:t>
      </w:r>
    </w:p>
    <w:p w14:paraId="011C9E97" w14:textId="6C9F78FE" w:rsidR="00A839E2" w:rsidRDefault="00A839E2" w:rsidP="005A44A2">
      <w:r>
        <w:t xml:space="preserve">After a button is clicked (e.g. </w:t>
      </w:r>
      <w:r>
        <w:rPr>
          <w:b/>
        </w:rPr>
        <w:t>[</w:t>
      </w:r>
      <w:r w:rsidRPr="00A839E2">
        <w:rPr>
          <w:rFonts w:ascii="Consolas" w:hAnsi="Consolas"/>
          <w:b/>
        </w:rPr>
        <w:t>Delete</w:t>
      </w:r>
      <w:r>
        <w:rPr>
          <w:b/>
        </w:rPr>
        <w:t>]</w:t>
      </w:r>
      <w:r>
        <w:t>), the result of the performed action is shown into an info box (</w:t>
      </w:r>
      <w:r w:rsidRPr="00A839E2">
        <w:rPr>
          <w:rFonts w:ascii="Consolas" w:hAnsi="Consolas"/>
          <w:b/>
          <w:bCs/>
        </w:rPr>
        <w:t>#result</w:t>
      </w:r>
      <w:r>
        <w:t xml:space="preserve">). </w:t>
      </w:r>
      <w:r w:rsidRPr="007F785E">
        <w:t>Styler</w:t>
      </w:r>
      <w:r>
        <w:t xml:space="preserve"> modifies this behavior, so that the info box is by default hidden, then it displays a message for 3 seconds, then it disappears. First, he adds a JS library in </w:t>
      </w:r>
      <w:r>
        <w:rPr>
          <w:rStyle w:val="CodeChar"/>
        </w:rPr>
        <w:t>towns.html</w:t>
      </w:r>
      <w:r>
        <w:t xml:space="preserve"> to enable animation effects with jQue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3C31A7" w14:paraId="28A0AF69" w14:textId="77777777" w:rsidTr="003C31A7">
        <w:tc>
          <w:tcPr>
            <w:tcW w:w="10425" w:type="dxa"/>
          </w:tcPr>
          <w:p w14:paraId="7549BB3B" w14:textId="3776150E" w:rsidR="003C31A7" w:rsidRPr="003C31A7" w:rsidRDefault="003C31A7" w:rsidP="005A44A2">
            <w:pPr>
              <w:rPr>
                <w:rFonts w:ascii="Consolas" w:hAnsi="Consolas"/>
                <w:b/>
                <w:bCs/>
              </w:rPr>
            </w:pPr>
            <w:r w:rsidRPr="003C31A7">
              <w:rPr>
                <w:rFonts w:ascii="Consolas" w:hAnsi="Consolas"/>
                <w:b/>
                <w:bCs/>
              </w:rPr>
              <w:t>&lt;script src="http://ajax.googleapis.com/ajax/libs/jqueryui/1.8.5/jquery-ui.min.js"&gt;&lt;/script&gt;</w:t>
            </w:r>
          </w:p>
        </w:tc>
      </w:tr>
    </w:tbl>
    <w:p w14:paraId="278FFDEB" w14:textId="77777777" w:rsidR="006C7678" w:rsidRDefault="006C7678" w:rsidP="005A44A2">
      <w:r>
        <w:t xml:space="preserve">Next, he modifies the </w:t>
      </w:r>
      <w:r>
        <w:rPr>
          <w:rStyle w:val="CodeChar"/>
        </w:rPr>
        <w:t>deleteTown()</w:t>
      </w:r>
      <w:r>
        <w:t xml:space="preserve"> function in </w:t>
      </w:r>
      <w:r w:rsidRPr="00EE74E5">
        <w:rPr>
          <w:rFonts w:ascii="Consolas" w:hAnsi="Consolas"/>
          <w:b/>
          <w:bCs/>
        </w:rPr>
        <w:t>towns.js</w:t>
      </w:r>
      <w:r>
        <w:t xml:space="preserve"> to display messages through a new function </w:t>
      </w:r>
      <w:r>
        <w:rPr>
          <w:rStyle w:val="CodeChar"/>
        </w:rPr>
        <w:t>showMessage(msg)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C7678" w14:paraId="4FF5E8F2" w14:textId="77777777" w:rsidTr="006C7678">
        <w:tc>
          <w:tcPr>
            <w:tcW w:w="10425" w:type="dxa"/>
          </w:tcPr>
          <w:p w14:paraId="366BEC5C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lastRenderedPageBreak/>
              <w:t>function deleteTown() {</w:t>
            </w:r>
          </w:p>
          <w:p w14:paraId="65574B0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townName = $('#townName').val();</w:t>
            </w:r>
          </w:p>
          <w:p w14:paraId="60E641EE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townName').val('');</w:t>
            </w:r>
          </w:p>
          <w:p w14:paraId="7C7C20FF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removed = false;</w:t>
            </w:r>
          </w:p>
          <w:p w14:paraId="410AD92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for (let option of $('#towns option')) {</w:t>
            </w:r>
          </w:p>
          <w:p w14:paraId="5839E3EB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if (option.textContent == townName) {</w:t>
            </w:r>
          </w:p>
          <w:p w14:paraId="3FE9890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removed = true;</w:t>
            </w:r>
          </w:p>
          <w:p w14:paraId="7D3AEFD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option.remove();</w:t>
            </w:r>
          </w:p>
          <w:p w14:paraId="5910EA1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}</w:t>
            </w:r>
          </w:p>
          <w:p w14:paraId="78F086E2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</w:t>
            </w:r>
          </w:p>
          <w:p w14:paraId="3E737DD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if (removed)</w:t>
            </w:r>
          </w:p>
          <w:p w14:paraId="6FAF971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deleted.");</w:t>
            </w:r>
          </w:p>
          <w:p w14:paraId="3E4536F6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else</w:t>
            </w:r>
          </w:p>
          <w:p w14:paraId="005A45E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not found.");</w:t>
            </w:r>
          </w:p>
          <w:p w14:paraId="006172A9" w14:textId="77777777" w:rsidR="006C7678" w:rsidRPr="00F6138E" w:rsidRDefault="00F6138E" w:rsidP="005A44A2">
            <w:pPr>
              <w:rPr>
                <w:rFonts w:ascii="Consolas" w:hAnsi="Consolas"/>
                <w:b/>
                <w:bCs/>
              </w:rPr>
            </w:pPr>
            <w:r w:rsidRPr="00F6138E">
              <w:rPr>
                <w:rFonts w:ascii="Consolas" w:hAnsi="Consolas"/>
                <w:b/>
                <w:bCs/>
              </w:rPr>
              <w:t>}</w:t>
            </w:r>
          </w:p>
          <w:p w14:paraId="69E7DD2A" w14:textId="77777777" w:rsidR="00F6138E" w:rsidRPr="00F6138E" w:rsidRDefault="00F6138E" w:rsidP="005A44A2">
            <w:pPr>
              <w:rPr>
                <w:rFonts w:ascii="Consolas" w:hAnsi="Consolas"/>
                <w:b/>
                <w:bCs/>
              </w:rPr>
            </w:pPr>
          </w:p>
          <w:p w14:paraId="2EC7722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>function showMessage(msg) {</w:t>
            </w:r>
          </w:p>
          <w:p w14:paraId="3472376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result').text(msg).css("display", "block");</w:t>
            </w:r>
          </w:p>
          <w:p w14:paraId="1CC434F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setTimeout(function () {</w:t>
            </w:r>
          </w:p>
          <w:p w14:paraId="2E31040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$('#result').hide('blind', {}, 500);</w:t>
            </w:r>
          </w:p>
          <w:p w14:paraId="29747D00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, 3000);</w:t>
            </w:r>
          </w:p>
          <w:p w14:paraId="2F9DB357" w14:textId="74EC3786" w:rsidR="00F6138E" w:rsidRDefault="00F6138E" w:rsidP="005A44A2">
            <w:pPr>
              <w:pStyle w:val="Code"/>
              <w:spacing w:before="0" w:after="0"/>
            </w:pPr>
            <w:r w:rsidRPr="00F6138E">
              <w:rPr>
                <w:bCs/>
              </w:rPr>
              <w:t>}</w:t>
            </w:r>
          </w:p>
        </w:tc>
      </w:tr>
    </w:tbl>
    <w:p w14:paraId="1724D242" w14:textId="16E6F4A2" w:rsidR="00CD2D08" w:rsidRPr="008F68C3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4: </w:t>
      </w:r>
      <w:r w:rsidR="00001903">
        <w:rPr>
          <w:rFonts w:ascii="Calibri" w:hAnsi="Calibri"/>
          <w:color w:val="632423" w:themeColor="accent2" w:themeShade="80"/>
        </w:rPr>
        <w:t>Test the Project Functionality</w:t>
      </w:r>
    </w:p>
    <w:p w14:paraId="7372B494" w14:textId="4EC12481" w:rsidR="000943A1" w:rsidRDefault="000943A1" w:rsidP="005A44A2">
      <w:r w:rsidRPr="000943A1">
        <w:rPr>
          <w:b/>
          <w:bCs/>
        </w:rPr>
        <w:t>Styl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the styling and effects work correctly, as well as whether the entire project works as expected:</w:t>
      </w:r>
    </w:p>
    <w:p w14:paraId="62A23656" w14:textId="040B7A68" w:rsidR="00112C3D" w:rsidRDefault="00112C3D" w:rsidP="005A44A2">
      <w:r>
        <w:rPr>
          <w:noProof/>
        </w:rPr>
        <w:drawing>
          <wp:inline distT="0" distB="0" distL="0" distR="0" wp14:anchorId="4763903E" wp14:editId="3BD6EA17">
            <wp:extent cx="4389120" cy="2019300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EA906" w14:textId="236D159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 w:rsidR="00112C3D">
        <w:rPr>
          <w:rFonts w:ascii="Calibri" w:hAnsi="Calibri"/>
          <w:color w:val="632423" w:themeColor="accent2" w:themeShade="80"/>
        </w:rPr>
        <w:t>Commit All Changes in the Local Repo</w:t>
      </w:r>
    </w:p>
    <w:p w14:paraId="68E4B904" w14:textId="77777777" w:rsidR="00112C3D" w:rsidRDefault="00112C3D" w:rsidP="005A44A2">
      <w:r w:rsidRPr="00112C3D">
        <w:rPr>
          <w:b/>
          <w:bCs/>
        </w:rPr>
        <w:t>Styl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68390204" w14:textId="77777777" w:rsidTr="00EE3FA2">
        <w:tc>
          <w:tcPr>
            <w:tcW w:w="10425" w:type="dxa"/>
          </w:tcPr>
          <w:p w14:paraId="0EC64B07" w14:textId="43DC6285" w:rsidR="00CD2D08" w:rsidRPr="00112C3D" w:rsidRDefault="00112C3D" w:rsidP="005A44A2">
            <w:pPr>
              <w:rPr>
                <w:rFonts w:ascii="Consolas" w:hAnsi="Consolas"/>
                <w:b/>
                <w:bCs/>
              </w:rPr>
            </w:pPr>
            <w:r w:rsidRPr="00112C3D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6E0F2F50" w14:textId="24CFAAF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 xml:space="preserve">Step 6: </w:t>
      </w:r>
      <w:r w:rsidR="00B70186" w:rsidRPr="00B70186">
        <w:rPr>
          <w:rFonts w:ascii="Calibri" w:hAnsi="Calibri"/>
          <w:color w:val="632423" w:themeColor="accent2" w:themeShade="80"/>
        </w:rPr>
        <w:t>Push the Local Commits to GitHub</w:t>
      </w:r>
    </w:p>
    <w:p w14:paraId="7545600A" w14:textId="77777777" w:rsidR="00422CF3" w:rsidRDefault="00422CF3" w:rsidP="005A44A2">
      <w:pPr>
        <w:rPr>
          <w:b/>
        </w:rPr>
      </w:pPr>
      <w:r w:rsidRPr="00422CF3">
        <w:rPr>
          <w:b/>
          <w:bCs/>
        </w:rPr>
        <w:t>Styler</w:t>
      </w:r>
      <w:r>
        <w:t xml:space="preserve"> pushes all his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5791A6E2" w14:textId="77777777" w:rsidTr="00EE3FA2">
        <w:tc>
          <w:tcPr>
            <w:tcW w:w="10425" w:type="dxa"/>
          </w:tcPr>
          <w:p w14:paraId="5797046D" w14:textId="2A4EDA01" w:rsidR="00CD2D08" w:rsidRPr="00422CF3" w:rsidRDefault="00422CF3" w:rsidP="005A44A2">
            <w:pPr>
              <w:rPr>
                <w:rFonts w:ascii="Consolas" w:hAnsi="Consolas"/>
                <w:b/>
                <w:bCs/>
              </w:rPr>
            </w:pPr>
            <w:r w:rsidRPr="00422CF3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DDF1720" w14:textId="77777777" w:rsidR="00422CF3" w:rsidRPr="00422CF3" w:rsidRDefault="00422CF3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422CF3">
        <w:rPr>
          <w:rFonts w:ascii="Calibri" w:hAnsi="Calibri"/>
          <w:color w:val="632423" w:themeColor="accent2" w:themeShade="80"/>
        </w:rPr>
        <w:t>Step 7: Resolve Any Conflicts</w:t>
      </w:r>
    </w:p>
    <w:p w14:paraId="137CF4FE" w14:textId="77777777" w:rsidR="00422CF3" w:rsidRDefault="00422CF3" w:rsidP="00422CF3">
      <w:pPr>
        <w:rPr>
          <w:b/>
        </w:rPr>
      </w:pPr>
      <w:r>
        <w:t xml:space="preserve">In case of </w:t>
      </w:r>
      <w:r>
        <w:rPr>
          <w:b/>
        </w:rPr>
        <w:t>conflict</w:t>
      </w:r>
      <w:r>
        <w:t xml:space="preserve"> </w:t>
      </w:r>
      <w:r w:rsidRPr="007F785E">
        <w:t>Styler</w:t>
      </w:r>
      <w:r>
        <w:rPr>
          <w:b/>
        </w:rPr>
        <w:t xml:space="preserve"> pulls</w:t>
      </w:r>
      <w:r>
        <w:t xml:space="preserve">, </w:t>
      </w:r>
      <w:r>
        <w:rPr>
          <w:b/>
        </w:rPr>
        <w:t>merges</w:t>
      </w:r>
      <w:r>
        <w:t xml:space="preserve">, then </w:t>
      </w:r>
      <w:r>
        <w:rPr>
          <w:b/>
        </w:rPr>
        <w:t>pushes</w:t>
      </w:r>
      <w:r>
        <w:t xml:space="preserve"> again:</w:t>
      </w:r>
      <w:r>
        <w:rPr>
          <w:b/>
        </w:rPr>
        <w:t xml:space="preserve">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21A62193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7AC8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ll</w:t>
            </w:r>
          </w:p>
        </w:tc>
      </w:tr>
    </w:tbl>
    <w:p w14:paraId="7D62D2D9" w14:textId="77777777" w:rsidR="00422CF3" w:rsidRDefault="00422CF3" w:rsidP="00422CF3">
      <w:r w:rsidRPr="00911056">
        <w:rPr>
          <w:b/>
          <w:bCs/>
        </w:rPr>
        <w:lastRenderedPageBreak/>
        <w:t>Styler</w:t>
      </w:r>
      <w:r>
        <w:t xml:space="preserve"> edits all files and fixes the code in order to merge all concurrent changes correctly.</w:t>
      </w:r>
    </w:p>
    <w:p w14:paraId="533FD5DA" w14:textId="77777777" w:rsidR="00422CF3" w:rsidRDefault="00422CF3" w:rsidP="00422CF3">
      <w:r>
        <w:t xml:space="preserve">Then, </w:t>
      </w:r>
      <w:r w:rsidRPr="004C42CC">
        <w:rPr>
          <w:b/>
          <w:bCs/>
        </w:rPr>
        <w:t xml:space="preserve">Styler adds </w:t>
      </w:r>
      <w:r>
        <w:t xml:space="preserve">and </w:t>
      </w:r>
      <w:r w:rsidRPr="004C42CC">
        <w:rPr>
          <w:b/>
          <w:bCs/>
        </w:rPr>
        <w:t>commits in Git</w:t>
      </w:r>
      <w:r>
        <w:t xml:space="preserve"> the </w:t>
      </w:r>
      <w:r w:rsidRPr="004C42CC">
        <w:rPr>
          <w:b/>
          <w:bCs/>
        </w:rPr>
        <w:t>merged fil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:rsidRPr="00422CF3" w14:paraId="268C23BC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F252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commit -a -m "Improved the UI: added CSS styles + HTML structure + JS effects"</w:t>
            </w:r>
          </w:p>
        </w:tc>
      </w:tr>
    </w:tbl>
    <w:p w14:paraId="6943A502" w14:textId="77777777" w:rsidR="00422CF3" w:rsidRDefault="00422CF3" w:rsidP="00422CF3">
      <w:pPr>
        <w:rPr>
          <w:b/>
        </w:rPr>
      </w:pPr>
      <w:r>
        <w:t xml:space="preserve">Finally, </w:t>
      </w:r>
      <w:r w:rsidRPr="002C5E28">
        <w:rPr>
          <w:b/>
          <w:bCs/>
        </w:rPr>
        <w:t>Styler pushes all his changes</w:t>
      </w:r>
      <w:r>
        <w:t xml:space="preserve"> again to Git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1632B390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2307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sh</w:t>
            </w:r>
          </w:p>
        </w:tc>
      </w:tr>
    </w:tbl>
    <w:p w14:paraId="5E2783DB" w14:textId="4B0CD80E" w:rsidR="00524DF9" w:rsidRDefault="00E52797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 w:rsidRPr="00E52797">
        <w:rPr>
          <w:bCs w:val="0"/>
          <w:color w:val="642D08"/>
          <w:sz w:val="40"/>
          <w:szCs w:val="40"/>
          <w:lang w:val="en-US"/>
        </w:rPr>
        <w:t>The "Hotel Reservation" Project</w:t>
      </w:r>
    </w:p>
    <w:p w14:paraId="3900AD4B" w14:textId="6AC99376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color w:val="642D08"/>
          <w:sz w:val="40"/>
          <w:szCs w:val="40"/>
        </w:rPr>
      </w:pPr>
      <w:r w:rsidRPr="00E52797">
        <w:rPr>
          <w:color w:val="642D08"/>
          <w:sz w:val="40"/>
          <w:szCs w:val="40"/>
        </w:rPr>
        <w:t>Create and Clone Repo</w:t>
      </w:r>
    </w:p>
    <w:p w14:paraId="589EB202" w14:textId="77777777" w:rsidR="00E52797" w:rsidRDefault="00E52797" w:rsidP="00E52797">
      <w:r>
        <w:t xml:space="preserve">The </w:t>
      </w:r>
      <w:r w:rsidRPr="00E52797">
        <w:rPr>
          <w:b/>
          <w:bCs/>
        </w:rPr>
        <w:t>project "Hotel Reservation"</w:t>
      </w:r>
      <w:r>
        <w:t xml:space="preserve"> provides a simple HTML and JavaScript based Web front-end interface to </w:t>
      </w:r>
      <w:r w:rsidRPr="00E52797">
        <w:rPr>
          <w:b/>
          <w:bCs/>
        </w:rPr>
        <w:t>create a reservation to family hotel</w:t>
      </w:r>
      <w:r>
        <w:t xml:space="preserve">. The project is </w:t>
      </w:r>
      <w:r w:rsidRPr="00E52797">
        <w:rPr>
          <w:b/>
          <w:bCs/>
        </w:rPr>
        <w:t>unfinished</w:t>
      </w:r>
      <w:r>
        <w:t xml:space="preserve">, so some of the </w:t>
      </w:r>
      <w:r w:rsidRPr="00E52797">
        <w:rPr>
          <w:b/>
          <w:bCs/>
        </w:rPr>
        <w:t>functionalities are</w:t>
      </w:r>
      <w:r>
        <w:t xml:space="preserve"> </w:t>
      </w:r>
      <w:r w:rsidRPr="00E52797">
        <w:rPr>
          <w:b/>
          <w:bCs/>
        </w:rPr>
        <w:t>already implemented</w:t>
      </w:r>
      <w:r>
        <w:t xml:space="preserve"> ("</w:t>
      </w:r>
      <w:r w:rsidRPr="00E52797">
        <w:rPr>
          <w:b/>
          <w:bCs/>
        </w:rPr>
        <w:t>Thank you" page</w:t>
      </w:r>
      <w:r>
        <w:t xml:space="preserve">) and </w:t>
      </w:r>
      <w:r w:rsidRPr="00E52797">
        <w:rPr>
          <w:b/>
          <w:bCs/>
        </w:rPr>
        <w:t>other functionalities are</w:t>
      </w:r>
      <w:r>
        <w:t xml:space="preserve"> </w:t>
      </w:r>
      <w:r w:rsidRPr="00E52797">
        <w:rPr>
          <w:b/>
          <w:bCs/>
        </w:rPr>
        <w:t>to be implemented</w:t>
      </w:r>
      <w:r>
        <w:t xml:space="preserve"> (</w:t>
      </w:r>
      <w:r w:rsidRPr="0052313C">
        <w:t>Search Form</w:t>
      </w:r>
      <w:r>
        <w:t xml:space="preserve">, </w:t>
      </w:r>
      <w:r w:rsidRPr="0052313C">
        <w:t>Search</w:t>
      </w:r>
      <w:r>
        <w:t xml:space="preserve"> Result</w:t>
      </w:r>
      <w:r w:rsidRPr="0052313C">
        <w:t xml:space="preserve"> Form</w:t>
      </w:r>
      <w:r>
        <w:t>,</w:t>
      </w:r>
      <w:r w:rsidRPr="0052313C">
        <w:t xml:space="preserve"> Guest Details Form</w:t>
      </w:r>
      <w:r>
        <w:t>, Confirm Page). This is how the "Hotel Reservation" project looks like at the beginning:</w:t>
      </w:r>
    </w:p>
    <w:p w14:paraId="5B1FDDFA" w14:textId="77777777" w:rsidR="00E52797" w:rsidRPr="00E52797" w:rsidRDefault="00E52797" w:rsidP="00E52797">
      <w:pPr>
        <w:rPr>
          <w:b/>
          <w:bCs/>
        </w:rPr>
      </w:pPr>
      <w:r>
        <w:rPr>
          <w:noProof/>
        </w:rPr>
        <w:drawing>
          <wp:inline distT="0" distB="0" distL="0" distR="0" wp14:anchorId="6B356626" wp14:editId="19659337">
            <wp:extent cx="5607299" cy="3333750"/>
            <wp:effectExtent l="19050" t="19050" r="12700" b="1905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8294" cy="334028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3A532" w14:textId="5822ADCF" w:rsidR="00E52797" w:rsidRDefault="00E52797" w:rsidP="00E52797">
      <w:r>
        <w:t xml:space="preserve">In the beginning you should create an </w:t>
      </w:r>
      <w:r w:rsidRPr="00E52797">
        <w:rPr>
          <w:b/>
          <w:bCs/>
        </w:rPr>
        <w:t>empty</w:t>
      </w:r>
      <w:r>
        <w:t xml:space="preserve"> </w:t>
      </w:r>
      <w:r w:rsidRPr="00E52797">
        <w:rPr>
          <w:b/>
          <w:bCs/>
        </w:rPr>
        <w:t>GitHub</w:t>
      </w:r>
      <w:r>
        <w:t xml:space="preserve"> </w:t>
      </w:r>
      <w:r w:rsidRPr="00E52797">
        <w:rPr>
          <w:b/>
          <w:bCs/>
        </w:rPr>
        <w:t>repo</w:t>
      </w:r>
      <w:r>
        <w:t xml:space="preserve"> and add the files from resources (</w:t>
      </w:r>
      <w:r w:rsidRPr="00E52797">
        <w:rPr>
          <w:rFonts w:ascii="Consolas" w:hAnsi="Consolas"/>
          <w:b/>
          <w:bCs/>
        </w:rPr>
        <w:t>index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html</w:t>
      </w:r>
      <w:r>
        <w:t xml:space="preserve">, </w:t>
      </w:r>
      <w:r w:rsidRPr="00E52797">
        <w:rPr>
          <w:rFonts w:ascii="Consolas" w:hAnsi="Consolas"/>
          <w:b/>
          <w:bCs/>
        </w:rPr>
        <w:t>solution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js</w:t>
      </w:r>
      <w:r>
        <w:t xml:space="preserve">, </w:t>
      </w:r>
      <w:r w:rsidRPr="00E52797">
        <w:rPr>
          <w:b/>
          <w:bCs/>
        </w:rPr>
        <w:t>static</w:t>
      </w:r>
      <w:r>
        <w:t xml:space="preserve"> </w:t>
      </w:r>
      <w:r w:rsidRPr="00E52797">
        <w:rPr>
          <w:b/>
          <w:bCs/>
        </w:rPr>
        <w:t>folder</w:t>
      </w:r>
      <w:r>
        <w:t>).</w:t>
      </w:r>
    </w:p>
    <w:p w14:paraId="60D0FDD9" w14:textId="7FDFD1F8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</w:rPr>
        <w:t xml:space="preserve">Team Assignment – Overview </w:t>
      </w:r>
    </w:p>
    <w:p w14:paraId="015C12F2" w14:textId="77777777" w:rsidR="0096696C" w:rsidRDefault="0096696C" w:rsidP="0096696C">
      <w:pPr>
        <w:rPr>
          <w:b/>
          <w:bCs/>
          <w:u w:val="single"/>
        </w:rPr>
      </w:pPr>
      <w:r w:rsidRPr="00CC56FF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You can work in in teams of 4 students or work alone with several roles to simulate multi-user interaction, where each role follows the provided instructions for the given team member.</w:t>
      </w:r>
    </w:p>
    <w:p w14:paraId="444F8D9A" w14:textId="77777777" w:rsidR="0096696C" w:rsidRDefault="0096696C" w:rsidP="0096696C">
      <w:r>
        <w:t xml:space="preserve">Each team member </w:t>
      </w:r>
      <w:r w:rsidRPr="00653784">
        <w:rPr>
          <w:b/>
          <w:bCs/>
        </w:rPr>
        <w:t>chooses a role</w:t>
      </w:r>
      <w:r>
        <w:t>:</w:t>
      </w:r>
    </w:p>
    <w:p w14:paraId="3AF835EC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</w:rPr>
        <w:t>Questioner</w:t>
      </w:r>
      <w:r>
        <w:t>.</w:t>
      </w:r>
    </w:p>
    <w:p w14:paraId="5F39700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  <w:noProof/>
        </w:rPr>
        <w:t>Offerer</w:t>
      </w:r>
      <w:r>
        <w:t>.</w:t>
      </w:r>
    </w:p>
    <w:p w14:paraId="398BBFD1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5D6A32">
        <w:rPr>
          <w:b/>
          <w:bCs/>
        </w:rPr>
        <w:t>Member #3</w:t>
      </w:r>
      <w:r w:rsidRPr="003C4D56">
        <w:t xml:space="preserve">: </w:t>
      </w:r>
      <w:r>
        <w:t>takes the role of</w:t>
      </w:r>
      <w:r w:rsidRPr="003C4D56">
        <w:t xml:space="preserve"> </w:t>
      </w:r>
      <w:r w:rsidRPr="007C5C0E">
        <w:rPr>
          <w:b/>
          <w:bCs/>
        </w:rPr>
        <w:t>Admin</w:t>
      </w:r>
      <w:r>
        <w:t>.</w:t>
      </w:r>
    </w:p>
    <w:p w14:paraId="414A97C2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BF2267">
        <w:rPr>
          <w:b/>
          <w:bCs/>
        </w:rPr>
        <w:t>Member #</w:t>
      </w:r>
      <w:r>
        <w:rPr>
          <w:b/>
          <w:bCs/>
        </w:rPr>
        <w:t>4</w:t>
      </w:r>
      <w:r w:rsidRPr="00BF2267">
        <w:t xml:space="preserve">: takes the role of </w:t>
      </w:r>
      <w:r w:rsidRPr="007C5C0E">
        <w:rPr>
          <w:b/>
          <w:bCs/>
        </w:rPr>
        <w:t>Verifier</w:t>
      </w:r>
      <w:r w:rsidRPr="00BF2267">
        <w:t>.</w:t>
      </w:r>
    </w:p>
    <w:p w14:paraId="65ACB75B" w14:textId="77777777" w:rsidR="0096696C" w:rsidRDefault="0096696C" w:rsidP="0096696C">
      <w:r>
        <w:t xml:space="preserve">One of the team members takes an additional role: </w:t>
      </w:r>
      <w:r w:rsidRPr="00113F74">
        <w:rPr>
          <w:b/>
          <w:bCs/>
        </w:rPr>
        <w:t>team leader</w:t>
      </w:r>
      <w:r>
        <w:t>.</w:t>
      </w:r>
    </w:p>
    <w:p w14:paraId="2E02FBA5" w14:textId="77777777" w:rsidR="0096696C" w:rsidRDefault="0096696C" w:rsidP="0096696C">
      <w:r w:rsidRPr="007C5C0E">
        <w:rPr>
          <w:b/>
          <w:bCs/>
        </w:rPr>
        <w:lastRenderedPageBreak/>
        <w:t>Question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Search Form</w:t>
      </w:r>
      <w:r w:rsidRPr="00FE1CC4">
        <w:t>" functionality</w:t>
      </w:r>
      <w:r>
        <w:t xml:space="preserve">. </w:t>
      </w:r>
      <w:r w:rsidRPr="005A407E">
        <w:t xml:space="preserve">This feature will allow the inquirer to </w:t>
      </w:r>
      <w:r w:rsidRPr="00D85D30">
        <w:rPr>
          <w:b/>
          <w:bCs/>
        </w:rPr>
        <w:t>provide</w:t>
      </w:r>
      <w:r w:rsidRPr="005A407E">
        <w:t xml:space="preserve"> and </w:t>
      </w:r>
      <w:r w:rsidRPr="00D85D30">
        <w:rPr>
          <w:b/>
          <w:bCs/>
        </w:rPr>
        <w:t>manage</w:t>
      </w:r>
      <w:r w:rsidRPr="005A407E">
        <w:t xml:space="preserve"> offers through a </w:t>
      </w:r>
      <w:r w:rsidRPr="00D85D30">
        <w:rPr>
          <w:b/>
          <w:bCs/>
        </w:rPr>
        <w:t>special</w:t>
      </w:r>
      <w:r w:rsidRPr="005A407E">
        <w:t xml:space="preserve"> </w:t>
      </w:r>
      <w:r w:rsidRPr="00D85D30">
        <w:rPr>
          <w:b/>
          <w:bCs/>
        </w:rPr>
        <w:t>form</w:t>
      </w:r>
      <w:r>
        <w:t xml:space="preserve"> for </w:t>
      </w:r>
      <w:r w:rsidRPr="00D85D30">
        <w:rPr>
          <w:b/>
          <w:bCs/>
        </w:rPr>
        <w:t>date</w:t>
      </w:r>
      <w:r>
        <w:t xml:space="preserve"> and </w:t>
      </w:r>
      <w:r w:rsidRPr="00D85D30">
        <w:rPr>
          <w:b/>
          <w:bCs/>
        </w:rPr>
        <w:t>number</w:t>
      </w:r>
      <w:r>
        <w:t xml:space="preserve"> of </w:t>
      </w:r>
      <w:r w:rsidRPr="00D85D30">
        <w:rPr>
          <w:b/>
          <w:bCs/>
        </w:rPr>
        <w:t>people</w:t>
      </w:r>
      <w:r w:rsidRPr="005A407E">
        <w:t xml:space="preserve">. The provider should include this </w:t>
      </w:r>
      <w:r w:rsidRPr="00D85D30">
        <w:rPr>
          <w:b/>
          <w:bCs/>
        </w:rPr>
        <w:t>functionality</w:t>
      </w:r>
      <w:r w:rsidRPr="005A407E">
        <w:t xml:space="preserve"> in their </w:t>
      </w:r>
      <w:r w:rsidRPr="00D85D30">
        <w:rPr>
          <w:b/>
          <w:bCs/>
        </w:rPr>
        <w:t>application</w:t>
      </w:r>
      <w:r w:rsidRPr="005A407E">
        <w:t xml:space="preserve"> to </w:t>
      </w:r>
      <w:r w:rsidRPr="00D85D30">
        <w:rPr>
          <w:b/>
          <w:bCs/>
        </w:rPr>
        <w:t>improve</w:t>
      </w:r>
      <w:r w:rsidRPr="005A407E">
        <w:t xml:space="preserve"> the </w:t>
      </w:r>
      <w:r w:rsidRPr="00D85D30">
        <w:rPr>
          <w:b/>
          <w:bCs/>
        </w:rPr>
        <w:t>user</w:t>
      </w:r>
      <w:r w:rsidRPr="005A407E">
        <w:t xml:space="preserve"> </w:t>
      </w:r>
      <w:r w:rsidRPr="00D85D30">
        <w:rPr>
          <w:b/>
          <w:bCs/>
        </w:rPr>
        <w:t>experience</w:t>
      </w:r>
      <w:r w:rsidRPr="005A407E">
        <w:t>.</w:t>
      </w:r>
    </w:p>
    <w:p w14:paraId="437CBDC3" w14:textId="77777777" w:rsidR="0096696C" w:rsidRPr="00FE1CC4" w:rsidRDefault="0096696C" w:rsidP="0096696C">
      <w:pPr>
        <w:jc w:val="both"/>
      </w:pPr>
      <w:r>
        <w:rPr>
          <w:noProof/>
        </w:rPr>
        <w:drawing>
          <wp:inline distT="0" distB="0" distL="0" distR="0" wp14:anchorId="32E9B3AF" wp14:editId="2BC3EFC7">
            <wp:extent cx="5863590" cy="4177114"/>
            <wp:effectExtent l="19050" t="19050" r="22860" b="1397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 rotWithShape="1">
                    <a:blip r:embed="rId20"/>
                    <a:srcRect r="2942"/>
                    <a:stretch/>
                  </pic:blipFill>
                  <pic:spPr bwMode="auto">
                    <a:xfrm>
                      <a:off x="0" y="0"/>
                      <a:ext cx="5885108" cy="419244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</w:p>
    <w:p w14:paraId="2388ACFF" w14:textId="77777777" w:rsidR="0096696C" w:rsidRDefault="0096696C" w:rsidP="0096696C">
      <w:r w:rsidRPr="00D5061D">
        <w:rPr>
          <w:b/>
          <w:bCs/>
          <w:noProof/>
          <w:lang w:val="en-GB"/>
        </w:rPr>
        <w:t>Offer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Our Offers Form</w:t>
      </w:r>
      <w:r w:rsidRPr="00FE1CC4">
        <w:t>" functionality</w:t>
      </w:r>
      <w:r>
        <w:t xml:space="preserve">. </w:t>
      </w:r>
      <w:r w:rsidRPr="001863E2">
        <w:t xml:space="preserve">This feature will enable the </w:t>
      </w:r>
      <w:r w:rsidRPr="001863E2">
        <w:rPr>
          <w:noProof/>
        </w:rPr>
        <w:t>Offerer</w:t>
      </w:r>
      <w:r w:rsidRPr="001863E2">
        <w:t xml:space="preserve"> to provide and manage offers through a dedicated form. </w:t>
      </w:r>
      <w:r w:rsidRPr="001863E2">
        <w:rPr>
          <w:b/>
          <w:bCs/>
          <w:noProof/>
        </w:rPr>
        <w:t>Offer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nhance</w:t>
      </w:r>
      <w:r w:rsidRPr="001863E2">
        <w:t xml:space="preserve"> the </w:t>
      </w:r>
      <w:r w:rsidRPr="001863E2">
        <w:rPr>
          <w:b/>
          <w:bCs/>
        </w:rPr>
        <w:t>user</w:t>
      </w:r>
      <w:r w:rsidRPr="001863E2">
        <w:t xml:space="preserve"> </w:t>
      </w:r>
      <w:r w:rsidRPr="001863E2">
        <w:rPr>
          <w:b/>
          <w:bCs/>
        </w:rPr>
        <w:t>experience</w:t>
      </w:r>
      <w:r w:rsidRPr="001863E2">
        <w:t>.</w:t>
      </w:r>
    </w:p>
    <w:p w14:paraId="4D616D3B" w14:textId="77777777" w:rsidR="0096696C" w:rsidRPr="00FE1CC4" w:rsidRDefault="0096696C" w:rsidP="0096696C">
      <w:r>
        <w:rPr>
          <w:noProof/>
        </w:rPr>
        <w:lastRenderedPageBreak/>
        <w:drawing>
          <wp:inline distT="0" distB="0" distL="0" distR="0" wp14:anchorId="54B3E6F4" wp14:editId="72D0615E">
            <wp:extent cx="5989320" cy="3978148"/>
            <wp:effectExtent l="19050" t="19050" r="11430" b="22860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1345" cy="39861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p w14:paraId="2DA84BEC" w14:textId="77777777" w:rsidR="0096696C" w:rsidRPr="00FE1CC4" w:rsidRDefault="0096696C" w:rsidP="0096696C">
      <w:pPr>
        <w:rPr>
          <w:b/>
          <w:bCs/>
        </w:rPr>
      </w:pPr>
      <w:r w:rsidRPr="007C5C0E">
        <w:rPr>
          <w:b/>
          <w:bCs/>
          <w:noProof/>
        </w:rPr>
        <w:t>Admin</w:t>
      </w:r>
      <w:r w:rsidRPr="00FE1CC4">
        <w:t xml:space="preserve"> should </w:t>
      </w:r>
      <w:r>
        <w:t>implement the "</w:t>
      </w:r>
      <w:r w:rsidRPr="00BF2267">
        <w:rPr>
          <w:b/>
          <w:bCs/>
        </w:rPr>
        <w:t>Guest Details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allow </w:t>
      </w:r>
      <w:r>
        <w:t>him</w:t>
      </w:r>
      <w:r w:rsidRPr="001863E2">
        <w:t xml:space="preserve"> to gather and manage guest information through a dedicated form. </w:t>
      </w:r>
      <w:r w:rsidRPr="001863E2">
        <w:rPr>
          <w:b/>
          <w:bCs/>
          <w:noProof/>
        </w:rPr>
        <w:t>Admin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collect</w:t>
      </w:r>
      <w:r w:rsidRPr="001863E2">
        <w:t xml:space="preserve"> and </w:t>
      </w:r>
      <w:r w:rsidRPr="001863E2">
        <w:rPr>
          <w:b/>
          <w:bCs/>
        </w:rPr>
        <w:t>handle</w:t>
      </w:r>
      <w:r w:rsidRPr="001863E2">
        <w:t xml:space="preserve"> </w:t>
      </w:r>
      <w:r w:rsidRPr="001863E2">
        <w:rPr>
          <w:b/>
          <w:bCs/>
        </w:rPr>
        <w:t>guest</w:t>
      </w:r>
      <w:r w:rsidRPr="001863E2">
        <w:t xml:space="preserve"> </w:t>
      </w:r>
      <w:r w:rsidRPr="001863E2">
        <w:rPr>
          <w:b/>
          <w:bCs/>
        </w:rPr>
        <w:t>details</w:t>
      </w:r>
      <w:r w:rsidRPr="001863E2">
        <w:t>.</w:t>
      </w:r>
    </w:p>
    <w:p w14:paraId="2C756E42" w14:textId="77777777" w:rsidR="0096696C" w:rsidRDefault="0096696C" w:rsidP="0096696C">
      <w:r>
        <w:rPr>
          <w:noProof/>
        </w:rPr>
        <w:drawing>
          <wp:inline distT="0" distB="0" distL="0" distR="0" wp14:anchorId="417FAE74" wp14:editId="541864C2">
            <wp:extent cx="5977890" cy="3890929"/>
            <wp:effectExtent l="19050" t="19050" r="22860" b="14605"/>
            <wp:docPr id="17" name="Picture 1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02549" cy="39069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13A56E" w14:textId="77777777" w:rsidR="0096696C" w:rsidRDefault="0096696C" w:rsidP="0096696C">
      <w:r w:rsidRPr="007C5C0E">
        <w:rPr>
          <w:b/>
          <w:bCs/>
        </w:rPr>
        <w:t>Verifier</w:t>
      </w:r>
      <w:r w:rsidRPr="00FE1CC4">
        <w:t xml:space="preserve"> should </w:t>
      </w:r>
      <w:r>
        <w:t>implement "</w:t>
      </w:r>
      <w:r w:rsidRPr="00BF2267">
        <w:rPr>
          <w:b/>
          <w:bCs/>
        </w:rPr>
        <w:t>Confirm Reservation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enable </w:t>
      </w:r>
      <w:r>
        <w:t>him</w:t>
      </w:r>
      <w:r w:rsidRPr="001863E2">
        <w:t xml:space="preserve"> to confirm reservations through a dedicated form. </w:t>
      </w:r>
      <w:r w:rsidRPr="001863E2">
        <w:rPr>
          <w:b/>
          <w:bCs/>
        </w:rPr>
        <w:t>Verifi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</w:t>
      </w:r>
      <w:r w:rsidRPr="001863E2">
        <w:rPr>
          <w:b/>
          <w:bCs/>
        </w:rPr>
        <w:t>their</w:t>
      </w:r>
      <w:r w:rsidRPr="001863E2">
        <w:t xml:space="preserve"> </w:t>
      </w:r>
      <w:r w:rsidRPr="001863E2">
        <w:rPr>
          <w:b/>
          <w:bCs/>
        </w:rPr>
        <w:t>system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handle</w:t>
      </w:r>
      <w:r w:rsidRPr="001863E2">
        <w:t xml:space="preserve"> and </w:t>
      </w:r>
      <w:r w:rsidRPr="001863E2">
        <w:rPr>
          <w:b/>
          <w:bCs/>
        </w:rPr>
        <w:t>validate</w:t>
      </w:r>
      <w:r w:rsidRPr="001863E2">
        <w:t xml:space="preserve"> </w:t>
      </w:r>
      <w:r w:rsidRPr="001863E2">
        <w:rPr>
          <w:b/>
          <w:bCs/>
        </w:rPr>
        <w:t>reservation</w:t>
      </w:r>
      <w:r w:rsidRPr="001863E2">
        <w:t xml:space="preserve"> </w:t>
      </w:r>
      <w:r w:rsidRPr="001863E2">
        <w:rPr>
          <w:b/>
          <w:bCs/>
        </w:rPr>
        <w:t>requests</w:t>
      </w:r>
      <w:r w:rsidRPr="001863E2">
        <w:t>.</w:t>
      </w:r>
    </w:p>
    <w:p w14:paraId="7CBE436D" w14:textId="77777777" w:rsidR="0096696C" w:rsidRPr="005B7C8E" w:rsidRDefault="0096696C" w:rsidP="0096696C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B3AFB2" wp14:editId="5605E43A">
            <wp:extent cx="6006547" cy="4050030"/>
            <wp:effectExtent l="19050" t="19050" r="13335" b="2667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30068" cy="406589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2D9DF7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1: </w:t>
      </w:r>
      <w:r>
        <w:rPr>
          <w:rFonts w:ascii="Calibri" w:hAnsi="Calibri"/>
          <w:color w:val="632423" w:themeColor="accent2" w:themeShade="80"/>
        </w:rPr>
        <w:t>Create the Repo</w:t>
      </w:r>
    </w:p>
    <w:p w14:paraId="3311DFD4" w14:textId="77777777" w:rsidR="0096696C" w:rsidRDefault="0096696C" w:rsidP="0096696C">
      <w:r w:rsidRPr="00FE1CC4">
        <w:t xml:space="preserve">The </w:t>
      </w:r>
      <w:r w:rsidRPr="00113F74">
        <w:rPr>
          <w:b/>
          <w:bCs/>
        </w:rPr>
        <w:t>team</w:t>
      </w:r>
      <w:r w:rsidRPr="00FE1CC4">
        <w:t xml:space="preserve"> </w:t>
      </w:r>
      <w:r w:rsidRPr="00113F74">
        <w:rPr>
          <w:b/>
          <w:bCs/>
        </w:rPr>
        <w:t>leader</w:t>
      </w:r>
      <w:r w:rsidRPr="00FE1CC4">
        <w:t xml:space="preserve"> </w:t>
      </w:r>
      <w:r>
        <w:t xml:space="preserve">creates an </w:t>
      </w:r>
      <w:r w:rsidRPr="00BF2267">
        <w:rPr>
          <w:b/>
          <w:bCs/>
        </w:rPr>
        <w:t>empty</w:t>
      </w:r>
      <w:r>
        <w:t xml:space="preserve"> </w:t>
      </w:r>
      <w:r w:rsidRPr="00BF2267">
        <w:rPr>
          <w:b/>
          <w:bCs/>
        </w:rPr>
        <w:t>GitHub</w:t>
      </w:r>
      <w:r>
        <w:t xml:space="preserve"> </w:t>
      </w:r>
      <w:r w:rsidRPr="00BF2267">
        <w:rPr>
          <w:b/>
          <w:bCs/>
        </w:rPr>
        <w:t>repo</w:t>
      </w:r>
      <w:r>
        <w:t xml:space="preserve"> </w:t>
      </w:r>
      <w:r w:rsidRPr="00BF2267">
        <w:t xml:space="preserve">and </w:t>
      </w:r>
      <w:r w:rsidRPr="00BF2267">
        <w:rPr>
          <w:b/>
          <w:bCs/>
        </w:rPr>
        <w:t>add</w:t>
      </w:r>
      <w:r w:rsidRPr="00BF2267">
        <w:t xml:space="preserve"> the </w:t>
      </w:r>
      <w:r w:rsidRPr="00BF2267">
        <w:rPr>
          <w:b/>
          <w:bCs/>
        </w:rPr>
        <w:t>files</w:t>
      </w:r>
      <w:r w:rsidRPr="00BF2267">
        <w:t xml:space="preserve"> from resources (</w:t>
      </w:r>
      <w:r w:rsidRPr="003D1589">
        <w:rPr>
          <w:rFonts w:ascii="Consolas" w:hAnsi="Consolas"/>
          <w:b/>
          <w:bCs/>
        </w:rPr>
        <w:t>index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html</w:t>
      </w:r>
      <w:r w:rsidRPr="00BF2267">
        <w:t xml:space="preserve">, </w:t>
      </w:r>
      <w:r w:rsidRPr="003D1589">
        <w:rPr>
          <w:rFonts w:ascii="Consolas" w:hAnsi="Consolas"/>
          <w:b/>
          <w:bCs/>
        </w:rPr>
        <w:t>solution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js</w:t>
      </w:r>
      <w:r w:rsidRPr="00BF2267">
        <w:t xml:space="preserve">, </w:t>
      </w:r>
      <w:r w:rsidRPr="00BF2267">
        <w:rPr>
          <w:b/>
          <w:bCs/>
        </w:rPr>
        <w:t>static</w:t>
      </w:r>
      <w:r w:rsidRPr="00BF2267">
        <w:t xml:space="preserve"> </w:t>
      </w:r>
      <w:r w:rsidRPr="00BF2267">
        <w:rPr>
          <w:b/>
          <w:bCs/>
        </w:rPr>
        <w:t>folder</w:t>
      </w:r>
      <w:r w:rsidRPr="00BF2267">
        <w:t>).</w:t>
      </w:r>
    </w:p>
    <w:p w14:paraId="4FC48C59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793AF2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Invite the Team Members</w:t>
      </w:r>
    </w:p>
    <w:p w14:paraId="42492559" w14:textId="77777777" w:rsidR="0096696C" w:rsidRDefault="0096696C" w:rsidP="0096696C">
      <w:r w:rsidRPr="005E6A08">
        <w:t>The</w:t>
      </w:r>
      <w:r>
        <w:rPr>
          <w:b/>
          <w:bCs/>
        </w:rPr>
        <w:t xml:space="preserve"> team leader i</w:t>
      </w:r>
      <w:r w:rsidRPr="005E6A08">
        <w:rPr>
          <w:b/>
          <w:bCs/>
        </w:rPr>
        <w:t>nvite</w:t>
      </w:r>
      <w:r>
        <w:rPr>
          <w:b/>
          <w:bCs/>
        </w:rPr>
        <w:t>s</w:t>
      </w:r>
      <w:r w:rsidRPr="00FE1CC4">
        <w:t xml:space="preserve"> the other team </w:t>
      </w:r>
      <w:r w:rsidRPr="005E6A08">
        <w:rPr>
          <w:b/>
          <w:bCs/>
        </w:rPr>
        <w:t>members</w:t>
      </w:r>
      <w:r w:rsidRPr="00FE1CC4">
        <w:t xml:space="preserve"> as </w:t>
      </w:r>
      <w:r w:rsidRPr="005E6A08">
        <w:rPr>
          <w:b/>
          <w:bCs/>
        </w:rPr>
        <w:t>collaborators</w:t>
      </w:r>
      <w:r>
        <w:t xml:space="preserve"> in the </w:t>
      </w:r>
      <w:r w:rsidRPr="00F71F98">
        <w:rPr>
          <w:b/>
          <w:bCs/>
        </w:rPr>
        <w:t>new GitHub repo</w:t>
      </w:r>
      <w:r>
        <w:t>.</w:t>
      </w:r>
    </w:p>
    <w:p w14:paraId="0B2A9A35" w14:textId="77777777" w:rsidR="0096696C" w:rsidRDefault="0096696C" w:rsidP="0096696C">
      <w:r w:rsidRPr="00436B1B">
        <w:rPr>
          <w:noProof/>
        </w:rPr>
        <w:drawing>
          <wp:inline distT="0" distB="0" distL="0" distR="0" wp14:anchorId="7EC600A2" wp14:editId="27A61D76">
            <wp:extent cx="5993130" cy="3566587"/>
            <wp:effectExtent l="19050" t="19050" r="26670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3619" cy="35847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6A92AE" w14:textId="77777777" w:rsidR="0096696C" w:rsidRDefault="0096696C" w:rsidP="0096696C">
      <w:r w:rsidRPr="007A3B7F">
        <w:t>An</w:t>
      </w:r>
      <w:r w:rsidRPr="00342128">
        <w:rPr>
          <w:b/>
          <w:bCs/>
        </w:rPr>
        <w:t xml:space="preserve"> email</w:t>
      </w:r>
      <w:r w:rsidRPr="00FE1CC4">
        <w:t xml:space="preserve"> </w:t>
      </w:r>
      <w:r w:rsidRPr="00342128">
        <w:rPr>
          <w:b/>
          <w:bCs/>
        </w:rPr>
        <w:t>invitation</w:t>
      </w:r>
      <w:r w:rsidRPr="00FE1CC4">
        <w:t xml:space="preserve"> will be sent for each </w:t>
      </w:r>
      <w:r w:rsidRPr="00342128">
        <w:rPr>
          <w:b/>
          <w:bCs/>
        </w:rPr>
        <w:t>invited</w:t>
      </w:r>
      <w:r w:rsidRPr="00FE1CC4">
        <w:t xml:space="preserve"> </w:t>
      </w:r>
      <w:r w:rsidRPr="00342128">
        <w:rPr>
          <w:b/>
          <w:bCs/>
        </w:rPr>
        <w:t>collaborator</w:t>
      </w:r>
      <w:r w:rsidRPr="002F566D">
        <w:t>.</w:t>
      </w:r>
    </w:p>
    <w:p w14:paraId="1F8A1C97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lastRenderedPageBreak/>
        <w:t>Step 3: Clone the Project</w:t>
      </w:r>
    </w:p>
    <w:p w14:paraId="10779E9B" w14:textId="77777777" w:rsidR="0096696C" w:rsidRDefault="0096696C" w:rsidP="0096696C">
      <w:r w:rsidRPr="00FE1CC4">
        <w:t xml:space="preserve">Each </w:t>
      </w:r>
      <w:r w:rsidRPr="005E6A08">
        <w:rPr>
          <w:b/>
          <w:bCs/>
        </w:rPr>
        <w:t>team</w:t>
      </w:r>
      <w:r w:rsidRPr="00FE1CC4">
        <w:t xml:space="preserve"> </w:t>
      </w:r>
      <w:r w:rsidRPr="005E6A08">
        <w:rPr>
          <w:b/>
          <w:bCs/>
        </w:rPr>
        <w:t>member</w:t>
      </w:r>
      <w:r w:rsidRPr="00FE1CC4">
        <w:t xml:space="preserve"> </w:t>
      </w:r>
      <w:r w:rsidRPr="005E6A08">
        <w:rPr>
          <w:b/>
          <w:bCs/>
        </w:rPr>
        <w:t>clones</w:t>
      </w:r>
      <w:r w:rsidRPr="00FE1CC4">
        <w:t xml:space="preserve"> the project from the </w:t>
      </w:r>
      <w:r w:rsidRPr="005E6A08">
        <w:rPr>
          <w:b/>
          <w:bCs/>
        </w:rPr>
        <w:t>team leader's GitHub repository</w:t>
      </w:r>
      <w:r>
        <w:rPr>
          <w:b/>
          <w:bCs/>
        </w:rPr>
        <w:t xml:space="preserve"> </w:t>
      </w:r>
      <w:r w:rsidRPr="008C2850">
        <w:t>to a</w:t>
      </w:r>
      <w:r>
        <w:rPr>
          <w:b/>
          <w:bCs/>
        </w:rPr>
        <w:t xml:space="preserve"> local folder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498"/>
      </w:tblGrid>
      <w:tr w:rsidR="0096696C" w14:paraId="6CF12C70" w14:textId="77777777" w:rsidTr="00B30599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C5A4D" w14:textId="77777777" w:rsidR="0096696C" w:rsidRDefault="0096696C" w:rsidP="00B30599">
            <w:pPr>
              <w:pStyle w:val="Code"/>
              <w:spacing w:before="0" w:after="0"/>
              <w:rPr>
                <w:b w:val="0"/>
              </w:rPr>
            </w:pPr>
            <w:r w:rsidRPr="00F40F6C">
              <w:rPr>
                <w:b w:val="0"/>
              </w:rPr>
              <w:t xml:space="preserve">git </w:t>
            </w:r>
            <w:r w:rsidRPr="00F40F6C">
              <w:t>clone</w:t>
            </w:r>
            <w:r w:rsidRPr="00F40F6C">
              <w:rPr>
                <w:b w:val="0"/>
              </w:rPr>
              <w:t xml:space="preserve"> </w:t>
            </w:r>
            <w:r>
              <w:rPr>
                <w:b w:val="0"/>
              </w:rPr>
              <w:t>{GitHub repo URL}</w:t>
            </w:r>
          </w:p>
        </w:tc>
      </w:tr>
    </w:tbl>
    <w:p w14:paraId="7B42B72D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4: Implement Project Functionalities</w:t>
      </w:r>
    </w:p>
    <w:p w14:paraId="497A282B" w14:textId="77777777" w:rsidR="0096696C" w:rsidRPr="00FE1CC4" w:rsidRDefault="0096696C" w:rsidP="0096696C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document</w:t>
      </w:r>
      <w:r w:rsidRPr="003C4D56">
        <w:rPr>
          <w:b/>
          <w:bCs/>
        </w:rPr>
        <w:t xml:space="preserve"> with instructions</w:t>
      </w:r>
      <w:r w:rsidRPr="00151F15">
        <w:t xml:space="preserve"> in the </w:t>
      </w:r>
      <w:r>
        <w:t xml:space="preserve">provided </w:t>
      </w:r>
      <w:r w:rsidRPr="003C4D56">
        <w:rPr>
          <w:b/>
          <w:bCs/>
        </w:rPr>
        <w:t>resources</w:t>
      </w:r>
      <w:r w:rsidRPr="00151F15">
        <w:t>)</w:t>
      </w:r>
      <w:r w:rsidRPr="002F566D">
        <w:t>.</w:t>
      </w:r>
    </w:p>
    <w:p w14:paraId="6E63C5F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 w:rsidRPr="007C5C0E">
        <w:rPr>
          <w:b/>
          <w:bCs/>
        </w:rPr>
        <w:t>Question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>
        <w:rPr>
          <w:b/>
          <w:bCs/>
        </w:rPr>
        <w:t>Search Form</w:t>
      </w:r>
      <w:r w:rsidRPr="003C4D56">
        <w:t xml:space="preserve">) </w:t>
      </w:r>
    </w:p>
    <w:p w14:paraId="04AEBED2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 w:rsidRPr="007C5C0E">
        <w:rPr>
          <w:b/>
          <w:bCs/>
          <w:noProof/>
        </w:rPr>
        <w:t>Offerer</w:t>
      </w:r>
      <w:r>
        <w:rPr>
          <w:b/>
          <w:bCs/>
          <w:noProof/>
        </w:rPr>
        <w:t>'</w:t>
      </w:r>
      <w:r w:rsidRPr="007C5C0E">
        <w:rPr>
          <w:b/>
          <w:bCs/>
          <w:noProof/>
        </w:rPr>
        <w:t>s</w:t>
      </w:r>
      <w:r w:rsidRPr="003C4D56">
        <w:rPr>
          <w:noProof/>
        </w:rPr>
        <w:t xml:space="preserve"> </w:t>
      </w:r>
      <w:r w:rsidRPr="003C4D56">
        <w:t>functionality (</w:t>
      </w:r>
      <w:r>
        <w:rPr>
          <w:b/>
          <w:bCs/>
        </w:rPr>
        <w:t>Our Offers Form</w:t>
      </w:r>
      <w:r w:rsidRPr="003C4D56">
        <w:t>)</w:t>
      </w:r>
    </w:p>
    <w:p w14:paraId="3EDB3E5A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Admin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 xml:space="preserve">functionality </w:t>
      </w:r>
      <w:r>
        <w:t>(</w:t>
      </w:r>
      <w:r w:rsidRPr="00BF2267">
        <w:rPr>
          <w:b/>
          <w:bCs/>
        </w:rPr>
        <w:t>Guest Details Form</w:t>
      </w:r>
      <w:r w:rsidRPr="003C4D56">
        <w:t>)</w:t>
      </w:r>
    </w:p>
    <w:p w14:paraId="7BF3E825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Verifi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 w:rsidRPr="00BF2267">
        <w:rPr>
          <w:b/>
          <w:bCs/>
        </w:rPr>
        <w:t>Confirm Reservation Form</w:t>
      </w:r>
      <w:r w:rsidRPr="003C4D56">
        <w:t>)</w:t>
      </w:r>
    </w:p>
    <w:p w14:paraId="571DD165" w14:textId="77777777" w:rsidR="0096696C" w:rsidRDefault="0096696C" w:rsidP="0096696C">
      <w:r>
        <w:t xml:space="preserve">You should have a </w:t>
      </w:r>
      <w:r w:rsidRPr="00595473">
        <w:rPr>
          <w:b/>
          <w:bCs/>
        </w:rPr>
        <w:t>separate branch</w:t>
      </w:r>
      <w:r>
        <w:t xml:space="preserve"> </w:t>
      </w:r>
      <w:r w:rsidRPr="00595473">
        <w:rPr>
          <w:b/>
          <w:bCs/>
        </w:rPr>
        <w:t>in GitHub</w:t>
      </w:r>
      <w:r>
        <w:t xml:space="preserve"> for </w:t>
      </w:r>
      <w:r w:rsidRPr="00595473">
        <w:rPr>
          <w:b/>
          <w:bCs/>
        </w:rPr>
        <w:t>each functionality</w:t>
      </w:r>
      <w:r>
        <w:t xml:space="preserve">, e.g., </w:t>
      </w:r>
      <w:r w:rsidRPr="00595473">
        <w:rPr>
          <w:b/>
          <w:bCs/>
        </w:rPr>
        <w:t>each member</w:t>
      </w:r>
      <w:r>
        <w:t xml:space="preserve"> should have a </w:t>
      </w:r>
      <w:r w:rsidRPr="00595473">
        <w:rPr>
          <w:b/>
          <w:bCs/>
        </w:rPr>
        <w:t>branch of their own</w:t>
      </w:r>
      <w:r>
        <w:t>.</w:t>
      </w:r>
    </w:p>
    <w:p w14:paraId="2DF6F692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Questioner</w:t>
      </w:r>
    </w:p>
    <w:p w14:paraId="765E0193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should implement the "</w:t>
      </w:r>
      <w:r>
        <w:rPr>
          <w:b/>
        </w:rPr>
        <w:t xml:space="preserve">Search Form" </w:t>
      </w:r>
      <w:r w:rsidRPr="00D1011E">
        <w:rPr>
          <w:bCs/>
        </w:rPr>
        <w:t>functionality</w:t>
      </w:r>
      <w:r>
        <w:t>:</w:t>
      </w:r>
    </w:p>
    <w:p w14:paraId="0F6F49A2" w14:textId="77777777" w:rsidR="0096696C" w:rsidRDefault="0096696C" w:rsidP="0096696C">
      <w:r>
        <w:rPr>
          <w:noProof/>
        </w:rPr>
        <w:drawing>
          <wp:inline distT="0" distB="0" distL="0" distR="0" wp14:anchorId="38AAC99F" wp14:editId="61AA67F0">
            <wp:extent cx="6092190" cy="3953649"/>
            <wp:effectExtent l="19050" t="19050" r="22860" b="27940"/>
            <wp:docPr id="21" name="Picture 2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792" cy="397221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3B688E9D" w14:textId="77777777" w:rsidR="0096696C" w:rsidRPr="00CC348D" w:rsidRDefault="0096696C" w:rsidP="0096696C">
      <w:r w:rsidRPr="00CC348D">
        <w:rPr>
          <w:b/>
          <w:bCs/>
        </w:rPr>
        <w:t>Searched</w:t>
      </w:r>
      <w:r w:rsidRPr="00CC348D">
        <w:t xml:space="preserve"> </w:t>
      </w:r>
      <w:r w:rsidRPr="00CC348D">
        <w:rPr>
          <w:b/>
          <w:bCs/>
        </w:rPr>
        <w:t>form</w:t>
      </w:r>
      <w:r w:rsidRPr="00CC348D">
        <w:t xml:space="preserve"> contains </w:t>
      </w:r>
      <w:r w:rsidRPr="00CC348D">
        <w:rPr>
          <w:b/>
          <w:bCs/>
        </w:rPr>
        <w:t>information</w:t>
      </w:r>
      <w:r w:rsidRPr="00CC348D">
        <w:t xml:space="preserve"> about the </w:t>
      </w:r>
      <w:r w:rsidRPr="00CC348D">
        <w:rPr>
          <w:b/>
          <w:bCs/>
        </w:rPr>
        <w:t>check-in date</w:t>
      </w:r>
      <w:r w:rsidRPr="00CC348D">
        <w:t xml:space="preserve">, the </w:t>
      </w:r>
      <w:r w:rsidRPr="00CC348D">
        <w:rPr>
          <w:b/>
          <w:bCs/>
        </w:rPr>
        <w:t>check-out date</w:t>
      </w:r>
      <w:r w:rsidRPr="00CC348D">
        <w:t xml:space="preserve">, and the </w:t>
      </w:r>
      <w:r w:rsidRPr="00CC348D">
        <w:rPr>
          <w:b/>
          <w:bCs/>
        </w:rPr>
        <w:t>numbers</w:t>
      </w:r>
      <w:r w:rsidRPr="00CC348D">
        <w:t xml:space="preserve"> of </w:t>
      </w:r>
      <w:r w:rsidRPr="00CC348D">
        <w:rPr>
          <w:b/>
          <w:bCs/>
        </w:rPr>
        <w:t>people</w:t>
      </w:r>
      <w:r w:rsidRPr="00CC348D">
        <w:t xml:space="preserve"> accommodated.</w:t>
      </w:r>
    </w:p>
    <w:p w14:paraId="3533F0CE" w14:textId="77777777" w:rsidR="0096696C" w:rsidRPr="00B77E10" w:rsidRDefault="0096696C" w:rsidP="0096696C">
      <w:r w:rsidRPr="00DA4F8E">
        <w:rPr>
          <w:b/>
          <w:bCs/>
        </w:rPr>
        <w:t>Questioner</w:t>
      </w:r>
      <w:r>
        <w:t xml:space="preserve">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24A9EB86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25BD419B" w14:textId="77777777" w:rsidR="0096696C" w:rsidRDefault="0096696C" w:rsidP="0096696C">
      <w:r>
        <w:rPr>
          <w:b/>
          <w:bCs/>
        </w:rPr>
        <w:t>Questioner</w:t>
      </w:r>
      <w:r>
        <w:t xml:space="preserve"> should already have cloned the repo.</w:t>
      </w:r>
    </w:p>
    <w:p w14:paraId="688AAD8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2B30D6B0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575"/>
      </w:tblGrid>
      <w:tr w:rsidR="0096696C" w14:paraId="674B579C" w14:textId="77777777" w:rsidTr="00B30599">
        <w:tc>
          <w:tcPr>
            <w:tcW w:w="9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8D6F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06CD70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>
        <w:t>.</w:t>
      </w:r>
    </w:p>
    <w:p w14:paraId="7A8151A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39"/>
      </w:tblGrid>
      <w:tr w:rsidR="0096696C" w14:paraId="500B034A" w14:textId="77777777" w:rsidTr="00B3059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2D8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18A06E6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37377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65E8A554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9504AB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0746A6">
        <w:rPr>
          <w:rFonts w:ascii="Consolas" w:hAnsi="Consolas"/>
          <w:b/>
          <w:bCs/>
        </w:rPr>
        <w:t>site</w:t>
      </w:r>
      <w:r w:rsidRPr="000746A6">
        <w:rPr>
          <w:rFonts w:ascii="Consolas" w:hAnsi="Consolas"/>
        </w:rPr>
        <w:t>-</w:t>
      </w:r>
      <w:r w:rsidRPr="000746A6">
        <w:rPr>
          <w:rFonts w:ascii="Consolas" w:hAnsi="Consolas"/>
          <w:b/>
          <w:bCs/>
        </w:rPr>
        <w:t>content</w:t>
      </w:r>
      <w:r>
        <w:t xml:space="preserve">" they add some </w:t>
      </w:r>
      <w:r>
        <w:rPr>
          <w:b/>
          <w:bCs/>
        </w:rPr>
        <w:t xml:space="preserve">HTML </w:t>
      </w:r>
      <w:r w:rsidRPr="00CD4597">
        <w:t>(</w:t>
      </w:r>
      <w:r w:rsidRPr="00CD4597">
        <w:rPr>
          <w:rStyle w:val="CodeChar"/>
        </w:rPr>
        <w:t>Questioner/index.html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for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91B77F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DD6CAAD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a a new function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olution.j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42A1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6DCCD79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tyles.cs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6678786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6B0D812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95E08A6" w14:textId="77777777" w:rsidR="0096696C" w:rsidRDefault="0096696C" w:rsidP="0096696C">
      <w:r>
        <w:rPr>
          <w:noProof/>
        </w:rPr>
        <w:drawing>
          <wp:inline distT="0" distB="0" distL="0" distR="0" wp14:anchorId="757925EA" wp14:editId="135A6B0D">
            <wp:extent cx="5818505" cy="4076020"/>
            <wp:effectExtent l="19050" t="19050" r="10795" b="20320"/>
            <wp:docPr id="23" name="Picture 2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42672" cy="409294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7EA789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51B87D0" wp14:editId="649A609A">
            <wp:extent cx="5818814" cy="3253740"/>
            <wp:effectExtent l="19050" t="19050" r="10795" b="228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28363" cy="32590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EE2DCE" w14:textId="77777777" w:rsidR="0096696C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4C5FF50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1848DCED" w14:textId="77777777" w:rsidR="0096696C" w:rsidRDefault="0096696C" w:rsidP="0096696C">
      <w:r w:rsidRPr="007C5C0E">
        <w:rPr>
          <w:b/>
          <w:bCs/>
        </w:rPr>
        <w:t>Question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254BDABD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2FF0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Search form functionality"</w:t>
            </w:r>
          </w:p>
        </w:tc>
      </w:tr>
    </w:tbl>
    <w:p w14:paraId="6A134240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BA18DA">
        <w:rPr>
          <w:rFonts w:ascii="Consolas" w:hAnsi="Consolas"/>
          <w:b/>
          <w:bCs/>
        </w:rPr>
        <w:t>search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079C4E9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176ED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127FF7A9" w14:textId="77777777" w:rsidR="0096696C" w:rsidRPr="0011235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56CFF8E" wp14:editId="6569A7EF">
            <wp:extent cx="5840730" cy="2588727"/>
            <wp:effectExtent l="19050" t="19050" r="26670" b="2159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61387" cy="259788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CCB1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B704885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7E9C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search-form</w:t>
            </w:r>
          </w:p>
        </w:tc>
      </w:tr>
    </w:tbl>
    <w:p w14:paraId="3D9AC5E5" w14:textId="77777777" w:rsidR="0096696C" w:rsidRDefault="0096696C" w:rsidP="0096696C">
      <w:r w:rsidRPr="00EE60BB">
        <w:t xml:space="preserve">The </w:t>
      </w:r>
      <w:r>
        <w:t>"</w:t>
      </w:r>
      <w:r w:rsidRPr="008501B2">
        <w:rPr>
          <w:rFonts w:ascii="Consolas" w:hAnsi="Consolas"/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75A6C92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81FE337" wp14:editId="73C70D72">
            <wp:extent cx="5932170" cy="3682608"/>
            <wp:effectExtent l="19050" t="19050" r="11430" b="13335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 rotWithShape="1">
                    <a:blip r:embed="rId28"/>
                    <a:srcRect t="12080"/>
                    <a:stretch/>
                  </pic:blipFill>
                  <pic:spPr bwMode="auto">
                    <a:xfrm>
                      <a:off x="0" y="0"/>
                      <a:ext cx="5965739" cy="37034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F59F3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8E0187">
        <w:rPr>
          <w:rFonts w:ascii="Consolas" w:hAnsi="Consolas"/>
          <w:b/>
          <w:bCs/>
        </w:rPr>
        <w:t>search</w:t>
      </w:r>
      <w:r w:rsidRPr="008E0187">
        <w:rPr>
          <w:rFonts w:ascii="Consolas" w:hAnsi="Consolas"/>
        </w:rPr>
        <w:t>-</w:t>
      </w:r>
      <w:r w:rsidRPr="008E0187">
        <w:rPr>
          <w:rFonts w:ascii="Consolas" w:hAnsi="Consolas"/>
          <w:b/>
          <w:bCs/>
        </w:rPr>
        <w:t>form</w:t>
      </w:r>
      <w:r>
        <w:t>.</w:t>
      </w:r>
    </w:p>
    <w:p w14:paraId="22AA7A1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011ADB1E" w14:textId="77777777" w:rsidR="0096696C" w:rsidRDefault="0096696C" w:rsidP="0096696C">
      <w:r>
        <w:rPr>
          <w:noProof/>
        </w:rPr>
        <w:drawing>
          <wp:inline distT="0" distB="0" distL="0" distR="0" wp14:anchorId="4F0A7B91" wp14:editId="79324AAA">
            <wp:extent cx="5939790" cy="713799"/>
            <wp:effectExtent l="19050" t="19050" r="22860" b="10160"/>
            <wp:docPr id="2039766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66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19108" cy="7233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54ACB1" w14:textId="77777777" w:rsidR="0096696C" w:rsidRDefault="0096696C" w:rsidP="0096696C">
      <w:r w:rsidRPr="008643B4">
        <w:rPr>
          <w:noProof/>
        </w:rPr>
        <w:drawing>
          <wp:inline distT="0" distB="0" distL="0" distR="0" wp14:anchorId="28FFB8A5" wp14:editId="2CD562FA">
            <wp:extent cx="5924550" cy="3722219"/>
            <wp:effectExtent l="19050" t="19050" r="19050" b="12065"/>
            <wp:docPr id="1519597281" name="Picture 1" descr="A screenshot of a search for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97281" name="Picture 1" descr="A screenshot of a search form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1860" cy="372681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1F53F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5BDA22F7" w14:textId="77777777" w:rsidR="0096696C" w:rsidRPr="00731FFC" w:rsidRDefault="0096696C" w:rsidP="0096696C">
      <w:r w:rsidRPr="00A250D6">
        <w:rPr>
          <w:noProof/>
        </w:rPr>
        <w:lastRenderedPageBreak/>
        <w:drawing>
          <wp:inline distT="0" distB="0" distL="0" distR="0" wp14:anchorId="4D3D409B" wp14:editId="4B5173AF">
            <wp:extent cx="3383280" cy="1726964"/>
            <wp:effectExtent l="19050" t="19050" r="26670" b="26035"/>
            <wp:docPr id="98587500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C3698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6A474F64" w14:textId="77777777" w:rsidR="0096696C" w:rsidRDefault="0096696C" w:rsidP="0096696C">
      <w:r w:rsidRPr="008643B4">
        <w:rPr>
          <w:noProof/>
        </w:rPr>
        <w:drawing>
          <wp:inline distT="0" distB="0" distL="0" distR="0" wp14:anchorId="715FF1BF" wp14:editId="5742C2F2">
            <wp:extent cx="5833110" cy="2065484"/>
            <wp:effectExtent l="19050" t="19050" r="15240" b="11430"/>
            <wp:docPr id="208476674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766741" name="Picture 1" descr="A screenshot of a computer&#10;&#10;Description automatically generated with low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63710" cy="207631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D97E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207A4ED1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F2E7B19" w14:textId="77777777" w:rsidR="0096696C" w:rsidRDefault="0096696C" w:rsidP="0096696C">
      <w:r>
        <w:rPr>
          <w:noProof/>
        </w:rPr>
        <w:drawing>
          <wp:inline distT="0" distB="0" distL="0" distR="0" wp14:anchorId="4EC7327B" wp14:editId="52B124BD">
            <wp:extent cx="5840730" cy="2938678"/>
            <wp:effectExtent l="19050" t="19050" r="26670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9426"/>
                    <a:stretch/>
                  </pic:blipFill>
                  <pic:spPr bwMode="auto">
                    <a:xfrm>
                      <a:off x="0" y="0"/>
                      <a:ext cx="5939286" cy="29882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5396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54C0165B" wp14:editId="283789CD">
            <wp:extent cx="4530090" cy="2371062"/>
            <wp:effectExtent l="19050" t="19050" r="22860" b="10795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28829"/>
                    <a:stretch/>
                  </pic:blipFill>
                  <pic:spPr bwMode="auto">
                    <a:xfrm>
                      <a:off x="0" y="0"/>
                      <a:ext cx="4540278" cy="237639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8D20FA" wp14:editId="38EE910D">
            <wp:extent cx="5939790" cy="3195020"/>
            <wp:effectExtent l="19050" t="19050" r="22860" b="2476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67099" cy="32097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5E7537E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767B0261" w14:textId="77777777" w:rsidR="0096696C" w:rsidRPr="00D23FE7" w:rsidRDefault="0096696C" w:rsidP="0096696C">
      <w:r>
        <w:rPr>
          <w:noProof/>
        </w:rPr>
        <w:drawing>
          <wp:inline distT="0" distB="0" distL="0" distR="0" wp14:anchorId="2006EB42" wp14:editId="2321F244">
            <wp:extent cx="5955030" cy="2718142"/>
            <wp:effectExtent l="19050" t="19050" r="2667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91823" cy="273493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173BD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60C4EF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2934A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416FE662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2A7B1F1" wp14:editId="0D6AB6EB">
            <wp:extent cx="4781550" cy="2300023"/>
            <wp:effectExtent l="19050" t="19050" r="1905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793"/>
                    <a:stretch/>
                  </pic:blipFill>
                  <pic:spPr bwMode="auto">
                    <a:xfrm>
                      <a:off x="0" y="0"/>
                      <a:ext cx="4809920" cy="231366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CE6041B" w14:textId="77777777" w:rsidR="0096696C" w:rsidRDefault="0096696C" w:rsidP="0096696C">
      <w:r>
        <w:rPr>
          <w:noProof/>
        </w:rPr>
        <w:drawing>
          <wp:inline distT="0" distB="0" distL="0" distR="0" wp14:anchorId="13735BAB" wp14:editId="345E3429">
            <wp:extent cx="4781550" cy="2107775"/>
            <wp:effectExtent l="19050" t="19050" r="19050" b="2603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 rotWithShape="1">
                    <a:blip r:embed="rId38"/>
                    <a:srcRect t="21677"/>
                    <a:stretch/>
                  </pic:blipFill>
                  <pic:spPr bwMode="auto">
                    <a:xfrm>
                      <a:off x="0" y="0"/>
                      <a:ext cx="4820856" cy="212510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87D17" w14:textId="77777777" w:rsidR="0096696C" w:rsidRDefault="0096696C" w:rsidP="0096696C">
      <w:r>
        <w:rPr>
          <w:noProof/>
        </w:rPr>
        <w:drawing>
          <wp:inline distT="0" distB="0" distL="0" distR="0" wp14:anchorId="7B8E0B7C" wp14:editId="35A30010">
            <wp:extent cx="4789170" cy="1075325"/>
            <wp:effectExtent l="19050" t="19050" r="11430" b="10795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65062" cy="10923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23A9CE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Offerer</w:t>
      </w:r>
    </w:p>
    <w:p w14:paraId="5436247E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should implement the "</w:t>
      </w:r>
      <w:r>
        <w:rPr>
          <w:b/>
        </w:rPr>
        <w:t xml:space="preserve">Our Offers Form" </w:t>
      </w:r>
      <w:r w:rsidRPr="00D1011E">
        <w:rPr>
          <w:bCs/>
        </w:rPr>
        <w:t>functionality</w:t>
      </w:r>
      <w:r>
        <w:t>:</w:t>
      </w:r>
    </w:p>
    <w:p w14:paraId="3C22DBC0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C198400" wp14:editId="22EE6A6B">
            <wp:extent cx="6214110" cy="4127455"/>
            <wp:effectExtent l="19050" t="19050" r="15240" b="26035"/>
            <wp:docPr id="45" name="Picture 4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29460" cy="41376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5536C2" w14:textId="77777777" w:rsidR="0096696C" w:rsidRPr="00CA30F2" w:rsidRDefault="0096696C" w:rsidP="0096696C">
      <w:r w:rsidRPr="00CA30F2">
        <w:t xml:space="preserve">The </w:t>
      </w:r>
      <w:r w:rsidRPr="00CA30F2">
        <w:rPr>
          <w:b/>
          <w:bCs/>
        </w:rPr>
        <w:t>purpose</w:t>
      </w:r>
      <w:r w:rsidRPr="00CA30F2">
        <w:t xml:space="preserve"> of </w:t>
      </w:r>
      <w:r w:rsidRPr="00CA30F2">
        <w:rPr>
          <w:b/>
          <w:bCs/>
          <w:noProof/>
        </w:rPr>
        <w:t>Offerer</w:t>
      </w:r>
      <w:r w:rsidRPr="00CA30F2">
        <w:t xml:space="preserve"> is to find out what kind of </w:t>
      </w:r>
      <w:r w:rsidRPr="00CA30F2">
        <w:rPr>
          <w:b/>
          <w:bCs/>
        </w:rPr>
        <w:t>room</w:t>
      </w:r>
      <w:r w:rsidRPr="00CA30F2">
        <w:t xml:space="preserve"> our </w:t>
      </w:r>
      <w:r w:rsidRPr="00CA30F2">
        <w:rPr>
          <w:b/>
          <w:bCs/>
        </w:rPr>
        <w:t>client</w:t>
      </w:r>
      <w:r w:rsidRPr="00CA30F2">
        <w:t xml:space="preserve"> </w:t>
      </w:r>
      <w:r w:rsidRPr="00CA30F2">
        <w:rPr>
          <w:b/>
          <w:bCs/>
        </w:rPr>
        <w:t>prefers</w:t>
      </w:r>
      <w:r w:rsidRPr="00CA30F2">
        <w:t>.</w:t>
      </w:r>
    </w:p>
    <w:p w14:paraId="00227A6F" w14:textId="77777777" w:rsidR="0096696C" w:rsidRDefault="0096696C" w:rsidP="0096696C">
      <w:r w:rsidRPr="00CA30F2">
        <w:rPr>
          <w:noProof/>
        </w:rPr>
        <w:t>Offerer</w:t>
      </w:r>
      <w:r w:rsidRPr="00CA30F2">
        <w:t xml:space="preserve"> </w:t>
      </w:r>
      <w:r w:rsidRPr="00CA30F2">
        <w:rPr>
          <w:b/>
        </w:rPr>
        <w:t>clones</w:t>
      </w:r>
      <w:r w:rsidRPr="00CA30F2">
        <w:t xml:space="preserve"> the project repository, makes a sequence of </w:t>
      </w:r>
      <w:r w:rsidRPr="00CA30F2">
        <w:rPr>
          <w:b/>
        </w:rPr>
        <w:t>changes</w:t>
      </w:r>
      <w:r w:rsidRPr="00CA30F2">
        <w:t xml:space="preserve"> in the source code files, </w:t>
      </w:r>
      <w:r w:rsidRPr="00CA30F2">
        <w:rPr>
          <w:b/>
        </w:rPr>
        <w:t>commits</w:t>
      </w:r>
      <w:r w:rsidRPr="00CA30F2">
        <w:t xml:space="preserve"> locally in his repository, then </w:t>
      </w:r>
      <w:r w:rsidRPr="00CA30F2">
        <w:rPr>
          <w:b/>
        </w:rPr>
        <w:t>pushes</w:t>
      </w:r>
      <w:r w:rsidRPr="00CA30F2">
        <w:t xml:space="preserve"> the committed changes to GitHub.</w:t>
      </w:r>
    </w:p>
    <w:p w14:paraId="45BFB284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63042A6" w14:textId="77777777" w:rsidR="0096696C" w:rsidRDefault="0096696C" w:rsidP="0096696C">
      <w:r w:rsidRPr="008F45C1">
        <w:rPr>
          <w:b/>
          <w:bCs/>
        </w:rPr>
        <w:t>Offerer</w:t>
      </w:r>
      <w:r>
        <w:t xml:space="preserve"> should already have cloned the repo.</w:t>
      </w:r>
    </w:p>
    <w:p w14:paraId="6479DA9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31C35EC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33B6605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780D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769AD83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>
        <w:rPr>
          <w:b/>
        </w:rPr>
        <w:t>our-offers-form</w:t>
      </w:r>
      <w:r>
        <w:t>.</w:t>
      </w:r>
    </w:p>
    <w:p w14:paraId="2D64FA44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106FC4DE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1BF2C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2AE02FDF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3857FB">
        <w:rPr>
          <w:rFonts w:ascii="Consolas" w:hAnsi="Consolas"/>
          <w:b/>
        </w:rPr>
        <w:t>our-offer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759952D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160B8089" w14:textId="77777777" w:rsidR="0096696C" w:rsidRPr="004F5DC3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B6761C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1011E">
        <w:rPr>
          <w:b/>
          <w:bCs/>
        </w:rPr>
        <w:t>site</w:t>
      </w:r>
      <w:r w:rsidRPr="00D1011E">
        <w:t>-</w:t>
      </w:r>
      <w:r w:rsidRPr="00D1011E">
        <w:rPr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D01622">
        <w:rPr>
          <w:noProof/>
        </w:rPr>
        <w:t>(</w:t>
      </w:r>
      <w:r w:rsidRPr="00D01622">
        <w:rPr>
          <w:rStyle w:val="CodeChar"/>
        </w:rPr>
        <w:t>Offerer/index.html</w:t>
      </w:r>
      <w:r w:rsidRPr="004F5DC3">
        <w:t xml:space="preserve"> file from the resources) for the offers form.</w:t>
      </w:r>
    </w:p>
    <w:p w14:paraId="524EC27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2862525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 a new function </w:t>
      </w:r>
      <w:r w:rsidRPr="00D01622">
        <w:rPr>
          <w:noProof/>
        </w:rPr>
        <w:t>(</w:t>
      </w:r>
      <w:r w:rsidRPr="00D01622">
        <w:rPr>
          <w:rStyle w:val="CodeChar"/>
        </w:rPr>
        <w:t>Offerer</w:t>
      </w:r>
      <w:r>
        <w:rPr>
          <w:rStyle w:val="CodeChar"/>
        </w:rPr>
        <w:t>/solution.j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>
        <w:rPr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F4BC9D7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6BA2498D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B2F4B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010B5">
              <w:rPr>
                <w:b w:val="0"/>
              </w:rPr>
              <w:lastRenderedPageBreak/>
              <w:t>changeContent('search-result-form-content');</w:t>
            </w:r>
          </w:p>
        </w:tc>
      </w:tr>
    </w:tbl>
    <w:p w14:paraId="4BECA9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12C702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D01622">
        <w:rPr>
          <w:noProof/>
        </w:rPr>
        <w:t>(</w:t>
      </w:r>
      <w:r w:rsidRPr="00D01622">
        <w:rPr>
          <w:rStyle w:val="CodeChar"/>
        </w:rPr>
        <w:t>Offerer/</w:t>
      </w:r>
      <w:r>
        <w:rPr>
          <w:rStyle w:val="CodeChar"/>
        </w:rPr>
        <w:t>styles.cs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 w:rsidRPr="00050E55">
        <w:rPr>
          <w:rFonts w:ascii="Consolas" w:hAnsi="Consolas"/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30D81CF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6DDB95BA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1C0BFFA7" w14:textId="77777777" w:rsidR="0096696C" w:rsidRDefault="0096696C" w:rsidP="0096696C">
      <w:r>
        <w:rPr>
          <w:noProof/>
        </w:rPr>
        <w:drawing>
          <wp:inline distT="0" distB="0" distL="0" distR="0" wp14:anchorId="571ABED7" wp14:editId="4069E80E">
            <wp:extent cx="6153150" cy="4856478"/>
            <wp:effectExtent l="19050" t="19050" r="19050" b="20955"/>
            <wp:docPr id="997262428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62428" name="Picture 1" descr="A screenshot of a hotel reserv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62486" cy="48638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135B5F8B" w14:textId="77777777" w:rsidR="0096696C" w:rsidRDefault="0096696C" w:rsidP="0096696C">
      <w:pPr>
        <w:rPr>
          <w:noProof/>
        </w:rPr>
      </w:pPr>
      <w:r>
        <w:rPr>
          <w:noProof/>
        </w:rPr>
        <w:drawing>
          <wp:inline distT="0" distB="0" distL="0" distR="0" wp14:anchorId="11133CCD" wp14:editId="033E64AB">
            <wp:extent cx="6153150" cy="2874025"/>
            <wp:effectExtent l="19050" t="19050" r="19050" b="2159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64251" cy="28792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6D21FA" w14:textId="77777777" w:rsidR="0096696C" w:rsidRPr="00C0374E" w:rsidRDefault="0096696C" w:rsidP="0096696C">
      <w:pPr>
        <w:rPr>
          <w:b/>
          <w:bCs/>
        </w:rPr>
      </w:pPr>
      <w:r w:rsidRPr="00C0374E">
        <w:rPr>
          <w:b/>
          <w:bCs/>
        </w:rPr>
        <w:lastRenderedPageBreak/>
        <w:t>Don't worry about the error!</w:t>
      </w:r>
    </w:p>
    <w:p w14:paraId="7CBD3C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02C3FBD1" w14:textId="77777777" w:rsidR="0096696C" w:rsidRDefault="0096696C" w:rsidP="0096696C">
      <w:r w:rsidRPr="00C04407">
        <w:rPr>
          <w:b/>
          <w:bCs/>
          <w:noProof/>
        </w:rPr>
        <w:t>Offer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2246B945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28B7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Our Offers form functionality"</w:t>
            </w:r>
          </w:p>
        </w:tc>
      </w:tr>
    </w:tbl>
    <w:p w14:paraId="0E3E4CCF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>
        <w:rPr>
          <w:b/>
          <w:bCs/>
        </w:rPr>
        <w:t>our-offers-branch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580246A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55248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6A5D8534" w14:textId="77777777" w:rsidR="0096696C" w:rsidRPr="00112356" w:rsidRDefault="0096696C" w:rsidP="0096696C">
      <w:pPr>
        <w:rPr>
          <w:b/>
          <w:bCs/>
        </w:rPr>
      </w:pPr>
      <w:r w:rsidRPr="00EC05FA">
        <w:rPr>
          <w:b/>
          <w:bCs/>
          <w:noProof/>
        </w:rPr>
        <w:drawing>
          <wp:inline distT="0" distB="0" distL="0" distR="0" wp14:anchorId="4E6CB259" wp14:editId="628E0F19">
            <wp:extent cx="4384040" cy="2320369"/>
            <wp:effectExtent l="19050" t="19050" r="16510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98812" cy="232818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CC047E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0418082A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51F2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our-offers-form</w:t>
            </w:r>
          </w:p>
        </w:tc>
      </w:tr>
    </w:tbl>
    <w:p w14:paraId="28FDD833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D5BE50F" w14:textId="77777777" w:rsidR="0096696C" w:rsidRPr="00EA7CC0" w:rsidRDefault="0096696C" w:rsidP="0096696C">
      <w:r w:rsidRPr="00960BBF">
        <w:rPr>
          <w:noProof/>
        </w:rPr>
        <w:drawing>
          <wp:inline distT="0" distB="0" distL="0" distR="0" wp14:anchorId="7AD9D4BA" wp14:editId="5A8EF074">
            <wp:extent cx="4415790" cy="3730676"/>
            <wp:effectExtent l="19050" t="19050" r="22860" b="222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21313" cy="373534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6F43B2" w14:textId="77777777" w:rsidR="0096696C" w:rsidRDefault="0096696C" w:rsidP="0096696C">
      <w:r w:rsidRPr="00414E09">
        <w:lastRenderedPageBreak/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  <w:bCs/>
        </w:rPr>
        <w:t>our-offers</w:t>
      </w:r>
      <w:r w:rsidRPr="00414E09">
        <w:t>-</w:t>
      </w:r>
      <w:r w:rsidRPr="00414E09">
        <w:rPr>
          <w:b/>
          <w:bCs/>
        </w:rPr>
        <w:t>form</w:t>
      </w:r>
      <w:r>
        <w:t>.</w:t>
      </w:r>
    </w:p>
    <w:p w14:paraId="7C84D5EF" w14:textId="77777777" w:rsidR="0096696C" w:rsidRPr="00B95F9B" w:rsidRDefault="0096696C" w:rsidP="0096696C"/>
    <w:p w14:paraId="0F101C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825ED46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AE7FA3">
        <w:rPr>
          <w:rFonts w:ascii="Consolas" w:hAnsi="Consolas"/>
          <w:b/>
          <w:bCs/>
        </w:rPr>
        <w:t>our-offers-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620C9282" w14:textId="77777777" w:rsidR="0096696C" w:rsidRDefault="0096696C" w:rsidP="0096696C">
      <w:r>
        <w:rPr>
          <w:noProof/>
        </w:rPr>
        <w:drawing>
          <wp:inline distT="0" distB="0" distL="0" distR="0" wp14:anchorId="7AAC2BA4" wp14:editId="25377864">
            <wp:extent cx="5193030" cy="739515"/>
            <wp:effectExtent l="19050" t="19050" r="7620" b="22860"/>
            <wp:docPr id="1281902680" name="Picture 1" descr="A yellow rectangle with black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902680" name="Picture 1" descr="A yellow rectangle with black text&#10;&#10;Description automatically generated with low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49166" cy="74750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5D7DA4" w14:textId="77777777" w:rsidR="0096696C" w:rsidRDefault="0096696C" w:rsidP="0096696C">
      <w:r w:rsidRPr="003B70D2">
        <w:rPr>
          <w:noProof/>
        </w:rPr>
        <w:drawing>
          <wp:inline distT="0" distB="0" distL="0" distR="0" wp14:anchorId="09E9BE83" wp14:editId="453F7129">
            <wp:extent cx="5734050" cy="3638699"/>
            <wp:effectExtent l="19050" t="19050" r="19050" b="19050"/>
            <wp:docPr id="12548677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86773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5"/>
                    <a:srcRect l="841" t="1312" r="367" b="902"/>
                    <a:stretch/>
                  </pic:blipFill>
                  <pic:spPr bwMode="auto">
                    <a:xfrm>
                      <a:off x="0" y="0"/>
                      <a:ext cx="5748752" cy="364802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A9AC14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203B819D" w14:textId="77777777" w:rsidR="0096696C" w:rsidRDefault="0096696C" w:rsidP="0096696C">
      <w:r w:rsidRPr="00A250D6">
        <w:rPr>
          <w:noProof/>
        </w:rPr>
        <w:drawing>
          <wp:inline distT="0" distB="0" distL="0" distR="0" wp14:anchorId="5FBC7B63" wp14:editId="4944A2D8">
            <wp:extent cx="3158490" cy="1612222"/>
            <wp:effectExtent l="19050" t="19050" r="22860" b="26670"/>
            <wp:docPr id="3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68003" cy="161707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E831BD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57C8E0FF" w14:textId="77777777" w:rsidR="0096696C" w:rsidRDefault="0096696C" w:rsidP="0096696C">
      <w:r w:rsidRPr="003B70D2">
        <w:rPr>
          <w:noProof/>
        </w:rPr>
        <w:lastRenderedPageBreak/>
        <w:drawing>
          <wp:inline distT="0" distB="0" distL="0" distR="0" wp14:anchorId="29CB964F" wp14:editId="42FC9F3B">
            <wp:extent cx="5665470" cy="2536974"/>
            <wp:effectExtent l="19050" t="19050" r="11430" b="15875"/>
            <wp:docPr id="6808714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8714" name="Picture 1" descr="A screenshot of a chat&#10;&#10;Description automatically generated with low confidence"/>
                    <pic:cNvPicPr/>
                  </pic:nvPicPr>
                  <pic:blipFill rotWithShape="1">
                    <a:blip r:embed="rId46"/>
                    <a:srcRect l="574" t="1010" r="297" b="1536"/>
                    <a:stretch/>
                  </pic:blipFill>
                  <pic:spPr bwMode="auto">
                    <a:xfrm>
                      <a:off x="0" y="0"/>
                      <a:ext cx="5669501" cy="25387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C7F76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6D62B02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7E0BA8CB" w14:textId="77777777" w:rsidR="0096696C" w:rsidRDefault="0096696C" w:rsidP="0096696C">
      <w:r>
        <w:rPr>
          <w:noProof/>
        </w:rPr>
        <w:drawing>
          <wp:inline distT="0" distB="0" distL="0" distR="0" wp14:anchorId="2172081D" wp14:editId="657EAD27">
            <wp:extent cx="5680710" cy="2918840"/>
            <wp:effectExtent l="19050" t="19050" r="15240" b="152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7716"/>
                    <a:stretch/>
                  </pic:blipFill>
                  <pic:spPr bwMode="auto">
                    <a:xfrm>
                      <a:off x="0" y="0"/>
                      <a:ext cx="5781351" cy="297055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EC2C6C" wp14:editId="00B79A4C">
            <wp:extent cx="4339590" cy="2262952"/>
            <wp:effectExtent l="19050" t="19050" r="22860" b="23495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29092"/>
                    <a:stretch/>
                  </pic:blipFill>
                  <pic:spPr bwMode="auto">
                    <a:xfrm>
                      <a:off x="0" y="0"/>
                      <a:ext cx="4393341" cy="22909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7669D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477B497" wp14:editId="0B700783">
            <wp:extent cx="5482590" cy="2949091"/>
            <wp:effectExtent l="19050" t="19050" r="22860" b="2286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98209" cy="295749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85A0B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5F733CFF" w14:textId="77777777" w:rsidR="0096696C" w:rsidRDefault="0096696C" w:rsidP="0096696C">
      <w:r>
        <w:rPr>
          <w:noProof/>
        </w:rPr>
        <w:drawing>
          <wp:inline distT="0" distB="0" distL="0" distR="0" wp14:anchorId="2A1B17EC" wp14:editId="29FE9FC3">
            <wp:extent cx="5482590" cy="2502499"/>
            <wp:effectExtent l="19050" t="19050" r="22860" b="1270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12564" cy="25161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7FD2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B74D9B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0F327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392912FE" w14:textId="77777777" w:rsidR="0096696C" w:rsidRDefault="0096696C" w:rsidP="0096696C">
      <w:r>
        <w:rPr>
          <w:noProof/>
        </w:rPr>
        <w:drawing>
          <wp:inline distT="0" distB="0" distL="0" distR="0" wp14:anchorId="5A33B88A" wp14:editId="49C30FEA">
            <wp:extent cx="4522470" cy="2167351"/>
            <wp:effectExtent l="19050" t="19050" r="11430" b="234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9093"/>
                    <a:stretch/>
                  </pic:blipFill>
                  <pic:spPr bwMode="auto">
                    <a:xfrm>
                      <a:off x="0" y="0"/>
                      <a:ext cx="4535139" cy="217342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7CA7263" w14:textId="77777777" w:rsidR="0096696C" w:rsidRPr="000F3271" w:rsidRDefault="0096696C" w:rsidP="0096696C">
      <w:r>
        <w:rPr>
          <w:noProof/>
        </w:rPr>
        <w:lastRenderedPageBreak/>
        <w:drawing>
          <wp:inline distT="0" distB="0" distL="0" distR="0" wp14:anchorId="3E94EED0" wp14:editId="34F8861A">
            <wp:extent cx="4522470" cy="1015441"/>
            <wp:effectExtent l="19050" t="19050" r="11430" b="13335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03012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93312F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Admin</w:t>
      </w:r>
    </w:p>
    <w:p w14:paraId="25D29D3C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t xml:space="preserve"> should implement the "</w:t>
      </w:r>
      <w:r w:rsidRPr="005859D5">
        <w:rPr>
          <w:b/>
        </w:rPr>
        <w:t>Guest Details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BE6D360" w14:textId="77777777" w:rsidR="0096696C" w:rsidRDefault="0096696C" w:rsidP="0096696C">
      <w:r>
        <w:rPr>
          <w:noProof/>
        </w:rPr>
        <w:drawing>
          <wp:inline distT="0" distB="0" distL="0" distR="0" wp14:anchorId="2ABF38A0" wp14:editId="75859E7F">
            <wp:extent cx="5955034" cy="4236720"/>
            <wp:effectExtent l="19050" t="19050" r="26670" b="11430"/>
            <wp:docPr id="486280549" name="Picture 1" descr="A screenshot of a hotel registratio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280549" name="Picture 1" descr="A screenshot of a hotel registration form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58125" cy="423891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47D5C8" w14:textId="77777777" w:rsidR="0096696C" w:rsidRDefault="0096696C" w:rsidP="0096696C">
      <w:r>
        <w:t>T</w:t>
      </w:r>
      <w:r w:rsidRPr="005859D5">
        <w:t xml:space="preserve">he </w:t>
      </w:r>
      <w:r w:rsidRPr="005859D5">
        <w:rPr>
          <w:b/>
          <w:bCs/>
        </w:rPr>
        <w:t>Admin's task</w:t>
      </w:r>
      <w:r w:rsidRPr="005859D5">
        <w:t xml:space="preserve"> is to </w:t>
      </w:r>
      <w:r w:rsidRPr="005859D5">
        <w:rPr>
          <w:b/>
          <w:bCs/>
        </w:rPr>
        <w:t>collect</w:t>
      </w:r>
      <w:r>
        <w:t xml:space="preserve"> </w:t>
      </w:r>
      <w:r w:rsidRPr="005859D5">
        <w:t xml:space="preserve">and </w:t>
      </w:r>
      <w:r w:rsidRPr="005859D5">
        <w:rPr>
          <w:b/>
          <w:bCs/>
        </w:rPr>
        <w:t>store</w:t>
      </w:r>
      <w:r w:rsidRPr="005859D5">
        <w:t xml:space="preserve"> the </w:t>
      </w:r>
      <w:r w:rsidRPr="005859D5">
        <w:rPr>
          <w:b/>
          <w:bCs/>
        </w:rPr>
        <w:t>data</w:t>
      </w:r>
      <w:r w:rsidRPr="005859D5">
        <w:t xml:space="preserve"> for each </w:t>
      </w:r>
      <w:r w:rsidRPr="005859D5">
        <w:rPr>
          <w:b/>
          <w:bCs/>
        </w:rPr>
        <w:t>person</w:t>
      </w:r>
      <w:r>
        <w:t xml:space="preserve"> (</w:t>
      </w:r>
      <w:r w:rsidRPr="005859D5">
        <w:rPr>
          <w:b/>
          <w:bCs/>
        </w:rPr>
        <w:t>name</w:t>
      </w:r>
      <w:r w:rsidRPr="005859D5">
        <w:t xml:space="preserve">, </w:t>
      </w:r>
      <w:r w:rsidRPr="005859D5">
        <w:rPr>
          <w:b/>
          <w:bCs/>
        </w:rPr>
        <w:t>phone number</w:t>
      </w:r>
      <w:r w:rsidRPr="005859D5">
        <w:t xml:space="preserve"> and </w:t>
      </w:r>
      <w:r w:rsidRPr="005859D5">
        <w:rPr>
          <w:b/>
          <w:bCs/>
        </w:rPr>
        <w:t>email</w:t>
      </w:r>
      <w:r>
        <w:t>).</w:t>
      </w:r>
    </w:p>
    <w:p w14:paraId="3BE10D35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r w:rsidRPr="005859D5">
        <w:rPr>
          <w:b/>
          <w:bCs/>
        </w:rPr>
        <w:t>Admin</w:t>
      </w:r>
      <w:r>
        <w:rPr>
          <w:b/>
        </w:rPr>
        <w:t xml:space="preserve"> 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43C482E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4DE6BEC" w14:textId="77777777" w:rsidR="0096696C" w:rsidRPr="00855B2C" w:rsidRDefault="0096696C" w:rsidP="0096696C">
      <w:r>
        <w:t xml:space="preserve">The </w:t>
      </w:r>
      <w:r w:rsidRPr="002479B6">
        <w:rPr>
          <w:b/>
          <w:bCs/>
        </w:rPr>
        <w:t>Admin</w:t>
      </w:r>
      <w:r>
        <w:t xml:space="preserve"> should already have </w:t>
      </w:r>
      <w:r w:rsidRPr="002479B6">
        <w:rPr>
          <w:b/>
          <w:bCs/>
        </w:rPr>
        <w:t>cloned</w:t>
      </w:r>
      <w:r>
        <w:t xml:space="preserve"> </w:t>
      </w:r>
      <w:r w:rsidRPr="002479B6">
        <w:rPr>
          <w:b/>
          <w:bCs/>
        </w:rPr>
        <w:t>locally</w:t>
      </w:r>
      <w:r>
        <w:t xml:space="preserve"> the </w:t>
      </w:r>
      <w:r w:rsidRPr="002479B6">
        <w:rPr>
          <w:b/>
          <w:bCs/>
        </w:rPr>
        <w:t>main</w:t>
      </w:r>
      <w:r>
        <w:t xml:space="preserve"> </w:t>
      </w:r>
      <w:r w:rsidRPr="002479B6">
        <w:rPr>
          <w:b/>
          <w:bCs/>
        </w:rPr>
        <w:t>project</w:t>
      </w:r>
      <w:r>
        <w:t xml:space="preserve"> </w:t>
      </w:r>
      <w:r w:rsidRPr="002479B6">
        <w:rPr>
          <w:b/>
          <w:bCs/>
        </w:rPr>
        <w:t>repo</w:t>
      </w:r>
      <w:r>
        <w:t>.</w:t>
      </w:r>
    </w:p>
    <w:p w14:paraId="43DF2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634ED618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3B58682D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84769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9A168CE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D54E77">
        <w:rPr>
          <w:rStyle w:val="CodeChar"/>
        </w:rPr>
        <w:t>main</w:t>
      </w:r>
      <w:r w:rsidRPr="00E7315C">
        <w:t xml:space="preserve"> and </w:t>
      </w:r>
      <w:r w:rsidRPr="00D54E77">
        <w:rPr>
          <w:rStyle w:val="CodeChar"/>
        </w:rPr>
        <w:t>guest-details-form</w:t>
      </w:r>
      <w:r>
        <w:t>.</w:t>
      </w:r>
    </w:p>
    <w:p w14:paraId="503E743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5C51A3DB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E13FE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307E552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D54E77">
        <w:rPr>
          <w:rStyle w:val="CodeChar"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D54E77">
        <w:rPr>
          <w:rStyle w:val="CodeChar"/>
        </w:rPr>
        <w:t>guest-detail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20F54FA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DFEBEB1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D1011E">
        <w:rPr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54E77">
        <w:rPr>
          <w:rStyle w:val="CodeChar"/>
        </w:rPr>
        <w:t>site-content</w:t>
      </w:r>
      <w:r>
        <w:t xml:space="preserve">" he adds some </w:t>
      </w:r>
      <w:r>
        <w:rPr>
          <w:b/>
          <w:bCs/>
        </w:rPr>
        <w:t>HTML</w:t>
      </w:r>
      <w:r>
        <w:t xml:space="preserve"> (</w:t>
      </w:r>
      <w:r w:rsidRPr="00D251DA">
        <w:rPr>
          <w:rStyle w:val="CodeChar"/>
        </w:rPr>
        <w:t>Admin/index.html</w:t>
      </w:r>
      <w:r w:rsidRPr="00622E52">
        <w:t xml:space="preserve"> </w:t>
      </w:r>
      <w:r>
        <w:t xml:space="preserve">file from the resources) for the </w:t>
      </w:r>
      <w:r>
        <w:rPr>
          <w:b/>
        </w:rPr>
        <w:t>guest</w:t>
      </w:r>
      <w:r>
        <w:t xml:space="preserve"> </w:t>
      </w:r>
      <w:r>
        <w:rPr>
          <w:b/>
        </w:rPr>
        <w:t>details</w:t>
      </w:r>
      <w:r w:rsidRPr="00D1011E">
        <w:rPr>
          <w:b/>
          <w:bCs/>
        </w:rPr>
        <w:t xml:space="preserve"> form</w:t>
      </w:r>
      <w:r>
        <w:t>.</w:t>
      </w:r>
    </w:p>
    <w:p w14:paraId="30E68F8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81BFD7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>, they add a new function (</w:t>
      </w:r>
      <w:r w:rsidRPr="00D251DA">
        <w:rPr>
          <w:rStyle w:val="CodeChar"/>
        </w:rPr>
        <w:t>Admin/solution.js</w:t>
      </w:r>
      <w:r w:rsidRPr="00622E52">
        <w:t xml:space="preserve"> </w:t>
      </w:r>
      <w:r>
        <w:t xml:space="preserve">file from the resources)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04D686A9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4422E1FA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B41F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874991">
              <w:rPr>
                <w:b w:val="0"/>
              </w:rPr>
              <w:t>changeContent('guest-details-form-content');</w:t>
            </w:r>
          </w:p>
        </w:tc>
      </w:tr>
    </w:tbl>
    <w:p w14:paraId="0944101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1328D9EE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D251DA">
        <w:t>(</w:t>
      </w:r>
      <w:r w:rsidRPr="00D251DA">
        <w:rPr>
          <w:rStyle w:val="CodeChar"/>
        </w:rPr>
        <w:t>Admin/styles.css</w:t>
      </w:r>
      <w:r w:rsidRPr="00622E52">
        <w:t xml:space="preserve"> </w:t>
      </w:r>
      <w:r>
        <w:t>file from the resources</w:t>
      </w:r>
      <w:r w:rsidRPr="00D251DA">
        <w:t>)</w:t>
      </w:r>
      <w:r>
        <w:t xml:space="preserve">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13D4812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47028E64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481D607A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73D26F3A" wp14:editId="008ADEAD">
            <wp:extent cx="5833110" cy="4105257"/>
            <wp:effectExtent l="19050" t="19050" r="15240" b="10160"/>
            <wp:docPr id="391017310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017310" name="Picture 1" descr="A screenshot of a hotel reservation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43167" cy="41123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B1378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 w:rsidRPr="0026330F">
        <w:rPr>
          <w:noProof/>
        </w:rPr>
        <w:drawing>
          <wp:inline distT="0" distB="0" distL="0" distR="0" wp14:anchorId="45A4979C" wp14:editId="470C6421">
            <wp:extent cx="5779770" cy="3149932"/>
            <wp:effectExtent l="19050" t="19050" r="11430" b="12700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11497" cy="316722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F6B2B2" w14:textId="77777777" w:rsidR="0096696C" w:rsidRPr="009867CE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643210C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6FBBAD3D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4477081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1E76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Guest Details form functionality"</w:t>
            </w:r>
          </w:p>
        </w:tc>
      </w:tr>
    </w:tbl>
    <w:p w14:paraId="13B3B1AC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D54E77">
        <w:rPr>
          <w:rStyle w:val="CodeChar"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D54E77">
        <w:rPr>
          <w:rStyle w:val="CodeChar"/>
        </w:rPr>
        <w:t>guest-details-form</w:t>
      </w:r>
      <w:r w:rsidRPr="00802396">
        <w:rPr>
          <w:b/>
          <w:bCs/>
        </w:rPr>
        <w:t xml:space="preserve"> </w:t>
      </w:r>
      <w:r w:rsidRPr="00B25A1F">
        <w:rPr>
          <w:b/>
          <w:bCs/>
        </w:rPr>
        <w:t>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276B3E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3DEC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7EE0EB40" w14:textId="77777777" w:rsidR="0096696C" w:rsidRPr="00112356" w:rsidRDefault="0096696C" w:rsidP="0096696C">
      <w:pPr>
        <w:rPr>
          <w:b/>
          <w:bCs/>
        </w:rPr>
      </w:pPr>
      <w:r w:rsidRPr="0030565E">
        <w:rPr>
          <w:b/>
          <w:bCs/>
          <w:noProof/>
        </w:rPr>
        <w:drawing>
          <wp:inline distT="0" distB="0" distL="0" distR="0" wp14:anchorId="336FCAB1" wp14:editId="20340F9A">
            <wp:extent cx="5046453" cy="2365328"/>
            <wp:effectExtent l="19050" t="19050" r="20955" b="165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53572" cy="23686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ADEEE3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D28AABC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3F0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 w:rsidRPr="00802396">
              <w:rPr>
                <w:b w:val="0"/>
              </w:rPr>
              <w:t>guest-details-form</w:t>
            </w:r>
          </w:p>
        </w:tc>
      </w:tr>
    </w:tbl>
    <w:p w14:paraId="4C2ADB2B" w14:textId="77777777" w:rsidR="0096696C" w:rsidRDefault="0096696C" w:rsidP="0096696C">
      <w:r w:rsidRPr="00EE60BB">
        <w:t xml:space="preserve">The </w:t>
      </w:r>
      <w:r>
        <w:t>"</w:t>
      </w:r>
      <w:r w:rsidRPr="00D54E77">
        <w:rPr>
          <w:rStyle w:val="CodeChar"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326D79D" w14:textId="77777777" w:rsidR="0096696C" w:rsidRPr="00EA7CC0" w:rsidRDefault="0096696C" w:rsidP="0096696C">
      <w:r w:rsidRPr="0030565E">
        <w:rPr>
          <w:noProof/>
        </w:rPr>
        <w:lastRenderedPageBreak/>
        <w:drawing>
          <wp:inline distT="0" distB="0" distL="0" distR="0" wp14:anchorId="71C12E29" wp14:editId="3319EA8F">
            <wp:extent cx="5118756" cy="3726611"/>
            <wp:effectExtent l="19050" t="19050" r="24765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24897" cy="37310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2A7775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D54E77">
        <w:rPr>
          <w:rStyle w:val="CodeChar"/>
        </w:rPr>
        <w:t>guest-details-form</w:t>
      </w:r>
      <w:r>
        <w:t>.</w:t>
      </w:r>
    </w:p>
    <w:p w14:paraId="0C357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A89C832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D54E77">
        <w:rPr>
          <w:rStyle w:val="CodeChar"/>
        </w:rPr>
        <w:t>guest-details-form</w:t>
      </w:r>
      <w:r w:rsidRPr="006C22D0">
        <w:rPr>
          <w:b/>
          <w:bCs/>
        </w:rPr>
        <w:t xml:space="preserve"> to the </w:t>
      </w:r>
      <w:r w:rsidRPr="00D54E77">
        <w:rPr>
          <w:rStyle w:val="CodeChar"/>
        </w:rPr>
        <w:t>main</w:t>
      </w:r>
      <w:r w:rsidRPr="006C22D0">
        <w:rPr>
          <w:b/>
          <w:bCs/>
        </w:rPr>
        <w:t xml:space="preserve"> branch</w:t>
      </w:r>
      <w:r>
        <w:t xml:space="preserve">: </w:t>
      </w:r>
    </w:p>
    <w:p w14:paraId="12D22B04" w14:textId="77777777" w:rsidR="0096696C" w:rsidRDefault="0096696C" w:rsidP="0096696C">
      <w:r>
        <w:rPr>
          <w:noProof/>
        </w:rPr>
        <w:drawing>
          <wp:inline distT="0" distB="0" distL="0" distR="0" wp14:anchorId="093A6A70" wp14:editId="613B7EF9">
            <wp:extent cx="5871210" cy="2022148"/>
            <wp:effectExtent l="19050" t="19050" r="15240" b="16510"/>
            <wp:docPr id="254796727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796727" name="Picture 1" descr="A screenshot of a chat&#10;&#10;Description automatically generated with low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10842" cy="20357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C8EDE1" w14:textId="77777777" w:rsidR="0096696C" w:rsidRDefault="0096696C" w:rsidP="0096696C">
      <w:r w:rsidRPr="00EF487D">
        <w:rPr>
          <w:noProof/>
        </w:rPr>
        <w:lastRenderedPageBreak/>
        <w:drawing>
          <wp:inline distT="0" distB="0" distL="0" distR="0" wp14:anchorId="4A30C45A" wp14:editId="343DE5CD">
            <wp:extent cx="5992657" cy="3771900"/>
            <wp:effectExtent l="19050" t="19050" r="27305" b="19050"/>
            <wp:docPr id="185065082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650821" name="Picture 1" descr="A screenshot of a computer&#10;&#10;Description automatically generated with low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05781" cy="378016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5A97C5" w14:textId="77777777" w:rsidR="0096696C" w:rsidRDefault="0096696C" w:rsidP="0096696C">
      <w:bookmarkStart w:id="1" w:name="_Hlk139109939"/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bookmarkEnd w:id="1"/>
    <w:p w14:paraId="247D41E6" w14:textId="77777777" w:rsidR="0096696C" w:rsidRDefault="0096696C" w:rsidP="0096696C">
      <w:r w:rsidRPr="00A250D6">
        <w:rPr>
          <w:noProof/>
        </w:rPr>
        <w:drawing>
          <wp:inline distT="0" distB="0" distL="0" distR="0" wp14:anchorId="5A6E9030" wp14:editId="7FEA0C45">
            <wp:extent cx="3383280" cy="1726964"/>
            <wp:effectExtent l="19050" t="19050" r="26670" b="26035"/>
            <wp:docPr id="48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5EC98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1F626D78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1E0E5DF3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FD239EA" wp14:editId="171B2FD1">
            <wp:extent cx="5939790" cy="3024771"/>
            <wp:effectExtent l="19050" t="19050" r="22860" b="2349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449"/>
                    <a:stretch/>
                  </pic:blipFill>
                  <pic:spPr bwMode="auto">
                    <a:xfrm>
                      <a:off x="0" y="0"/>
                      <a:ext cx="6053864" cy="308286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70673" w14:textId="77777777" w:rsidR="0096696C" w:rsidRDefault="0096696C" w:rsidP="0096696C">
      <w:r>
        <w:rPr>
          <w:noProof/>
        </w:rPr>
        <w:drawing>
          <wp:inline distT="0" distB="0" distL="0" distR="0" wp14:anchorId="332C8ED9" wp14:editId="4ADD0DD7">
            <wp:extent cx="4050030" cy="2072748"/>
            <wp:effectExtent l="19050" t="19050" r="26670" b="2286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30408"/>
                    <a:stretch/>
                  </pic:blipFill>
                  <pic:spPr bwMode="auto">
                    <a:xfrm>
                      <a:off x="0" y="0"/>
                      <a:ext cx="4066276" cy="208106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969BC" wp14:editId="56306F40">
            <wp:extent cx="5848350" cy="3145834"/>
            <wp:effectExtent l="19050" t="19050" r="19050" b="1651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69369" cy="31571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FF3514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16A42F2A" w14:textId="77777777" w:rsidR="0096696C" w:rsidRPr="00D23FE7" w:rsidRDefault="0096696C" w:rsidP="0096696C">
      <w:r>
        <w:rPr>
          <w:noProof/>
        </w:rPr>
        <w:lastRenderedPageBreak/>
        <w:drawing>
          <wp:inline distT="0" distB="0" distL="0" distR="0" wp14:anchorId="01FF7DAC" wp14:editId="09AEED39">
            <wp:extent cx="5840730" cy="2665970"/>
            <wp:effectExtent l="19050" t="19050" r="26670" b="203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75116" cy="26816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B20B2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0623659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4525D0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23935711" wp14:editId="2DCBBB2B">
            <wp:extent cx="4690110" cy="2266969"/>
            <wp:effectExtent l="19050" t="19050" r="1524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399"/>
                    <a:stretch/>
                  </pic:blipFill>
                  <pic:spPr bwMode="auto">
                    <a:xfrm>
                      <a:off x="0" y="0"/>
                      <a:ext cx="4742573" cy="229232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BDF1A" w14:textId="77777777" w:rsidR="0096696C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55B9DEE3" wp14:editId="2CF4E455">
            <wp:extent cx="4697730" cy="1762943"/>
            <wp:effectExtent l="19050" t="19050" r="26670" b="27940"/>
            <wp:docPr id="579178358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178358" name="Picture 1" descr="A screenshot of a computer&#10;&#10;Description automatically generated with low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16169" cy="176986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3AE26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194D3CFE" wp14:editId="7092D1B5">
            <wp:extent cx="4705350" cy="1056504"/>
            <wp:effectExtent l="19050" t="19050" r="19050" b="1079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77708" cy="107275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D64B5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Verifier</w:t>
      </w:r>
    </w:p>
    <w:p w14:paraId="64DD7048" w14:textId="77777777" w:rsidR="0096696C" w:rsidRDefault="0096696C" w:rsidP="0096696C">
      <w:r w:rsidRPr="005C2C13">
        <w:rPr>
          <w:b/>
          <w:bCs/>
        </w:rPr>
        <w:t xml:space="preserve">Verifier </w:t>
      </w:r>
      <w:r>
        <w:t>should implement the "</w:t>
      </w:r>
      <w:r w:rsidRPr="005C2C13">
        <w:rPr>
          <w:b/>
        </w:rPr>
        <w:t>Confirm Reservation</w:t>
      </w:r>
      <w:r w:rsidRPr="005859D5">
        <w:rPr>
          <w:b/>
        </w:rPr>
        <w:t xml:space="preserve">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E29760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105D62D" wp14:editId="472D598B">
            <wp:extent cx="5773420" cy="3902075"/>
            <wp:effectExtent l="19050" t="19050" r="1778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9020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A13498" w14:textId="77777777" w:rsidR="0096696C" w:rsidRDefault="0096696C" w:rsidP="0096696C">
      <w:r>
        <w:t>T</w:t>
      </w:r>
      <w:r w:rsidRPr="005859D5">
        <w:t xml:space="preserve">he </w:t>
      </w:r>
      <w:r w:rsidRPr="005C2C13">
        <w:rPr>
          <w:b/>
          <w:bCs/>
        </w:rPr>
        <w:t>Verifier</w:t>
      </w:r>
      <w:r w:rsidRPr="005859D5">
        <w:rPr>
          <w:b/>
          <w:bCs/>
        </w:rPr>
        <w:t>'s task</w:t>
      </w:r>
      <w:r w:rsidRPr="005859D5">
        <w:t xml:space="preserve"> is to </w:t>
      </w:r>
      <w:r>
        <w:rPr>
          <w:b/>
          <w:bCs/>
        </w:rPr>
        <w:t>confirm personal data.</w:t>
      </w:r>
    </w:p>
    <w:p w14:paraId="3E6B8D73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3F1E53A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097B6C69" w14:textId="77777777" w:rsidR="0096696C" w:rsidRPr="00AD73DE" w:rsidRDefault="0096696C" w:rsidP="0096696C">
      <w:r>
        <w:t xml:space="preserve">The </w:t>
      </w:r>
      <w:r w:rsidRPr="00414AE4">
        <w:rPr>
          <w:b/>
          <w:bCs/>
        </w:rPr>
        <w:t>Verifier</w:t>
      </w:r>
      <w:r>
        <w:t xml:space="preserve"> should already have </w:t>
      </w:r>
      <w:r w:rsidRPr="00414AE4">
        <w:rPr>
          <w:b/>
          <w:bCs/>
        </w:rPr>
        <w:t>cloned</w:t>
      </w:r>
      <w:r>
        <w:t xml:space="preserve"> </w:t>
      </w:r>
      <w:r w:rsidRPr="00414AE4">
        <w:rPr>
          <w:b/>
          <w:bCs/>
        </w:rPr>
        <w:t>locally</w:t>
      </w:r>
      <w:r>
        <w:t xml:space="preserve"> the </w:t>
      </w:r>
      <w:r w:rsidRPr="00414AE4">
        <w:rPr>
          <w:b/>
          <w:bCs/>
        </w:rPr>
        <w:t>main</w:t>
      </w:r>
      <w:r>
        <w:t xml:space="preserve"> </w:t>
      </w:r>
      <w:r w:rsidRPr="00414AE4">
        <w:rPr>
          <w:b/>
          <w:bCs/>
        </w:rPr>
        <w:t>project</w:t>
      </w:r>
      <w:r>
        <w:t xml:space="preserve"> </w:t>
      </w:r>
      <w:r w:rsidRPr="00414AE4">
        <w:rPr>
          <w:b/>
          <w:bCs/>
        </w:rPr>
        <w:t>repo</w:t>
      </w:r>
      <w:r>
        <w:t>.</w:t>
      </w:r>
    </w:p>
    <w:p w14:paraId="5EFAA3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5063324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0E4E4803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C6D6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bookmarkStart w:id="2" w:name="_Hlk128422091"/>
            <w:r>
              <w:rPr>
                <w:b w:val="0"/>
              </w:rPr>
              <w:t>confirm-reservation-form</w:t>
            </w:r>
            <w:bookmarkEnd w:id="2"/>
          </w:p>
        </w:tc>
      </w:tr>
    </w:tbl>
    <w:p w14:paraId="6C2D6006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5C2C13">
        <w:rPr>
          <w:b/>
        </w:rPr>
        <w:t>confirm-reservation-form</w:t>
      </w:r>
      <w:r>
        <w:t>.</w:t>
      </w:r>
    </w:p>
    <w:p w14:paraId="23C9A437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66BEB8C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DAA53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 w:rsidRPr="005C2C13">
              <w:rPr>
                <w:b w:val="0"/>
              </w:rPr>
              <w:t>confirm-reservation-form</w:t>
            </w:r>
          </w:p>
        </w:tc>
      </w:tr>
    </w:tbl>
    <w:p w14:paraId="553838F1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B11152">
        <w:rPr>
          <w:rFonts w:ascii="Consolas" w:hAnsi="Consolas"/>
          <w:b/>
        </w:rPr>
        <w:t>confirm-reservation-form</w:t>
      </w:r>
      <w:r w:rsidRPr="005C2C13">
        <w:rPr>
          <w:b/>
        </w:rPr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68ED62A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5EE3FC3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5546B3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5546B3">
        <w:rPr>
          <w:rFonts w:ascii="Consolas" w:hAnsi="Consolas"/>
          <w:b/>
          <w:bCs/>
        </w:rPr>
        <w:t>site</w:t>
      </w:r>
      <w:r w:rsidRPr="005546B3">
        <w:rPr>
          <w:rFonts w:ascii="Consolas" w:hAnsi="Consolas"/>
        </w:rPr>
        <w:t>-</w:t>
      </w:r>
      <w:r w:rsidRPr="005546B3">
        <w:rPr>
          <w:rFonts w:ascii="Consolas" w:hAnsi="Consolas"/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270F7F">
        <w:t>(</w:t>
      </w:r>
      <w:r w:rsidRPr="002920FE">
        <w:rPr>
          <w:rStyle w:val="CodeChar"/>
        </w:rPr>
        <w:t>Verifier/index.html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for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5011044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7DE6CD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he adds a new function </w:t>
      </w:r>
      <w:r w:rsidRPr="00270F7F">
        <w:t>(</w:t>
      </w:r>
      <w:r w:rsidRPr="002920FE">
        <w:rPr>
          <w:rStyle w:val="CodeChar"/>
        </w:rPr>
        <w:t>Verifier/solution.j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6B0150E9" w14:textId="77777777" w:rsidR="0096696C" w:rsidRDefault="0096696C" w:rsidP="0096696C">
      <w:r>
        <w:t xml:space="preserve">Use this </w:t>
      </w:r>
      <w:r w:rsidRPr="009376B4">
        <w:rPr>
          <w:b/>
          <w:bCs/>
        </w:rPr>
        <w:t>code</w:t>
      </w:r>
      <w:r>
        <w:t xml:space="preserve"> </w:t>
      </w:r>
      <w:r w:rsidRPr="009376B4">
        <w:rPr>
          <w:b/>
          <w:bCs/>
        </w:rPr>
        <w:t>box</w:t>
      </w:r>
      <w:r>
        <w:t xml:space="preserve"> only </w:t>
      </w:r>
      <w:r w:rsidRPr="009376B4">
        <w:rPr>
          <w:b/>
          <w:bCs/>
        </w:rPr>
        <w:t>while</w:t>
      </w:r>
      <w:r>
        <w:t xml:space="preserve"> </w:t>
      </w:r>
      <w:r w:rsidRPr="009376B4">
        <w:rPr>
          <w:b/>
          <w:bCs/>
        </w:rPr>
        <w:t>testing</w:t>
      </w:r>
      <w:r>
        <w:t xml:space="preserve"> </w:t>
      </w:r>
      <w:r w:rsidRPr="009376B4">
        <w:rPr>
          <w:b/>
          <w:bCs/>
        </w:rPr>
        <w:t>functionality</w:t>
      </w:r>
      <w:r>
        <w:t xml:space="preserve"> in your </w:t>
      </w:r>
      <w:r w:rsidRPr="009376B4">
        <w:rPr>
          <w:b/>
          <w:bCs/>
        </w:rPr>
        <w:t>custom</w:t>
      </w:r>
      <w:r>
        <w:t xml:space="preserve"> </w:t>
      </w:r>
      <w:r w:rsidRPr="009376B4"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40E29130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9E352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9376B4">
              <w:rPr>
                <w:b w:val="0"/>
              </w:rPr>
              <w:lastRenderedPageBreak/>
              <w:t>changeContent('confirm-reservation-content');</w:t>
            </w:r>
          </w:p>
        </w:tc>
      </w:tr>
    </w:tbl>
    <w:p w14:paraId="4EE8B47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05FB40F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he adds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270F7F">
        <w:t>(</w:t>
      </w:r>
      <w:r w:rsidRPr="002920FE">
        <w:rPr>
          <w:rStyle w:val="CodeChar"/>
        </w:rPr>
        <w:t>Verifier/styles.cs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028B8F3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F0152A5" w14:textId="77777777" w:rsidR="0096696C" w:rsidRDefault="0096696C" w:rsidP="0096696C">
      <w:r w:rsidRPr="005C2C13">
        <w:rPr>
          <w:b/>
          <w:bCs/>
        </w:rPr>
        <w:t xml:space="preserve">Verifier </w:t>
      </w:r>
      <w:r>
        <w:t xml:space="preserve">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0CC69D9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4DF99C44" wp14:editId="3A0C90D4">
            <wp:extent cx="5756910" cy="4451605"/>
            <wp:effectExtent l="19050" t="19050" r="15240" b="25400"/>
            <wp:docPr id="219665643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65643" name="Picture 1" descr="A screenshot of a hotel reserv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77069" cy="446719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057583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46489FF5" wp14:editId="0E2FA9E4">
            <wp:extent cx="5730240" cy="4641303"/>
            <wp:effectExtent l="19050" t="19050" r="22860" b="26035"/>
            <wp:docPr id="1866551658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51658" name="Picture 1" descr="A screenshot of a hotel reservation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8438" cy="464794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9E79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70B6BD95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20900175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3F7A3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 xml:space="preserve">"Implemented </w:t>
            </w:r>
            <w:r w:rsidRPr="005B144E">
              <w:rPr>
                <w:b w:val="0"/>
              </w:rPr>
              <w:t>Confirm Reservation</w:t>
            </w:r>
            <w:r>
              <w:rPr>
                <w:b w:val="0"/>
              </w:rPr>
              <w:t xml:space="preserve"> form functionality"</w:t>
            </w:r>
          </w:p>
        </w:tc>
      </w:tr>
    </w:tbl>
    <w:p w14:paraId="4F94A5CB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5B144E">
        <w:rPr>
          <w:b/>
          <w:bCs/>
        </w:rPr>
        <w:t>confirm-reservation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39BFB441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930BE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0A72E32E" w14:textId="77777777" w:rsidR="0096696C" w:rsidRPr="00112356" w:rsidRDefault="0096696C" w:rsidP="0096696C">
      <w:pPr>
        <w:rPr>
          <w:b/>
          <w:bCs/>
        </w:rPr>
      </w:pPr>
      <w:r w:rsidRPr="00634C14">
        <w:rPr>
          <w:b/>
          <w:bCs/>
          <w:noProof/>
        </w:rPr>
        <w:drawing>
          <wp:inline distT="0" distB="0" distL="0" distR="0" wp14:anchorId="4477DCD5" wp14:editId="5A8BB5C6">
            <wp:extent cx="5726430" cy="2478253"/>
            <wp:effectExtent l="19050" t="19050" r="26670" b="177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6421" cy="248257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820CB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2E5433E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E9A6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lastRenderedPageBreak/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confirm-reservation-form</w:t>
            </w:r>
          </w:p>
        </w:tc>
      </w:tr>
    </w:tbl>
    <w:p w14:paraId="105190B8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429AB9A" w14:textId="77777777" w:rsidR="0096696C" w:rsidRPr="00EA7CC0" w:rsidRDefault="0096696C" w:rsidP="0096696C">
      <w:r w:rsidRPr="000D47E9">
        <w:rPr>
          <w:noProof/>
        </w:rPr>
        <w:drawing>
          <wp:inline distT="0" distB="0" distL="0" distR="0" wp14:anchorId="018095A5" wp14:editId="126A5132">
            <wp:extent cx="5417389" cy="3596191"/>
            <wp:effectExtent l="19050" t="19050" r="12065" b="234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26642" cy="360233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A8F4BB" w14:textId="77777777" w:rsidR="0096696C" w:rsidRPr="007727D8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>
        <w:t>.</w:t>
      </w:r>
    </w:p>
    <w:p w14:paraId="05C1963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6EAC34DC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5F74D24F" w14:textId="77777777" w:rsidR="0096696C" w:rsidRDefault="0096696C" w:rsidP="0096696C">
      <w:r>
        <w:rPr>
          <w:noProof/>
        </w:rPr>
        <w:drawing>
          <wp:inline distT="0" distB="0" distL="0" distR="0" wp14:anchorId="49BA547F" wp14:editId="54F914E0">
            <wp:extent cx="5429250" cy="862124"/>
            <wp:effectExtent l="19050" t="19050" r="19050" b="14605"/>
            <wp:docPr id="1972828220" name="Picture 1" descr="A picture containing text, screenshot, font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28220" name="Picture 1" descr="A picture containing text, screenshot, font, rectangl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55769" cy="8663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B4FA3E" w14:textId="77777777" w:rsidR="0096696C" w:rsidRDefault="0096696C" w:rsidP="0096696C">
      <w:r w:rsidRPr="00807D48">
        <w:rPr>
          <w:noProof/>
        </w:rPr>
        <w:lastRenderedPageBreak/>
        <w:drawing>
          <wp:inline distT="0" distB="0" distL="0" distR="0" wp14:anchorId="515A4F89" wp14:editId="687BA7E1">
            <wp:extent cx="4975645" cy="3144169"/>
            <wp:effectExtent l="19050" t="19050" r="15875" b="18415"/>
            <wp:docPr id="125116827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168270" name="Picture 1" descr="A screenshot of a computer&#10;&#10;Description automatically generated with low confidenc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90457" cy="315352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F0D252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3DC17DAA" w14:textId="77777777" w:rsidR="0096696C" w:rsidRDefault="0096696C" w:rsidP="0096696C">
      <w:r w:rsidRPr="00A250D6">
        <w:rPr>
          <w:noProof/>
        </w:rPr>
        <w:drawing>
          <wp:inline distT="0" distB="0" distL="0" distR="0" wp14:anchorId="6644A918" wp14:editId="554A5984">
            <wp:extent cx="3383280" cy="1726964"/>
            <wp:effectExtent l="19050" t="19050" r="26670" b="26035"/>
            <wp:docPr id="60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FEAF8F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3FA1E1C2" w14:textId="77777777" w:rsidR="0096696C" w:rsidRPr="00183855" w:rsidRDefault="0096696C" w:rsidP="0096696C">
      <w:r w:rsidRPr="00807D48">
        <w:rPr>
          <w:noProof/>
        </w:rPr>
        <w:drawing>
          <wp:inline distT="0" distB="0" distL="0" distR="0" wp14:anchorId="77F4153E" wp14:editId="1302F8C3">
            <wp:extent cx="5414010" cy="2145370"/>
            <wp:effectExtent l="19050" t="19050" r="15240" b="26670"/>
            <wp:docPr id="68607522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075222" name="Picture 1" descr="A screenshot of a computer&#10;&#10;Description automatically generated with low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30527" cy="215191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5E9D07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08BAEF5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’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67B7468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E1293F0" wp14:editId="59ED9BE8">
            <wp:extent cx="5476645" cy="2788920"/>
            <wp:effectExtent l="19050" t="19050" r="1016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449"/>
                    <a:stretch/>
                  </pic:blipFill>
                  <pic:spPr bwMode="auto">
                    <a:xfrm>
                      <a:off x="0" y="0"/>
                      <a:ext cx="5574197" cy="283859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D70EE" w14:textId="77777777" w:rsidR="0096696C" w:rsidRDefault="0096696C" w:rsidP="0096696C">
      <w:r>
        <w:rPr>
          <w:noProof/>
        </w:rPr>
        <w:drawing>
          <wp:inline distT="0" distB="0" distL="0" distR="0" wp14:anchorId="6BF1CA72" wp14:editId="38FD8DDD">
            <wp:extent cx="4644390" cy="2376933"/>
            <wp:effectExtent l="19050" t="19050" r="22860" b="23495"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30408"/>
                    <a:stretch/>
                  </pic:blipFill>
                  <pic:spPr bwMode="auto">
                    <a:xfrm>
                      <a:off x="0" y="0"/>
                      <a:ext cx="4666381" cy="238818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A34E30" wp14:editId="724E1872">
            <wp:extent cx="6070204" cy="3265170"/>
            <wp:effectExtent l="19050" t="19050" r="26035" b="1143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94646" cy="327831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52284F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3DE15456" w14:textId="77777777" w:rsidR="0096696C" w:rsidRPr="009606AC" w:rsidRDefault="0096696C" w:rsidP="0096696C">
      <w:r>
        <w:rPr>
          <w:noProof/>
        </w:rPr>
        <w:lastRenderedPageBreak/>
        <w:drawing>
          <wp:inline distT="0" distB="0" distL="0" distR="0" wp14:anchorId="0F6ABFF9" wp14:editId="3C2A6D48">
            <wp:extent cx="6168390" cy="2815529"/>
            <wp:effectExtent l="19050" t="19050" r="22860" b="23495"/>
            <wp:docPr id="254796672" name="Picture 254796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04253" cy="28318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6D47F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636F0867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EB48AB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573E46DA" wp14:editId="589B6A9C">
            <wp:extent cx="5055870" cy="2443758"/>
            <wp:effectExtent l="19050" t="19050" r="11430" b="13970"/>
            <wp:docPr id="254796673" name="Picture 254796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399"/>
                    <a:stretch/>
                  </pic:blipFill>
                  <pic:spPr bwMode="auto">
                    <a:xfrm>
                      <a:off x="0" y="0"/>
                      <a:ext cx="5089750" cy="246013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2354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232D78E" wp14:editId="34AA4B10">
            <wp:extent cx="5073605" cy="1139190"/>
            <wp:effectExtent l="19050" t="19050" r="13335" b="22860"/>
            <wp:docPr id="254796674" name="Picture 25479667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34404" cy="115284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E3BBAB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5: Merge and Create / Approve Pull Requests</w:t>
      </w:r>
    </w:p>
    <w:p w14:paraId="7DA349C9" w14:textId="77777777" w:rsidR="0096696C" w:rsidRDefault="0096696C" w:rsidP="0096696C">
      <w:r w:rsidRPr="008934A0">
        <w:t>When done</w:t>
      </w:r>
      <w:r>
        <w:t xml:space="preserve"> with their functionalities, each team member should </w:t>
      </w:r>
      <w:r>
        <w:rPr>
          <w:b/>
          <w:bCs/>
        </w:rPr>
        <w:t>merge their feature branch</w:t>
      </w:r>
      <w:r w:rsidRPr="00FE1CC4">
        <w:t xml:space="preserve"> </w:t>
      </w:r>
      <w:r>
        <w:t xml:space="preserve">into the </w:t>
      </w:r>
      <w:r w:rsidRPr="00EB1163">
        <w:rPr>
          <w:rStyle w:val="CodeChar"/>
        </w:rPr>
        <w:t>main</w:t>
      </w:r>
      <w:r>
        <w:t xml:space="preserve"> </w:t>
      </w:r>
      <w:r w:rsidRPr="00EB1163">
        <w:rPr>
          <w:b/>
          <w:bCs/>
        </w:rPr>
        <w:t>branch</w:t>
      </w:r>
      <w:r>
        <w:t xml:space="preserve"> of the </w:t>
      </w:r>
      <w:r w:rsidRPr="00EB1163">
        <w:rPr>
          <w:b/>
          <w:bCs/>
        </w:rPr>
        <w:t>GitHub</w:t>
      </w:r>
      <w:r>
        <w:t xml:space="preserve"> </w:t>
      </w:r>
      <w:r w:rsidRPr="00EB1163">
        <w:rPr>
          <w:b/>
          <w:bCs/>
        </w:rPr>
        <w:t>repo</w:t>
      </w:r>
      <w:r>
        <w:t>.</w:t>
      </w:r>
    </w:p>
    <w:p w14:paraId="7C52ACD6" w14:textId="77777777" w:rsidR="0096696C" w:rsidRPr="00355147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create</w:t>
      </w:r>
      <w:r>
        <w:t xml:space="preserve"> a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t xml:space="preserve">. When the </w:t>
      </w:r>
      <w:r w:rsidRPr="008525A3">
        <w:rPr>
          <w:b/>
          <w:bCs/>
        </w:rPr>
        <w:t>pull request is approved</w:t>
      </w:r>
      <w:r>
        <w:t xml:space="preserve"> and the </w:t>
      </w:r>
      <w:r w:rsidRPr="008525A3">
        <w:rPr>
          <w:b/>
          <w:bCs/>
        </w:rPr>
        <w:t>branch is successfully merged</w:t>
      </w:r>
      <w:r>
        <w:t xml:space="preserve">, they should </w:t>
      </w:r>
      <w:r w:rsidRPr="008525A3">
        <w:rPr>
          <w:b/>
          <w:bCs/>
        </w:rPr>
        <w:t xml:space="preserve">delete </w:t>
      </w:r>
      <w:r>
        <w:rPr>
          <w:b/>
          <w:bCs/>
        </w:rPr>
        <w:t>the</w:t>
      </w:r>
      <w:r w:rsidRPr="008525A3">
        <w:rPr>
          <w:b/>
          <w:bCs/>
        </w:rPr>
        <w:t xml:space="preserve"> feature branch</w:t>
      </w:r>
      <w:r>
        <w:t>.</w:t>
      </w:r>
    </w:p>
    <w:p w14:paraId="0ABD81A9" w14:textId="77777777" w:rsidR="0096696C" w:rsidRPr="00F425EA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accept</w:t>
      </w:r>
      <w:r>
        <w:t xml:space="preserve"> </w:t>
      </w:r>
      <w:r w:rsidRPr="00355147">
        <w:rPr>
          <w:b/>
          <w:bCs/>
        </w:rPr>
        <w:t>one</w:t>
      </w:r>
      <w:r>
        <w:t xml:space="preserve">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rPr>
          <w:b/>
          <w:bCs/>
        </w:rPr>
        <w:t xml:space="preserve"> of another collaborator</w:t>
      </w:r>
      <w:r>
        <w:t>.</w:t>
      </w:r>
    </w:p>
    <w:p w14:paraId="46C970FE" w14:textId="70806CD7" w:rsidR="00E52797" w:rsidRPr="00E52797" w:rsidRDefault="0096696C" w:rsidP="00E52797">
      <w:r>
        <w:t xml:space="preserve">You should also </w:t>
      </w:r>
      <w:r w:rsidRPr="00F425EA">
        <w:rPr>
          <w:b/>
          <w:bCs/>
        </w:rPr>
        <w:t>solve conflicts</w:t>
      </w:r>
      <w:r>
        <w:t xml:space="preserve"> that </w:t>
      </w:r>
      <w:r w:rsidRPr="00F425EA">
        <w:rPr>
          <w:b/>
          <w:bCs/>
        </w:rPr>
        <w:t>appear on merge</w:t>
      </w:r>
      <w:r>
        <w:t xml:space="preserve">. At the end, all </w:t>
      </w:r>
      <w:r w:rsidRPr="00A372B9">
        <w:rPr>
          <w:b/>
          <w:bCs/>
        </w:rPr>
        <w:t>pull requests should be approved</w:t>
      </w:r>
      <w:r>
        <w:t xml:space="preserve"> and </w:t>
      </w:r>
      <w:r w:rsidRPr="00A372B9">
        <w:rPr>
          <w:b/>
          <w:bCs/>
        </w:rPr>
        <w:t>all feature branches</w:t>
      </w:r>
      <w:r>
        <w:t xml:space="preserve"> should be </w:t>
      </w:r>
      <w:r w:rsidRPr="00A372B9">
        <w:rPr>
          <w:b/>
          <w:bCs/>
        </w:rPr>
        <w:t>merged</w:t>
      </w:r>
      <w:r>
        <w:t xml:space="preserve"> </w:t>
      </w:r>
      <w:r w:rsidRPr="00A372B9">
        <w:rPr>
          <w:b/>
          <w:bCs/>
        </w:rPr>
        <w:t xml:space="preserve">into </w:t>
      </w:r>
      <w:r w:rsidRPr="00E65E51">
        <w:rPr>
          <w:rStyle w:val="CodeChar"/>
        </w:rPr>
        <w:t>main</w:t>
      </w:r>
      <w:r>
        <w:t xml:space="preserve"> and </w:t>
      </w:r>
      <w:r w:rsidRPr="00E65E51">
        <w:rPr>
          <w:rFonts w:ascii="Consolas" w:hAnsi="Consolas"/>
          <w:b/>
          <w:bCs/>
        </w:rPr>
        <w:t>deleted</w:t>
      </w:r>
      <w:r>
        <w:t>.</w:t>
      </w:r>
    </w:p>
    <w:p w14:paraId="55CF0873" w14:textId="77777777" w:rsidR="00E52797" w:rsidRPr="00524DF9" w:rsidRDefault="00E52797" w:rsidP="00524DF9">
      <w:pPr>
        <w:rPr>
          <w:lang w:val="en-GB"/>
        </w:rPr>
      </w:pPr>
    </w:p>
    <w:sectPr w:rsidR="00E52797" w:rsidRPr="00524DF9" w:rsidSect="009D3E7E">
      <w:footerReference w:type="default" r:id="rId63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CC482" w14:textId="77777777" w:rsidR="00552005" w:rsidRDefault="00552005" w:rsidP="008068A2">
      <w:pPr>
        <w:spacing w:after="0" w:line="240" w:lineRule="auto"/>
      </w:pPr>
      <w:r>
        <w:separator/>
      </w:r>
    </w:p>
  </w:endnote>
  <w:endnote w:type="continuationSeparator" w:id="0">
    <w:p w14:paraId="5FE776E0" w14:textId="77777777" w:rsidR="00552005" w:rsidRDefault="005520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864EA" w14:textId="77777777" w:rsidR="00552005" w:rsidRDefault="00552005" w:rsidP="008068A2">
      <w:pPr>
        <w:spacing w:after="0" w:line="240" w:lineRule="auto"/>
      </w:pPr>
      <w:r>
        <w:separator/>
      </w:r>
    </w:p>
  </w:footnote>
  <w:footnote w:type="continuationSeparator" w:id="0">
    <w:p w14:paraId="28BE2B31" w14:textId="77777777" w:rsidR="00552005" w:rsidRDefault="0055200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6A290A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2024A"/>
    <w:multiLevelType w:val="hybridMultilevel"/>
    <w:tmpl w:val="C5DE54D8"/>
    <w:lvl w:ilvl="0" w:tplc="7702FE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1" w15:restartNumberingAfterBreak="0">
    <w:nsid w:val="69773FBB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5267C0"/>
    <w:multiLevelType w:val="hybridMultilevel"/>
    <w:tmpl w:val="E6562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13"/>
  </w:num>
  <w:num w:numId="4">
    <w:abstractNumId w:val="9"/>
  </w:num>
  <w:num w:numId="5">
    <w:abstractNumId w:val="6"/>
  </w:num>
  <w:num w:numId="6">
    <w:abstractNumId w:val="2"/>
  </w:num>
  <w:num w:numId="7">
    <w:abstractNumId w:val="1"/>
  </w:num>
  <w:num w:numId="8">
    <w:abstractNumId w:val="3"/>
  </w:num>
  <w:num w:numId="9">
    <w:abstractNumId w:val="10"/>
  </w:num>
  <w:num w:numId="10">
    <w:abstractNumId w:val="0"/>
  </w:num>
  <w:num w:numId="11">
    <w:abstractNumId w:val="19"/>
  </w:num>
  <w:num w:numId="12">
    <w:abstractNumId w:val="20"/>
  </w:num>
  <w:num w:numId="13">
    <w:abstractNumId w:val="5"/>
  </w:num>
  <w:num w:numId="14">
    <w:abstractNumId w:val="7"/>
  </w:num>
  <w:num w:numId="15">
    <w:abstractNumId w:val="7"/>
    <w:lvlOverride w:ilvl="0">
      <w:startOverride w:val="2"/>
    </w:lvlOverride>
  </w:num>
  <w:num w:numId="16">
    <w:abstractNumId w:val="15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11"/>
  </w:num>
  <w:num w:numId="22">
    <w:abstractNumId w:val="18"/>
  </w:num>
  <w:num w:numId="23">
    <w:abstractNumId w:val="7"/>
  </w:num>
  <w:num w:numId="24">
    <w:abstractNumId w:val="8"/>
  </w:num>
  <w:num w:numId="25">
    <w:abstractNumId w:val="12"/>
  </w:num>
  <w:num w:numId="26">
    <w:abstractNumId w:val="17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21"/>
  </w:num>
  <w:num w:numId="30">
    <w:abstractNumId w:val="7"/>
  </w:num>
  <w:num w:numId="31">
    <w:abstractNumId w:val="22"/>
  </w:num>
  <w:num w:numId="3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676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A7EBD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5D14"/>
    <w:rsid w:val="00546BCD"/>
    <w:rsid w:val="00552005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4A2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48B2"/>
    <w:rsid w:val="006071EE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6696C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845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2797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669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96696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SUContent/Towns" TargetMode="External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fontTable" Target="fontTable.xml"/><Relationship Id="rId8" Type="http://schemas.openxmlformats.org/officeDocument/2006/relationships/hyperlink" Target="https://softuni.bg/trainings/4333/software-engineering-and-devops-october-2023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1.png"/><Relationship Id="rId3" Type="http://schemas.openxmlformats.org/officeDocument/2006/relationships/image" Target="media/image5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6.png"/><Relationship Id="rId12" Type="http://schemas.openxmlformats.org/officeDocument/2006/relationships/image" Target="media/image5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0.png"/><Relationship Id="rId20" Type="http://schemas.openxmlformats.org/officeDocument/2006/relationships/image" Target="media/image6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7.png"/><Relationship Id="rId14" Type="http://schemas.openxmlformats.org/officeDocument/2006/relationships/image" Target="media/image59.png"/><Relationship Id="rId22" Type="http://schemas.openxmlformats.org/officeDocument/2006/relationships/image" Target="media/image6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9</TotalTime>
  <Pages>40</Pages>
  <Words>3764</Words>
  <Characters>21456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2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Git and GitHub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1150</cp:revision>
  <cp:lastPrinted>2023-06-29T15:06:00Z</cp:lastPrinted>
  <dcterms:created xsi:type="dcterms:W3CDTF">2019-11-12T12:29:00Z</dcterms:created>
  <dcterms:modified xsi:type="dcterms:W3CDTF">2023-11-01T18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